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1107A" w14:textId="77777777" w:rsidR="005E6DFD" w:rsidRDefault="00000000">
      <w:pPr>
        <w:pStyle w:val="Heading1"/>
      </w:pPr>
      <w:bookmarkStart w:id="0" w:name="header"/>
      <w:bookmarkStart w:id="1" w:name="X9925700dcd3061c36e5dd4376d27cb46afb3088"/>
      <w:bookmarkStart w:id="2" w:name="content"/>
      <w:bookmarkEnd w:id="0"/>
      <w:r>
        <w:t>Designing an Autonomous Farm Advisory System for 20 Key Farmer Questions</w:t>
      </w:r>
    </w:p>
    <w:p w14:paraId="0681F6A9" w14:textId="77777777" w:rsidR="005E6DFD" w:rsidRDefault="00000000">
      <w:pPr>
        <w:pStyle w:val="Heading2"/>
      </w:pPr>
      <w:bookmarkStart w:id="3" w:name="X6662b3d979e12e0418f456db406cf44d2d75c96"/>
      <w:r>
        <w:t>Question 1: What crop varieties are best suited to my soil type and climate?</w:t>
      </w:r>
    </w:p>
    <w:p w14:paraId="42E058CF" w14:textId="77777777" w:rsidR="005E6DFD" w:rsidRDefault="00000000">
      <w:pPr>
        <w:numPr>
          <w:ilvl w:val="0"/>
          <w:numId w:val="2"/>
        </w:numPr>
      </w:pPr>
      <w:r>
        <w:rPr>
          <w:b/>
          <w:bCs/>
        </w:rPr>
        <w:t>Information Sources:</w:t>
      </w:r>
      <w:r>
        <w:t xml:space="preserve"> Public agronomic databases and local extension services would be key. For example, FAO’s ECOCROP database identifies thousands of plant species suited to specific environments (soil pH, climate zone, temperature, rainfall, etc.)</w:t>
      </w:r>
      <w:hyperlink r:id="rId5" w:anchor=":~:text=ECOCROP%20is%20a%20software%20tool,ECOCROP%20allows%20to%20search%20plants">
        <w:r>
          <w:rPr>
            <w:rStyle w:val="Hyperlink"/>
          </w:rPr>
          <w:t>[1]</w:t>
        </w:r>
      </w:hyperlink>
      <w:hyperlink r:id="rId6" w:anchor=":~:text=that%20meet%20user,and">
        <w:r>
          <w:rPr>
            <w:rStyle w:val="Hyperlink"/>
          </w:rPr>
          <w:t>[2]</w:t>
        </w:r>
      </w:hyperlink>
      <w:r>
        <w:t>. National agricultural extension data (e.g. variety trial results by region) and climate data (historic weather from meteorological agencies) are also vital. Private sources might include seed company databases or the farmer’s own yield records for various crops in similar conditions.</w:t>
      </w:r>
    </w:p>
    <w:p w14:paraId="33BBC582" w14:textId="77777777" w:rsidR="005E6DFD" w:rsidRDefault="00000000">
      <w:pPr>
        <w:numPr>
          <w:ilvl w:val="0"/>
          <w:numId w:val="2"/>
        </w:numPr>
      </w:pPr>
      <w:r>
        <w:rPr>
          <w:b/>
          <w:bCs/>
        </w:rPr>
        <w:t>Data Storage:</w:t>
      </w:r>
      <w:r>
        <w:t xml:space="preserve"> A structured knowledge base of crop requirements and regional conditions is needed. A relational database or knowledge graph can store crop varieties with their optimal soil type, pH, and climate range for quick querying. Spatial data (soil maps, climate zones) could be stored in a GIS-enabled database to match the farmer’s location with suitable crops. A vector database may be used to index unstructured data (like research reports or articles on specific crop varieties) for semantic search if needed.</w:t>
      </w:r>
    </w:p>
    <w:p w14:paraId="4594CA91" w14:textId="77777777" w:rsidR="005E6DFD" w:rsidRDefault="00000000">
      <w:pPr>
        <w:numPr>
          <w:ilvl w:val="0"/>
          <w:numId w:val="2"/>
        </w:numPr>
      </w:pPr>
      <w:r>
        <w:rPr>
          <w:b/>
          <w:bCs/>
        </w:rPr>
        <w:t>User Inputs:</w:t>
      </w:r>
      <w:r>
        <w:t xml:space="preserve"> The farmer may input their location (GPS coordinates or selecting on a map) and basic soil information. If available, uploading a </w:t>
      </w:r>
      <w:r>
        <w:rPr>
          <w:b/>
          <w:bCs/>
        </w:rPr>
        <w:t>soil test report</w:t>
      </w:r>
      <w:r>
        <w:t xml:space="preserve"> (with pH, N-P-K levels, soil texture) would greatly improve accuracy. The user might also specify their climate region if the system cannot auto-detect it, or their farm’s elevation and average rainfall if known. Any past crop performance data on their land can further refine recommendations.</w:t>
      </w:r>
    </w:p>
    <w:p w14:paraId="782BFB4F" w14:textId="77777777" w:rsidR="005E6DFD" w:rsidRDefault="00000000">
      <w:pPr>
        <w:numPr>
          <w:ilvl w:val="0"/>
          <w:numId w:val="2"/>
        </w:numPr>
      </w:pPr>
      <w:r>
        <w:rPr>
          <w:b/>
          <w:bCs/>
        </w:rPr>
        <w:t>Algorithms &amp; Reasoning:</w:t>
      </w:r>
      <w:r>
        <w:t xml:space="preserve"> A crop recommendation algorithm will combine soil and climate data to rank suitable crops. This could be rule-based (filtering crops by matching their required pH, temperature range, etc.) or use a machine learning model trained on crop success data. Research shows that factors like soil nutrients (N, P, K levels), soil pH, and climate parameters (temperature, humidity, rainfall) are crucial for choosing the right crop</w:t>
      </w:r>
      <w:hyperlink r:id="rId7" w:anchor=":~:text=decision%20has%20a%20direct%20impact,suitable%20crop%2C%20we%20propose%20a">
        <w:r>
          <w:rPr>
            <w:rStyle w:val="Hyperlink"/>
          </w:rPr>
          <w:t>[3]</w:t>
        </w:r>
      </w:hyperlink>
      <w:hyperlink r:id="rId8" w:anchor=":~:text=soil%20and%20other%20environmental%20conditions,fold%20cross">
        <w:r>
          <w:rPr>
            <w:rStyle w:val="Hyperlink"/>
          </w:rPr>
          <w:t>[4]</w:t>
        </w:r>
      </w:hyperlink>
      <w:r>
        <w:t>. An ensemble ML model (e.g. random forest + gradient boosting) can predict the best crop variety for given conditions with high accuracy</w:t>
      </w:r>
      <w:hyperlink r:id="rId9" w:anchor=":~:text=soil%20and%20other%20environmental%20conditions,fold%20cross">
        <w:r>
          <w:rPr>
            <w:rStyle w:val="Hyperlink"/>
          </w:rPr>
          <w:t>[4]</w:t>
        </w:r>
      </w:hyperlink>
      <w:r>
        <w:t>. The system might use geospatial analysis as well – for instance, mapping the farm’s soil type (from a soil map API) and climate zone to known suitable crops.</w:t>
      </w:r>
    </w:p>
    <w:p w14:paraId="4A54EF59" w14:textId="77777777" w:rsidR="005E6DFD" w:rsidRDefault="00000000">
      <w:pPr>
        <w:numPr>
          <w:ilvl w:val="0"/>
          <w:numId w:val="2"/>
        </w:numPr>
      </w:pPr>
      <w:r>
        <w:rPr>
          <w:b/>
          <w:bCs/>
        </w:rPr>
        <w:t>GUI Elements:</w:t>
      </w:r>
      <w:r>
        <w:t xml:space="preserve"> The interface could display an interactive map showing the farm location and overlaying soil/climate data (e.g. soil type map or hardiness zone). A dashboard might list top recommended crop varieties with details – such as yield </w:t>
      </w:r>
      <w:r>
        <w:lastRenderedPageBreak/>
        <w:t>potential, disease resistance, and optimal planting dates – in a table or cards. Visualizations like bar charts comparing expected yields of different crops or a suitability score can help the farmer understand the options. A filter or dropdown can allow the farmer to adjust preferences (e.g. “show drought-tolerant varieties”).</w:t>
      </w:r>
    </w:p>
    <w:p w14:paraId="376F0785" w14:textId="77777777" w:rsidR="005E6DFD" w:rsidRDefault="00000000">
      <w:pPr>
        <w:numPr>
          <w:ilvl w:val="0"/>
          <w:numId w:val="2"/>
        </w:numPr>
      </w:pPr>
      <w:r>
        <w:rPr>
          <w:b/>
          <w:bCs/>
        </w:rPr>
        <w:t>AI-Agnostic Workflow:</w:t>
      </w:r>
      <w:r>
        <w:t xml:space="preserve"> When the user asks this question, the system’s intent classifier recognizes a crop selection query. It will fetch the user’s location and soil data (either from user input or by querying a soil database using coordinates). Next, it retrieves climate information for that location (e.g. average temperature, rainfall from a weather API). Without using AI reasoning, it then queries the crop database or runs the matching algorithm to find varieties that meet those environmental criteria. Essentially, a rules engine narrows down crops that fit the soil type and climate, possibly cross-referencing with any user constraints (e.g. crop type preference).</w:t>
      </w:r>
    </w:p>
    <w:p w14:paraId="39803928" w14:textId="77777777" w:rsidR="005E6DFD" w:rsidRDefault="00000000">
      <w:pPr>
        <w:numPr>
          <w:ilvl w:val="0"/>
          <w:numId w:val="2"/>
        </w:numPr>
      </w:pPr>
      <w:r>
        <w:rPr>
          <w:b/>
          <w:bCs/>
        </w:rPr>
        <w:t>AI-Agentic Workflow:</w:t>
      </w:r>
      <w:r>
        <w:t xml:space="preserve"> An AI agent (powered by an LLM) can take the filtered list of suitable crop varieties and generate a user-friendly explanation. It might explain </w:t>
      </w:r>
      <w:r>
        <w:rPr>
          <w:i/>
          <w:iCs/>
        </w:rPr>
        <w:t>why</w:t>
      </w:r>
      <w:r>
        <w:t xml:space="preserve"> each recommended variety is a good fit (“e.g. Variety X is suited to sandy loam and low rainfall, which matches your soil test and climate data”). It could also incorporate external insights if available – for instance, pulling a brief description of each variety from an agronomy text. The agent would then produce a final answer in natural language, perhaps with bullet points for each recommended variety. It ensures the advice is contextualized (mentioning the farmer’s soil pH or climate zone in the explanation) and can handle follow-up questions. If the user is offline or on a slow connection, the agent could rely on cached data and a locally run model to still provide answers.</w:t>
      </w:r>
    </w:p>
    <w:p w14:paraId="071D8415" w14:textId="77777777" w:rsidR="005E6DFD" w:rsidRDefault="00000000">
      <w:pPr>
        <w:pStyle w:val="Heading2"/>
      </w:pPr>
      <w:bookmarkStart w:id="4" w:name="X783d90b60d73597d99c2dd333f8f5acabd72b21"/>
      <w:bookmarkEnd w:id="3"/>
      <w:r>
        <w:t>Question 2: How can I improve soil fertility without over-applying fertilizer?</w:t>
      </w:r>
    </w:p>
    <w:p w14:paraId="1260D739" w14:textId="77777777" w:rsidR="005E6DFD" w:rsidRDefault="00000000">
      <w:pPr>
        <w:numPr>
          <w:ilvl w:val="0"/>
          <w:numId w:val="3"/>
        </w:numPr>
      </w:pPr>
      <w:r>
        <w:rPr>
          <w:b/>
          <w:bCs/>
        </w:rPr>
        <w:t>Information Sources:</w:t>
      </w:r>
      <w:r>
        <w:t xml:space="preserve"> Relevant data sources include soil health databases, sustainable agriculture research, and government guidelines on fertilizer usage. Public sources might be agricultural extension publications on </w:t>
      </w:r>
      <w:r>
        <w:rPr>
          <w:b/>
          <w:bCs/>
        </w:rPr>
        <w:t>integrated soil fertility management</w:t>
      </w:r>
      <w:r>
        <w:t xml:space="preserve"> or the USDA/ARS soil health datasets. Scientific literature on organic amendments (compost, cover crops, manure) provides insights on improving fertility sustainably. Private data could involve the farmer’s own soil test history or yield responses to past fertilizer use. Additionally, best-practice frameworks like the “4R Nutrient Stewardship” (Right source, rate, time, place) are often documented by fertilizer institutes and can be referenced for guidance.</w:t>
      </w:r>
    </w:p>
    <w:p w14:paraId="282D6506" w14:textId="77777777" w:rsidR="005E6DFD" w:rsidRDefault="00000000">
      <w:pPr>
        <w:numPr>
          <w:ilvl w:val="0"/>
          <w:numId w:val="3"/>
        </w:numPr>
      </w:pPr>
      <w:r>
        <w:rPr>
          <w:b/>
          <w:bCs/>
        </w:rPr>
        <w:t>Data Storage:</w:t>
      </w:r>
      <w:r>
        <w:t xml:space="preserve"> A combination of a relational database and a knowledge base would work here. The system can maintain a database of soil test results over time for the farm (to track improvements). Recommendations (rules about when to use compost vs fertilizer, cover crop benefits, etc.) might be stored in a knowledge graph linking soil conditions to recommended actions. Environmental data (like </w:t>
      </w:r>
      <w:r>
        <w:lastRenderedPageBreak/>
        <w:t>local water quality or erosion risk, which relate to runoff) could be stored if available, to tailor recommendations. A time-series database could record fertilizer application history and subsequent soil nutrient levels.</w:t>
      </w:r>
    </w:p>
    <w:p w14:paraId="70895D4F" w14:textId="77777777" w:rsidR="005E6DFD" w:rsidRDefault="00000000">
      <w:pPr>
        <w:numPr>
          <w:ilvl w:val="0"/>
          <w:numId w:val="3"/>
        </w:numPr>
      </w:pPr>
      <w:r>
        <w:rPr>
          <w:b/>
          <w:bCs/>
        </w:rPr>
        <w:t>User Inputs:</w:t>
      </w:r>
      <w:r>
        <w:t xml:space="preserve"> The user might input recent </w:t>
      </w:r>
      <w:r>
        <w:rPr>
          <w:b/>
          <w:bCs/>
        </w:rPr>
        <w:t>soil test results</w:t>
      </w:r>
      <w:r>
        <w:t xml:space="preserve"> (N, P, K, organic matter, pH) and current fertilization practices. They could also specify concerns or goals (e.g. “reduce chemical fertilizer use” or “improve organic matter”). An upload of a soil test report or manual entry of those values allows the system to gauge fertility status. The farmer’s crop type and yield goals are important inputs to determine nutrient needs. If the farmer has data on manure availability or prior use of cover crops, those inputs help the system personalize the advice.</w:t>
      </w:r>
    </w:p>
    <w:p w14:paraId="60CDA080" w14:textId="77777777" w:rsidR="005E6DFD" w:rsidRDefault="00000000">
      <w:pPr>
        <w:numPr>
          <w:ilvl w:val="0"/>
          <w:numId w:val="3"/>
        </w:numPr>
      </w:pPr>
      <w:r>
        <w:rPr>
          <w:b/>
          <w:bCs/>
        </w:rPr>
        <w:t>Algorithms &amp; Reasoning:</w:t>
      </w:r>
      <w:r>
        <w:t xml:space="preserve"> The system will use a mix of rule-based logic and possibly an optimization model. First, it assesses nutrient deficits from the soil data (e.g. low nitrogen or organic matter). Then it applies rule-based recommendations: for example, if organic matter is low, suggest adding compost or planting cover crops; if nitrogen is low but the farmer wants to avoid overuse of synthetic fertilizer, suggest legumes or manure. It may leverage an expert system that encodes agronomy rules to avoid over-application (such as threshold levels beyond which extra fertilizer won’t increase yield). Additionally, a simple simulation or </w:t>
      </w:r>
      <w:r>
        <w:rPr>
          <w:b/>
          <w:bCs/>
        </w:rPr>
        <w:t>recommendation engine</w:t>
      </w:r>
      <w:r>
        <w:t xml:space="preserve"> could estimate yield response to added fertilizer based on known research, and find a minimal amount that achieves the target yield. The goal is to find alternative pathways (crop rotation, organic amendments) to boost fertility. The reasoning also considers environmental impact – e.g. reducing fertilizer beyond certain amounts to prevent runoff.</w:t>
      </w:r>
    </w:p>
    <w:p w14:paraId="4B9331A1" w14:textId="77777777" w:rsidR="005E6DFD" w:rsidRDefault="00000000">
      <w:pPr>
        <w:numPr>
          <w:ilvl w:val="0"/>
          <w:numId w:val="3"/>
        </w:numPr>
      </w:pPr>
      <w:r>
        <w:rPr>
          <w:b/>
          <w:bCs/>
        </w:rPr>
        <w:t>GUI Elements:</w:t>
      </w:r>
      <w:r>
        <w:t xml:space="preserve"> The interface could have a soil health dashboard. For instance, a </w:t>
      </w:r>
      <w:r>
        <w:rPr>
          <w:b/>
          <w:bCs/>
        </w:rPr>
        <w:t>soil fertility scorecard</w:t>
      </w:r>
      <w:r>
        <w:t xml:space="preserve"> that visually shows current nutrient levels vs optimal ranges (perhaps green/yellow/red gauges for N, P, K). There might be a chart of soil organic matter over time if data exists. The recommendations can be shown in a checklist form (e.g. “Apply 5 tons/acre compost” or “Plant cover crop after harvest”) along with an explanation. Interactive elements like toggles could let the user indicate if they prefer organic methods, and the advice would update. A small chart could illustrate the diminishing returns of fertilizer beyond a point, to justify the “no over-application” message.</w:t>
      </w:r>
    </w:p>
    <w:p w14:paraId="68E3D33D" w14:textId="77777777" w:rsidR="005E6DFD" w:rsidRDefault="00000000">
      <w:pPr>
        <w:numPr>
          <w:ilvl w:val="0"/>
          <w:numId w:val="3"/>
        </w:numPr>
      </w:pPr>
      <w:r>
        <w:rPr>
          <w:b/>
          <w:bCs/>
        </w:rPr>
        <w:t>AI-Agnostic Workflow:</w:t>
      </w:r>
      <w:r>
        <w:t xml:space="preserve"> On detecting a question about improving fertility sustainably, the system retrieves the farm’s soil data (from user input or stored profile). It then runs deterministic checks: e.g., identify which nutrients are below optimum. It looks up a ruleset or database of practices – for example, “if nitrogen deficit and user prefers organic, recommend legume cover crops or manure at X rate; if phosphorus is low but soil P-fixing is a concern, recommend split applications,” etc. No generative AI is needed here; it’s a straightforward matching of the farmer’s situation to best practices. The system might also query external APIs for local recommendations (some regions have lookup tools for fertilizer </w:t>
      </w:r>
      <w:r>
        <w:lastRenderedPageBreak/>
        <w:t>recommendations by soil test value). It compiles a set of actions (like a to-do list for the farmer) along with rationale from the knowledge base.</w:t>
      </w:r>
    </w:p>
    <w:p w14:paraId="072BBEA1" w14:textId="77777777" w:rsidR="005E6DFD" w:rsidRDefault="00000000">
      <w:pPr>
        <w:numPr>
          <w:ilvl w:val="0"/>
          <w:numId w:val="3"/>
        </w:numPr>
      </w:pPr>
      <w:r>
        <w:rPr>
          <w:b/>
          <w:bCs/>
        </w:rPr>
        <w:t>AI-Agentic Workflow:</w:t>
      </w:r>
      <w:r>
        <w:t xml:space="preserve"> An AI agent would take the structured recommendations and turn them into an accessible advisory narrative. For instance, it could explain: “Your soil test shows low nitrogen and organic matter. Rather than adding more synthetic fertilizer, a good approach is to plant a nitrogen-fixing cover crop (e.g. clover) after harvest, which can naturally boost nitrogen and humus. Additionally, applying compost at 2 tons/acre would increase organic matter without risking nutrient runoff.” The agent (possibly an LLM) ensures the answer emphasizes avoiding over-application and cites the alternatives. It might draw on scientific findings to support the advice (e.g. mentioning that over-fertilization can lead to leaching). The output is a friendly, farmer-oriented explanation, possibly even offering to calculate how much fertilizer could be reduced. If multiple improvements are suggested, the AI agent can format it as a step-by-step plan. It will also be sensitive to the farmer’s context (for diverse regions, it could mention locally available resources – using localized data the system provides).</w:t>
      </w:r>
    </w:p>
    <w:p w14:paraId="343CD672" w14:textId="77777777" w:rsidR="005E6DFD" w:rsidRDefault="00000000">
      <w:pPr>
        <w:pStyle w:val="Heading2"/>
      </w:pPr>
      <w:bookmarkStart w:id="5" w:name="Xc90d85ce66c243e9032518806c2320d03ec1e97"/>
      <w:bookmarkEnd w:id="4"/>
      <w:r>
        <w:t>Question 3: What is the optimal crop rotation plan for my land?</w:t>
      </w:r>
    </w:p>
    <w:p w14:paraId="1CFB907C" w14:textId="77777777" w:rsidR="005E6DFD" w:rsidRDefault="00000000">
      <w:pPr>
        <w:numPr>
          <w:ilvl w:val="0"/>
          <w:numId w:val="4"/>
        </w:numPr>
      </w:pPr>
      <w:r>
        <w:rPr>
          <w:b/>
          <w:bCs/>
        </w:rPr>
        <w:t>Information Sources:</w:t>
      </w:r>
      <w:r>
        <w:t xml:space="preserve"> Crop rotation planning benefits from agronomic knowledge bases and possibly historical crop data for the farm. Public sources include university extension guides on crop rotation (common sequences that improve soil or break pest cycles) and databases of crop families and their disease relationships. If available, local </w:t>
      </w:r>
      <w:r>
        <w:rPr>
          <w:b/>
          <w:bCs/>
        </w:rPr>
        <w:t>soil surveys</w:t>
      </w:r>
      <w:r>
        <w:t xml:space="preserve"> and land capability data (e.g. which fields are suitable for certain crops) can inform rotation choices. Private sources might be the farmer’s past cropping records (which crops were grown in each field over the last few years) and any pest/disease incidence data they have. There are also decision support tools in research that optimize rotations for profit and soil health</w:t>
      </w:r>
      <w:hyperlink r:id="rId10" w:anchor=":~:text=,The">
        <w:r>
          <w:rPr>
            <w:rStyle w:val="Hyperlink"/>
          </w:rPr>
          <w:t>[5]</w:t>
        </w:r>
      </w:hyperlink>
      <w:r>
        <w:t>, which could be incorporated.</w:t>
      </w:r>
    </w:p>
    <w:p w14:paraId="79E299F1" w14:textId="77777777" w:rsidR="005E6DFD" w:rsidRDefault="00000000">
      <w:pPr>
        <w:numPr>
          <w:ilvl w:val="0"/>
          <w:numId w:val="4"/>
        </w:numPr>
      </w:pPr>
      <w:r>
        <w:rPr>
          <w:b/>
          <w:bCs/>
        </w:rPr>
        <w:t>Data Storage:</w:t>
      </w:r>
      <w:r>
        <w:t xml:space="preserve"> The system could maintain a field-level history in a database – essentially a log of which crop was grown where each season. This can be a relational database keyed by field and year. A rule database or knowledge graph can store constraints (e.g. “do not plant crop X after crop Y due to shared pests” or “legume before cereal to naturally add nitrogen”). If using optimization, a model of crop yields and economic returns might be stored to evaluate rotations. A graph database could also naturally represent rotations as cycles and allow queries for allowable next crops given the previous ones.</w:t>
      </w:r>
    </w:p>
    <w:p w14:paraId="0538BBE6" w14:textId="77777777" w:rsidR="005E6DFD" w:rsidRDefault="00000000">
      <w:pPr>
        <w:numPr>
          <w:ilvl w:val="0"/>
          <w:numId w:val="4"/>
        </w:numPr>
      </w:pPr>
      <w:r>
        <w:rPr>
          <w:b/>
          <w:bCs/>
        </w:rPr>
        <w:t>User Inputs:</w:t>
      </w:r>
      <w:r>
        <w:t xml:space="preserve"> The farmer would provide information on their fields and past crops (e.g. “Field A: 2023 – corn, 2022 – wheat; Field B: 2023 – soybeans, 2022 – corn”, etc.). They should indicate their primary goals for rotation: whether it’s soil fertility, pest/disease management, or maximizing profit. The user can also input any constraints or preferences (for example, “I want to include a legume in the rotation” </w:t>
      </w:r>
      <w:r>
        <w:lastRenderedPageBreak/>
        <w:t>or “avoid two years of canola due to disease”). Farm-specific conditions like irrigation or livestock integration (manure availability) could also influence rotation advice if provided.</w:t>
      </w:r>
    </w:p>
    <w:p w14:paraId="6C8D1814" w14:textId="77777777" w:rsidR="005E6DFD" w:rsidRDefault="00000000">
      <w:pPr>
        <w:numPr>
          <w:ilvl w:val="0"/>
          <w:numId w:val="4"/>
        </w:numPr>
      </w:pPr>
      <w:r>
        <w:rPr>
          <w:b/>
          <w:bCs/>
        </w:rPr>
        <w:t>Algorithms &amp; Reasoning:</w:t>
      </w:r>
      <w:r>
        <w:t xml:space="preserve"> The system may use an </w:t>
      </w:r>
      <w:r>
        <w:rPr>
          <w:b/>
          <w:bCs/>
        </w:rPr>
        <w:t>optimization algorithm</w:t>
      </w:r>
      <w:r>
        <w:t xml:space="preserve"> or rule-based reasoning (or a hybrid). One approach is to use linear programming or constraint solving: maximize some objective (e.g. expected profit or soil health index) subject to constraints (not repeating crops too soon, including required break crops, etc.)</w:t>
      </w:r>
      <w:hyperlink r:id="rId11" w:anchor=":~:text=,The">
        <w:r>
          <w:rPr>
            <w:rStyle w:val="Hyperlink"/>
          </w:rPr>
          <w:t>[5]</w:t>
        </w:r>
      </w:hyperlink>
      <w:r>
        <w:t>. Alternatively, a heuristic or rule engine can generate a few good rotation schemes: for example, ensure a nitrogen-fixing crop (like a legume or cover crop) is included, alternate deep-rooted and shallow-rooted crops, avoid consecutive disease-prone crops. If sufficient data exists, a machine learning model could predict performance of certain rotations in similar conditions. The reasoning will account for nutrient carryover (e.g. legumes contributing N to the next crop) and pest cycles. For instance, the system knows if corn was grown this year, planting corn again next year increases pest pressure, so it will advise against that. It might also incorporate climate: if the region faces drought, including a drought-tolerant crop or a fallow might be considered. In essence, the algorithm evaluates various rotation sequences and scores them on criteria like soil fertility improvement, yield, and risk reduction, selecting the optimal plan.</w:t>
      </w:r>
    </w:p>
    <w:p w14:paraId="7BE1B9F0" w14:textId="77777777" w:rsidR="005E6DFD" w:rsidRDefault="00000000">
      <w:pPr>
        <w:numPr>
          <w:ilvl w:val="0"/>
          <w:numId w:val="4"/>
        </w:numPr>
      </w:pPr>
      <w:r>
        <w:rPr>
          <w:b/>
          <w:bCs/>
        </w:rPr>
        <w:t>GUI Elements:</w:t>
      </w:r>
      <w:r>
        <w:t xml:space="preserve"> A visual crop rotation planner would be ideal. The GUI could present a </w:t>
      </w:r>
      <w:r>
        <w:rPr>
          <w:b/>
          <w:bCs/>
        </w:rPr>
        <w:t>calendar or timeline view</w:t>
      </w:r>
      <w:r>
        <w:t xml:space="preserve"> for each field, showing the proposed crops for the next several seasons or years. Color-coded crop icons on a timeline (or a simple table with Year 1, Year 2, Year 3 for each field) can make it easy to grasp. The interface might allow the farmer to tweak the plan – e.g. swap a crop and see the updated effects. Additionally, an infographic or chart could illustrate the benefits (perhaps a bar showing soil organic matter increase over rotations, or risk reduction metrics). If multiple rotation options are available (e.g. one maximizing profit vs one maximizing soil health), the GUI can present a comparison side by side.</w:t>
      </w:r>
    </w:p>
    <w:p w14:paraId="1DA72400" w14:textId="77777777" w:rsidR="005E6DFD" w:rsidRDefault="00000000">
      <w:pPr>
        <w:numPr>
          <w:ilvl w:val="0"/>
          <w:numId w:val="4"/>
        </w:numPr>
      </w:pPr>
      <w:r>
        <w:rPr>
          <w:b/>
          <w:bCs/>
        </w:rPr>
        <w:t>AI-Agnostic Workflow:</w:t>
      </w:r>
      <w:r>
        <w:t xml:space="preserve"> Once the question is recognized, the system pulls the relevant farm data: previous crops on each field and any user constraints. It then consults its knowledge base for rotation rules (like “after corn, a soybean crop is beneficial to break pest cycles and fix N”). It might sequentially build a rotation: for each field, ensure no rule is violated (no back-to-back incompatible crops). If using an optimization model, the system formulates the linear programming problem with the data (including expected yields and prices for profit calculation if relevant) and solves it. This produces an optimal rotation schedule without any AI “magic,” just computation. Then it compiles the result – e.g., Field A: corn → soybean → wheat, Field B: canola → pea → wheat, etc., as the recommended cycle. These results are passed on for explanation.</w:t>
      </w:r>
    </w:p>
    <w:p w14:paraId="301CD890" w14:textId="77777777" w:rsidR="005E6DFD" w:rsidRDefault="00000000">
      <w:pPr>
        <w:numPr>
          <w:ilvl w:val="0"/>
          <w:numId w:val="4"/>
        </w:numPr>
      </w:pPr>
      <w:r>
        <w:rPr>
          <w:b/>
          <w:bCs/>
        </w:rPr>
        <w:t>AI-Agentic Workflow:</w:t>
      </w:r>
      <w:r>
        <w:t xml:space="preserve"> An AI agent will translate the rotation plan into an explanation and guidance. It could say, for example: “For Field A, we suggest </w:t>
      </w:r>
      <w:r>
        <w:lastRenderedPageBreak/>
        <w:t>planting soybeans next year since you grew corn this year – soybeans will help replenish nitrogen in the soil and break the corn pest cycle. The year after, you could go to wheat to diversify further and take advantage of the residual nitrogen from soybeans.” The agent can explain each transition in the rotation, highlighting benefits (nutrient improvement, pest/disease break, yield considerations). It might also mention any assumptions (like “assuming you have market for crop X” or “based on typical prices, this rotation is most profitable”). If the farmer provided preferences, the AI makes sure to acknowledge them (“You indicated an interest in soil health, so this plan includes a cover crop every winter”). The agent can also answer follow-ups, for example, if the farmer asks “why not plant corn again?”, the AI can use the data (pest risk, nutrient drawdown) to justify the recommendation.</w:t>
      </w:r>
    </w:p>
    <w:p w14:paraId="5DACC781" w14:textId="77777777" w:rsidR="005E6DFD" w:rsidRDefault="00000000">
      <w:pPr>
        <w:pStyle w:val="Heading2"/>
      </w:pPr>
      <w:bookmarkStart w:id="6" w:name="X0f95e5dfb61e76589f8fe630eff531e1d1bfd7e"/>
      <w:bookmarkEnd w:id="5"/>
      <w:r>
        <w:t>Question 4: How do I know if my soil is deficient in key nutrients like nitrogen, phosphorus, or potassium?</w:t>
      </w:r>
    </w:p>
    <w:p w14:paraId="486E8CBC" w14:textId="77777777" w:rsidR="005E6DFD" w:rsidRDefault="00000000">
      <w:pPr>
        <w:numPr>
          <w:ilvl w:val="0"/>
          <w:numId w:val="5"/>
        </w:numPr>
      </w:pPr>
      <w:r>
        <w:rPr>
          <w:b/>
          <w:bCs/>
        </w:rPr>
        <w:t>Information Sources:</w:t>
      </w:r>
      <w:r>
        <w:t xml:space="preserve"> Key sources include soil testing data and agronomic guidelines for nutrient sufficiency. Public agricultural extension resources often publish threshold values for soil nutrient levels by soil type and crop (for instance, soil test interpretation charts). If the farmer has had a </w:t>
      </w:r>
      <w:r>
        <w:rPr>
          <w:b/>
          <w:bCs/>
        </w:rPr>
        <w:t>soil test</w:t>
      </w:r>
      <w:r>
        <w:t xml:space="preserve"> done through a lab, that report is the primary source (it provides PPM of N, P, K, etc. and usually an interpretation). Remote sensing data or crop growth data can sometimes indicate nutrient deficiencies (for example, satellite NDVI images showing poor vegetation might hint at nutrient issues). Additionally, knowledge of common regional deficiencies (e.g. “soils in this area are often low in zinc”) can be drawn from public soil surveys or research. Private sources: the farmer’s own observations or yield maps can be indicative (patches of poor growth might align with nutrient-poor spots).</w:t>
      </w:r>
    </w:p>
    <w:p w14:paraId="5419DF36" w14:textId="77777777" w:rsidR="005E6DFD" w:rsidRDefault="00000000">
      <w:pPr>
        <w:numPr>
          <w:ilvl w:val="0"/>
          <w:numId w:val="5"/>
        </w:numPr>
      </w:pPr>
      <w:r>
        <w:rPr>
          <w:b/>
          <w:bCs/>
        </w:rPr>
        <w:t>Data Storage:</w:t>
      </w:r>
      <w:r>
        <w:t xml:space="preserve"> The system would store soil test results in a database, including dates and values. A reference table of critical nutrient levels by crop could be stored for comparison. If using sensor data (some farmers use in-field sensors or IoT devices that measure soil nutrient levels), those readings can be stored time-series. Any imagery (drone or satellite) that is processed to detect stress could also be stored or at least the derived indices. A knowledge base might also store qualitative signs of deficiencies (like “yellowing of older leaves suggests N deficiency”) for use in absence of soil data.</w:t>
      </w:r>
    </w:p>
    <w:p w14:paraId="7F950F6D" w14:textId="77777777" w:rsidR="005E6DFD" w:rsidRDefault="00000000">
      <w:pPr>
        <w:numPr>
          <w:ilvl w:val="0"/>
          <w:numId w:val="5"/>
        </w:numPr>
      </w:pPr>
      <w:r>
        <w:rPr>
          <w:b/>
          <w:bCs/>
        </w:rPr>
        <w:t>User Inputs:</w:t>
      </w:r>
      <w:r>
        <w:t xml:space="preserve"> Ideally, the user provides a recent soil test report. They might input the values manually (e.g. Nitrogen: 10 ppm nitrate, Phosphorus: 15 ppm Olsen P, etc.) or upload a file that the system can OCR and parse. If the user hasn’t done a soil test, the system could ask about </w:t>
      </w:r>
      <w:r>
        <w:rPr>
          <w:b/>
          <w:bCs/>
        </w:rPr>
        <w:t>visual symptoms</w:t>
      </w:r>
      <w:r>
        <w:t xml:space="preserve"> or recent yield: e.g. “Are your crop’s lower leaves yellowing?” or “Is growth stunted in patches?” These qualitative inputs can help the system infer possible deficiencies. The farmer could also input what fertilizers they’ve been using; if none, deficiencies are more likely. In some </w:t>
      </w:r>
      <w:r>
        <w:lastRenderedPageBreak/>
        <w:t>cases, a user might upload a photograph of the crop’s leaves for the system to analyze for deficiency symptoms.</w:t>
      </w:r>
    </w:p>
    <w:p w14:paraId="147DCF9F" w14:textId="77777777" w:rsidR="005E6DFD" w:rsidRDefault="00000000">
      <w:pPr>
        <w:numPr>
          <w:ilvl w:val="0"/>
          <w:numId w:val="5"/>
        </w:numPr>
      </w:pPr>
      <w:r>
        <w:rPr>
          <w:b/>
          <w:bCs/>
        </w:rPr>
        <w:t>Algorithms &amp; Reasoning:</w:t>
      </w:r>
      <w:r>
        <w:t xml:space="preserve"> The most direct method is a rule-based comparison of soil test values against known sufficiency ranges. For example, the algorithm checks: if soil P is below the critical level for the intended crop, flag P deficiency. It would use agronomic standards (which can vary by region and crop) as a reference. If no soil test is provided, the system can use machine learning or heuristic diagnosis from symptoms. A trained image recognition model could classify leaf images to detect nutrient deficiency patterns (yellowing pattern for N vs P, etc.), which some research has achieved with high accuracy</w:t>
      </w:r>
      <w:hyperlink r:id="rId12" w:anchor=":~:text=,for%20early%20nutrient%20deficiency">
        <w:r>
          <w:rPr>
            <w:rStyle w:val="Hyperlink"/>
          </w:rPr>
          <w:t>[6]</w:t>
        </w:r>
      </w:hyperlink>
      <w:hyperlink r:id="rId13" w:anchor=":~:text=This%20study%20presents%20a%20novel,potassium%20deficiencies%20in%20soybean">
        <w:r>
          <w:rPr>
            <w:rStyle w:val="Hyperlink"/>
          </w:rPr>
          <w:t>[7]</w:t>
        </w:r>
      </w:hyperlink>
      <w:r>
        <w:t>. Alternatively, if using remote sensing, an algorithm might analyze vegetation indices; for instance, unusually low NDVI or specific band ratios can correlate with nutrient stress. The reasoning also considers recent crop performance: a yield significantly below expectation despite good weather might hint at nutrient limitations. By combining these clues, the system infers which nutrient is most likely deficient. If multiple indicators (soil test + symptom + remote data) are available, it cross-validates them (e.g. soil test low in N and leaves pale green together confirm N deficiency).</w:t>
      </w:r>
    </w:p>
    <w:p w14:paraId="3992C660" w14:textId="77777777" w:rsidR="005E6DFD" w:rsidRDefault="00000000">
      <w:pPr>
        <w:numPr>
          <w:ilvl w:val="0"/>
          <w:numId w:val="5"/>
        </w:numPr>
      </w:pPr>
      <w:r>
        <w:rPr>
          <w:b/>
          <w:bCs/>
        </w:rPr>
        <w:t>GUI Elements:</w:t>
      </w:r>
      <w:r>
        <w:t xml:space="preserve"> The interface can provide a </w:t>
      </w:r>
      <w:r>
        <w:rPr>
          <w:b/>
          <w:bCs/>
        </w:rPr>
        <w:t>nutrient report card</w:t>
      </w:r>
      <w:r>
        <w:t>. If the user entered soil test values, the GUI might display each nutrient with a bar or gauge indicating “low/adequate/high” against the optimal range for that crop. If the user provided qualitative inputs or images, the interface could show the image with markers highlighting suspect areas (for instance, circling leaves that show symptoms). A chart might compare the farm’s values to regional averages (if known) for context (“Your soil P is in the lowest 20% for your area”). If deficiency is detected, the GUI could prompt actions (like a button “See recommendations to fix Nitrogen deficiency” linking to further advice). The design should make it easy to upload data (an “Upload Soil Test” button or an in-app form).</w:t>
      </w:r>
    </w:p>
    <w:p w14:paraId="4ED132E1" w14:textId="77777777" w:rsidR="005E6DFD" w:rsidRDefault="00000000">
      <w:pPr>
        <w:numPr>
          <w:ilvl w:val="0"/>
          <w:numId w:val="5"/>
        </w:numPr>
      </w:pPr>
      <w:r>
        <w:rPr>
          <w:b/>
          <w:bCs/>
        </w:rPr>
        <w:t>AI-Agnostic Workflow:</w:t>
      </w:r>
      <w:r>
        <w:t xml:space="preserve"> For a straightforward case where a soil test is available, the system simply pulls the numeric values and looks up the thresholds. It might have a table such as: for corn, &lt;10 ppm N is low, 10-20 medium, etc., and it assigns a status. If no direct data, the system uses decision-tree logic: for instance, if user says “leaves are yellowing from the tip downwards on old leaves,” it matches that to likely N deficiency via an expert system knowledge base. In essence, the workflow might branch: Path A if soil data present – perform numeric analysis; Path B if not – ask symptom questions and use rules to diagnose. Either way, it produces a conclusion like “Nitrogen likely deficient” with a confidence level.</w:t>
      </w:r>
    </w:p>
    <w:p w14:paraId="4A99D20E" w14:textId="77777777" w:rsidR="005E6DFD" w:rsidRDefault="00000000">
      <w:pPr>
        <w:numPr>
          <w:ilvl w:val="0"/>
          <w:numId w:val="5"/>
        </w:numPr>
      </w:pPr>
      <w:r>
        <w:rPr>
          <w:b/>
          <w:bCs/>
        </w:rPr>
        <w:t>AI-Agentic Workflow:</w:t>
      </w:r>
      <w:r>
        <w:t xml:space="preserve"> The AI agent comes into play to explain the diagnosis to the farmer in clear terms. It would say, for example: “Based on your soil test, your soil has 8 ppm of nitrate nitrogen, which is below the recommended level for healthy crop growth – this indicates a likely nitrogen deficiency. Additionally, you noted yellowing of older leaves, which is a classic symptom of N deficiency. Therefore, it’s </w:t>
      </w:r>
      <w:r>
        <w:lastRenderedPageBreak/>
        <w:t xml:space="preserve">quite likely your soil is low in nitrogen.” The agent can also suggest next steps (it might segue into recommending specific fertilizers or soil amendments, possibly linking to the relevant question in the system). If the data was uncertain, the AI can express that and perhaps recommend getting a lab test for confirmation. Essentially, the agent ensures the user understands </w:t>
      </w:r>
      <w:r>
        <w:rPr>
          <w:i/>
          <w:iCs/>
        </w:rPr>
        <w:t>how</w:t>
      </w:r>
      <w:r>
        <w:t xml:space="preserve"> we know about the deficiency (transparency in the diagnosis) and the implications for their crop.</w:t>
      </w:r>
    </w:p>
    <w:p w14:paraId="0A1C47A5" w14:textId="77777777" w:rsidR="005E6DFD" w:rsidRDefault="00000000">
      <w:pPr>
        <w:pStyle w:val="Heading2"/>
      </w:pPr>
      <w:bookmarkStart w:id="7" w:name="X8df0541bd62f9f528c35f0117466f677506b7c4"/>
      <w:bookmarkEnd w:id="6"/>
      <w:r>
        <w:t>Question 5: Should I invest in organic, synthetic, or slow-release fertilizers?</w:t>
      </w:r>
    </w:p>
    <w:p w14:paraId="79F52F46" w14:textId="77777777" w:rsidR="005E6DFD" w:rsidRDefault="00000000">
      <w:pPr>
        <w:numPr>
          <w:ilvl w:val="0"/>
          <w:numId w:val="6"/>
        </w:numPr>
      </w:pPr>
      <w:r>
        <w:rPr>
          <w:b/>
          <w:bCs/>
        </w:rPr>
        <w:t>Information Sources:</w:t>
      </w:r>
      <w:r>
        <w:t xml:space="preserve"> The system will draw on agronomic research comparing fertilizer types, as well as economic data. Public sources include extension service comparisons of organic vs synthetic fertilizers, scientific studies on slow-release fertilizer effectiveness, and possibly local market prices for each type. Government guidelines or sustainability programs might offer insights (for example, some regions promote organic fertilizers through subsidies – that info could come from policy documents). Private sources could be the farmer’s soil health data (e.g. high organic matter might reduce the need for organic inputs) or data from field trials the farmer may have conducted. Also, product databases (from fertilizer companies) can provide nutrient release profiles for slow-release products.</w:t>
      </w:r>
    </w:p>
    <w:p w14:paraId="4E238252" w14:textId="77777777" w:rsidR="005E6DFD" w:rsidRDefault="00000000">
      <w:pPr>
        <w:numPr>
          <w:ilvl w:val="0"/>
          <w:numId w:val="6"/>
        </w:numPr>
      </w:pPr>
      <w:r>
        <w:rPr>
          <w:b/>
          <w:bCs/>
        </w:rPr>
        <w:t>Data Storage:</w:t>
      </w:r>
      <w:r>
        <w:t xml:space="preserve"> A knowledge base is useful here to store characteristics of each fertilizer type. For instance, a database table could list: Organic (e.g. manure/compost) – nutrient content, release speed, cost per unit; Synthetic (e.g. urea, DAP) – NPK content, immediate availability, cost; Slow-release (coated urea, etc.) – release rate, cost premium, etc. Additionally, storing any local incentive information or regulations (e.g. organic certification standards, if relevant) will help tailor the answer. The farmer’s soil and crop data might be stored to contextualize the recommendation (if soil is already high in organic matter, the benefit of adding more via organic fertilizer may be lower).</w:t>
      </w:r>
    </w:p>
    <w:p w14:paraId="434B613A" w14:textId="77777777" w:rsidR="005E6DFD" w:rsidRDefault="00000000">
      <w:pPr>
        <w:numPr>
          <w:ilvl w:val="0"/>
          <w:numId w:val="6"/>
        </w:numPr>
      </w:pPr>
      <w:r>
        <w:rPr>
          <w:b/>
          <w:bCs/>
        </w:rPr>
        <w:t>User Inputs:</w:t>
      </w:r>
      <w:r>
        <w:t xml:space="preserve"> The farmer may specify their priorities: for example, “I want to improve soil health” (which leans toward organic) or “I need quick results this season” (maybe synthetic is better). Budget is a critical input – the user might provide how much they are willing to spend, or the relative cost of fertilizers in their area (if the system doesn’t have access to current prices, it could ask, e.g. price of urea vs compost locally). Farm specifics like the size of land and available equipment matter too (handling organic manure on large acreage can be labor-intensive). The user could also input if they have on-farm organic resources (like livestock manure, which effectively lowers cost of organic fertilizer). If the user is considering slow-release, they might indicate if they have had issues with nutrient leaching – which is a scenario where slow-release shines.</w:t>
      </w:r>
    </w:p>
    <w:p w14:paraId="3DDDB4F4" w14:textId="77777777" w:rsidR="005E6DFD" w:rsidRDefault="00000000">
      <w:pPr>
        <w:numPr>
          <w:ilvl w:val="0"/>
          <w:numId w:val="6"/>
        </w:numPr>
      </w:pPr>
      <w:r>
        <w:rPr>
          <w:b/>
          <w:bCs/>
        </w:rPr>
        <w:t>Algorithms &amp; Reasoning:</w:t>
      </w:r>
      <w:r>
        <w:t xml:space="preserve"> The system will likely use a decision matrix or multi-criteria analysis rather than a complex algorithm. It evaluates the trade-offs: </w:t>
      </w:r>
      <w:r>
        <w:rPr>
          <w:b/>
          <w:bCs/>
        </w:rPr>
        <w:lastRenderedPageBreak/>
        <w:t>nutrient needs</w:t>
      </w:r>
      <w:r>
        <w:t xml:space="preserve"> (how quickly nutrients are needed), </w:t>
      </w:r>
      <w:r>
        <w:rPr>
          <w:b/>
          <w:bCs/>
        </w:rPr>
        <w:t>cost effectiveness</w:t>
      </w:r>
      <w:r>
        <w:t xml:space="preserve">, </w:t>
      </w:r>
      <w:r>
        <w:rPr>
          <w:b/>
          <w:bCs/>
        </w:rPr>
        <w:t>labor availability</w:t>
      </w:r>
      <w:r>
        <w:t xml:space="preserve">, and </w:t>
      </w:r>
      <w:r>
        <w:rPr>
          <w:b/>
          <w:bCs/>
        </w:rPr>
        <w:t>long-term soil benefits</w:t>
      </w:r>
      <w:r>
        <w:t>. A rule-based logic might go: if the user’s primary goal is immediate yield and budget is tight, recommend synthetic (since it’s cheapest per nutrient and fast-acting). If long-term soil health is a priority and the budget/means allow, lean towards organic (for soil organic matter benefits). Slow-release fertilizers come in if the farmer can invest more upfront to reduce losses and labor (fewer applications). The system could also reason quantitatively: for example, estimate nutrient release timelines and match them to crop uptake curves – an algorithm might calculate that a slow-release formulation will meet crop needs over time with fewer applications, which is beneficial if labor or timing is an issue. It will also consider environmental reasoning (over-application of synthetic can cause runoff, whereas organic releases slower). Ultimately, it scores the options against the farmer’s inputs (goals, cost, etc.) and chooses a recommendation or ranking of the options.</w:t>
      </w:r>
    </w:p>
    <w:p w14:paraId="7D73C808" w14:textId="77777777" w:rsidR="005E6DFD" w:rsidRDefault="00000000">
      <w:pPr>
        <w:numPr>
          <w:ilvl w:val="0"/>
          <w:numId w:val="6"/>
        </w:numPr>
      </w:pPr>
      <w:r>
        <w:rPr>
          <w:b/>
          <w:bCs/>
        </w:rPr>
        <w:t>GUI Elements:</w:t>
      </w:r>
      <w:r>
        <w:t xml:space="preserve"> The answer might be presented as a comparison table in the GUI. The table could have columns for “Organic”, “Synthetic”, “Slow-Release” and rows for factors: cost, ease of use, effect on soil health, nutrient release speed, etc. Each cell can have a simple rating or note (e.g. cost: $$ for organic vs $ for synthetic, soil health: high benefit for organic, etc.). This visual helps farmers weigh the options. If the system has a clear recommendation (like “Use synthetic for primary nutrients and supplement with some organic matter”), it can be highlighted in text above. Perhaps interactive toggles can let the user adjust assumptions (like “assume I have manure available” or “assume I want to go organic for certification”) and see how that changes the recommendation. Graphs could also illustrate nutrient release curves – for example, a small line graph showing how quickly each fertilizer type releases nitrogen over weeks.</w:t>
      </w:r>
    </w:p>
    <w:p w14:paraId="5DCDE17A" w14:textId="77777777" w:rsidR="005E6DFD" w:rsidRDefault="00000000">
      <w:pPr>
        <w:numPr>
          <w:ilvl w:val="0"/>
          <w:numId w:val="6"/>
        </w:numPr>
      </w:pPr>
      <w:r>
        <w:rPr>
          <w:b/>
          <w:bCs/>
        </w:rPr>
        <w:t>AI-Agnostic Workflow:</w:t>
      </w:r>
      <w:r>
        <w:t xml:space="preserve"> Recognizing the question about fertilizer type choice, the system retrieves any relevant farm data (soil fertility status, crop needs). It then pulls from its database the pros/cons of each fertilizer type. Through logic rules it matches these with user’s stated priorities. For instance, a rule might be: if soil needs immediate nutrient boost and no soil organic matter problem, suggest synthetic; if soil needs long-term organic matter and farmer can access manure, suggest organic; if frequent fertilizer application is hard (perhaps user has remote fields or limited labor), suggest slow-release to reduce frequency. The system might also check any region-specific info (like “region X has cost-share for organic fertilizer use” – it would include that if applicable). It compiles an objective analysis as data (perhaps a weighted score for each option).</w:t>
      </w:r>
    </w:p>
    <w:p w14:paraId="3E4FE7DA" w14:textId="77777777" w:rsidR="005E6DFD" w:rsidRDefault="00000000">
      <w:pPr>
        <w:numPr>
          <w:ilvl w:val="0"/>
          <w:numId w:val="6"/>
        </w:numPr>
      </w:pPr>
      <w:r>
        <w:rPr>
          <w:b/>
          <w:bCs/>
        </w:rPr>
        <w:t>AI-Agentic Workflow:</w:t>
      </w:r>
      <w:r>
        <w:t xml:space="preserve"> The AI agent will articulate the recommendation. It might say: “Based on your situation, we recommend using a </w:t>
      </w:r>
      <w:r>
        <w:rPr>
          <w:b/>
          <w:bCs/>
        </w:rPr>
        <w:t>synthetic fertilizer</w:t>
      </w:r>
      <w:r>
        <w:t xml:space="preserve"> regimen this season. Here’s why: synthetic fertilizers (like urea or DAP) provide nutrients immediately, which your current crop needs, and they tend to be cheaper per pound of nutrient. Organic fertilizers (like compost or manure) improve soil health </w:t>
      </w:r>
      <w:r>
        <w:lastRenderedPageBreak/>
        <w:t>long-term, but they release nutrients slowly and you’d need a large quantity to meet your crop’s needs right now. Slow-release fertilizers are convenient and reduce nutrient losses, but they are more expensive. If cost is a concern, synthetic is the most cost-effective choice</w:t>
      </w:r>
      <w:hyperlink r:id="rId14" w:anchor=":~:text=The%20FOT%20tool%20is%20made,substitution%20table%20considers%20farmers%E2%80%99%20cropping">
        <w:r>
          <w:rPr>
            <w:rStyle w:val="Hyperlink"/>
          </w:rPr>
          <w:t>[8]</w:t>
        </w:r>
      </w:hyperlink>
      <w:r>
        <w:t>. You could still incorporate some organic matter (maybe apply compost post-harvest) for soil health.” This explanation is nuanced – it acknowledges all options and the agent justifies the chosen one. The AI will also ensure to use simple language (for broad farmer audiences) and could translate to local language if needed. It can handle follow-up queries like “What about organic certification?” by having access to that knowledge (e.g., if user is aiming for organic certification, the advice would shift). Essentially, the agent’s role is to present the comparison impartially and then clearly state the tailored recommendation.</w:t>
      </w:r>
    </w:p>
    <w:p w14:paraId="1A7E6A91" w14:textId="77777777" w:rsidR="005E6DFD" w:rsidRDefault="00000000">
      <w:pPr>
        <w:pStyle w:val="Heading2"/>
      </w:pPr>
      <w:bookmarkStart w:id="8" w:name="Xeafa64f9d929b21efdad838ad3a2b93b930bae7"/>
      <w:bookmarkEnd w:id="7"/>
      <w:r>
        <w:t>Question 6: How do I decide between liquid vs. granular fertilizer applications?</w:t>
      </w:r>
    </w:p>
    <w:p w14:paraId="7ECB0461" w14:textId="77777777" w:rsidR="005E6DFD" w:rsidRDefault="00000000">
      <w:pPr>
        <w:numPr>
          <w:ilvl w:val="0"/>
          <w:numId w:val="7"/>
        </w:numPr>
      </w:pPr>
      <w:r>
        <w:rPr>
          <w:b/>
          <w:bCs/>
        </w:rPr>
        <w:t>Information Sources:</w:t>
      </w:r>
      <w:r>
        <w:t xml:space="preserve"> The decision between liquid and granular fertilizer often comes down to agronomic effectiveness, equipment available, and cost. Sources of information include extension service articles comparing liquid and granular forms (in terms of nutrient availability and ease of application) and equipment manufacturer guidelines (since using liquid fertilizer might require different sprayers or injectors). There may also be research data on yield differences between liquid vs granular in certain crops. Private sources: the farmer’s own equipment inventory (do they have a sprayer or only a spreader?), and any local supplier information (availability of liquid fertilizer in the area, price differences). Additionally, soil characteristics from public soil data might matter – e.g. in no-till systems, liquid starter fertilizers sometimes have advantages.</w:t>
      </w:r>
    </w:p>
    <w:p w14:paraId="4D73F6EC" w14:textId="77777777" w:rsidR="005E6DFD" w:rsidRDefault="00000000">
      <w:pPr>
        <w:numPr>
          <w:ilvl w:val="0"/>
          <w:numId w:val="7"/>
        </w:numPr>
      </w:pPr>
      <w:r>
        <w:rPr>
          <w:b/>
          <w:bCs/>
        </w:rPr>
        <w:t>Data Storage:</w:t>
      </w:r>
      <w:r>
        <w:t xml:space="preserve"> The system could store a profile of the farm’s equipment and infrastructure – for example, a record that indicates whether the farmer has liquid application capability. A knowledge base stores attributes of liquid vs granular: e.g., </w:t>
      </w:r>
      <w:r>
        <w:rPr>
          <w:b/>
          <w:bCs/>
        </w:rPr>
        <w:t>liquid</w:t>
      </w:r>
      <w:r>
        <w:t xml:space="preserve"> can be applied through irrigation or foliar feeding, acts faster in some cases; </w:t>
      </w:r>
      <w:r>
        <w:rPr>
          <w:b/>
          <w:bCs/>
        </w:rPr>
        <w:t>granular</w:t>
      </w:r>
      <w:r>
        <w:t xml:space="preserve"> is slower release, easier to broadcast over large areas, etc. If the system has economic data, a database might contain typical costs per unit nutrient for liquid vs granular fertilizer locally. Also, environmental data (like risk of runoff) could be stored, as granular and liquid forms have different runoff characteristics.</w:t>
      </w:r>
    </w:p>
    <w:p w14:paraId="74D494F9" w14:textId="77777777" w:rsidR="005E6DFD" w:rsidRDefault="00000000">
      <w:pPr>
        <w:numPr>
          <w:ilvl w:val="0"/>
          <w:numId w:val="7"/>
        </w:numPr>
      </w:pPr>
      <w:r>
        <w:rPr>
          <w:b/>
          <w:bCs/>
        </w:rPr>
        <w:t>User Inputs:</w:t>
      </w:r>
      <w:r>
        <w:t xml:space="preserve"> The user should input what equipment they have (if not already known to the system). For instance, a yes/no on “Do you have a liquid fertilizer applicator or sprayer system?” Also, the size of their farm and crop type – on very large farms, logistics might favor one form. The user might express a concern or goal, such as “I want quick nutrient uptake early in season” (liquid can be good as a starter) or “I prefer ease of storage and slow release” (granular might fit). If the farmer has irrigation, they might mention if they consider fertigation (which uses liquid forms). Budget is again relevant if one form is significantly more expensive in their area.</w:t>
      </w:r>
    </w:p>
    <w:p w14:paraId="1A63FB1D" w14:textId="77777777" w:rsidR="005E6DFD" w:rsidRDefault="00000000">
      <w:pPr>
        <w:numPr>
          <w:ilvl w:val="0"/>
          <w:numId w:val="7"/>
        </w:numPr>
      </w:pPr>
      <w:r>
        <w:rPr>
          <w:b/>
          <w:bCs/>
        </w:rPr>
        <w:lastRenderedPageBreak/>
        <w:t>Algorithms &amp; Reasoning:</w:t>
      </w:r>
      <w:r>
        <w:t xml:space="preserve"> The system’s reasoning here is largely rule-based with maybe a touch of decision tree logic. It will weigh factors like: </w:t>
      </w:r>
      <w:r>
        <w:rPr>
          <w:b/>
          <w:bCs/>
        </w:rPr>
        <w:t>speed of nutrient availability</w:t>
      </w:r>
      <w:r>
        <w:t xml:space="preserve"> (liquids can give more immediate uptake), </w:t>
      </w:r>
      <w:r>
        <w:rPr>
          <w:b/>
          <w:bCs/>
        </w:rPr>
        <w:t>application coverage</w:t>
      </w:r>
      <w:r>
        <w:t xml:space="preserve"> (granular might be better for base application across broad acres), </w:t>
      </w:r>
      <w:r>
        <w:rPr>
          <w:b/>
          <w:bCs/>
        </w:rPr>
        <w:t>equipment compatibility</w:t>
      </w:r>
      <w:r>
        <w:t xml:space="preserve">, and </w:t>
      </w:r>
      <w:r>
        <w:rPr>
          <w:b/>
          <w:bCs/>
        </w:rPr>
        <w:t>losses</w:t>
      </w:r>
      <w:r>
        <w:t xml:space="preserve"> (liquid might leach faster if not managed well, granular might stay longer but slower uptake). For example, an internal rule: “If the crop is at early growth stage and needs a quick nutrient boost, suggest liquid as a foliar or soil drench; if doing a pre-plant fertilization over a large area, granular might be more practical.” It will consider equipment – if the farmer doesn’t have the means to apply liquid evenly, granular is the default. Another consideration: precision – liquid fertilizer can be more precisely dosed (even variable-rate application via sprayers), so if the farmer is doing precision ag, that could tilt the recommendation. The algorithm might essentially score the suitability of each form given the context and then pick one or suggest a combination (some farmers do a liquid starter then granular later). There might not be complex math here, mostly logical if-else conditions and reference to best practices.</w:t>
      </w:r>
    </w:p>
    <w:p w14:paraId="08A5352C" w14:textId="77777777" w:rsidR="005E6DFD" w:rsidRDefault="00000000">
      <w:pPr>
        <w:numPr>
          <w:ilvl w:val="0"/>
          <w:numId w:val="7"/>
        </w:numPr>
      </w:pPr>
      <w:r>
        <w:rPr>
          <w:b/>
          <w:bCs/>
        </w:rPr>
        <w:t>GUI Elements:</w:t>
      </w:r>
      <w:r>
        <w:t xml:space="preserve"> The interface might pose a few questions to the user in a wizard-like format (if not already known): e.g., “Do you have a sprayer setup for liquid fertilizer?” as clickable options. Then the result could be presented as a short recommendation paragraph, possibly with icons for liquid (a droplet icon) vs granular (pellet icon) and checkmarks. If both have a role, it might show a side-by-side list of pros/cons. A small diagram could illustrate application – for example, an icon of a sprayer truck vs a spreader, to make it visually intuitive. Since this question is fairly straightforward, the GUI might just show the answer text with perhaps a highlight of the key reason (“Recommendation: </w:t>
      </w:r>
      <w:r>
        <w:rPr>
          <w:b/>
          <w:bCs/>
        </w:rPr>
        <w:t>Granular fertilizer</w:t>
      </w:r>
      <w:r>
        <w:t>, because you indicated no liquid equipment and granular is easier for broad-acre application.”).</w:t>
      </w:r>
    </w:p>
    <w:p w14:paraId="44F57DD9" w14:textId="77777777" w:rsidR="005E6DFD" w:rsidRDefault="00000000">
      <w:pPr>
        <w:numPr>
          <w:ilvl w:val="0"/>
          <w:numId w:val="7"/>
        </w:numPr>
      </w:pPr>
      <w:r>
        <w:rPr>
          <w:b/>
          <w:bCs/>
        </w:rPr>
        <w:t>AI-Agnostic Workflow:</w:t>
      </w:r>
      <w:r>
        <w:t xml:space="preserve"> On recognizing this query, the system pulls the farmer’s profile (especially equipment and farm size). It then checks its rules: e.g., </w:t>
      </w:r>
      <w:r>
        <w:rPr>
          <w:rStyle w:val="VerbatimChar"/>
        </w:rPr>
        <w:t>if !hasSprayer then recommend granular</w:t>
      </w:r>
      <w:r>
        <w:t>. It might also check crop needs: some high-value crops (vegetables, orchards) often use liquid feeding – the system would know the crop type from context or user input and adjust. It compiles the rationale data: maybe something like a boolean for each criterion (speed needed, equipment available, etc.). Then it formulates a conclusion data object, e.g., {recommended_form: "Granular", reason: "No liquid applicator available; granular is more feasible given your setup"}.</w:t>
      </w:r>
    </w:p>
    <w:p w14:paraId="18E9D5C3" w14:textId="77777777" w:rsidR="005E6DFD" w:rsidRDefault="00000000">
      <w:pPr>
        <w:numPr>
          <w:ilvl w:val="0"/>
          <w:numId w:val="7"/>
        </w:numPr>
      </w:pPr>
      <w:r>
        <w:rPr>
          <w:b/>
          <w:bCs/>
        </w:rPr>
        <w:t>AI-Agentic Workflow:</w:t>
      </w:r>
      <w:r>
        <w:t xml:space="preserve"> The AI agent converts that conclusion into an answer such as: “</w:t>
      </w:r>
      <w:r>
        <w:rPr>
          <w:b/>
          <w:bCs/>
        </w:rPr>
        <w:t>Use Granular Fertilizer</w:t>
      </w:r>
      <w:r>
        <w:t xml:space="preserve"> – Given your current setup, using granular fertilizer will be more practical. Since you don’t have specialized equipment for liquids, sticking to granular forms (like urea or DAP granules) that you can broadcast with your spreader makes sense. Granular fertilizer is easier to store and apply uniformly over large fields. Liquid fertilizers can work faster, but they require sprayers or drip systems – without those in place, the benefit may not justify the investment in new </w:t>
      </w:r>
      <w:r>
        <w:lastRenderedPageBreak/>
        <w:t>equipment. If in the future you invest in a sprayer or want to try foliar feeding, liquids could be an option for quick boosts or precise applications.” The agent’s answer addresses the user’s scenario, and it might mention conditions where the alternative could be used (educating the farmer for completeness). The tone remains advisory and assumes the farmer’s perspective (e.g., focusing on practicality and cost, which are likely their concerns).</w:t>
      </w:r>
    </w:p>
    <w:p w14:paraId="5DBA4AD7" w14:textId="77777777" w:rsidR="005E6DFD" w:rsidRDefault="00000000">
      <w:pPr>
        <w:pStyle w:val="Heading2"/>
      </w:pPr>
      <w:bookmarkStart w:id="9" w:name="Xb4dbe97ff0d3e9f0d75121fd414012753f7d5e8"/>
      <w:bookmarkEnd w:id="8"/>
      <w:r>
        <w:t>Question 7: What are the best times in the season to apply fertilizer for maximum uptake?</w:t>
      </w:r>
    </w:p>
    <w:p w14:paraId="4ED6125D" w14:textId="77777777" w:rsidR="005E6DFD" w:rsidRDefault="00000000">
      <w:pPr>
        <w:numPr>
          <w:ilvl w:val="0"/>
          <w:numId w:val="8"/>
        </w:numPr>
      </w:pPr>
      <w:r>
        <w:rPr>
          <w:b/>
          <w:bCs/>
        </w:rPr>
        <w:t>Information Sources:</w:t>
      </w:r>
      <w:r>
        <w:t xml:space="preserve"> Timing of fertilizer application is guided by crop growth stage data, weather patterns, and nutrient uptake research. Public sources: agronomy guides that specify critical growth stages (e.g. for corn, apply nitrogen at V6 stage; for wheat, top-dress at tillering, etc.), and climate information such as rainfall patterns to avoid leaching (often from meteorological agencies). There are also tools like planting calendars and nutrient uptake curves available from universities. Private data includes the farmer’s crop planting dates and perhaps any sensor data (soil moisture or nitrogen sensors) which indicate optimal timing. Weather forecast services (public APIs like NOAA or local services) are crucial to plan around rain (to prevent runoff or to time fertilizer before a rain for incorporation).</w:t>
      </w:r>
    </w:p>
    <w:p w14:paraId="058B6815" w14:textId="77777777" w:rsidR="005E6DFD" w:rsidRDefault="00000000">
      <w:pPr>
        <w:numPr>
          <w:ilvl w:val="0"/>
          <w:numId w:val="8"/>
        </w:numPr>
      </w:pPr>
      <w:r>
        <w:rPr>
          <w:b/>
          <w:bCs/>
        </w:rPr>
        <w:t>Data Storage:</w:t>
      </w:r>
      <w:r>
        <w:t xml:space="preserve"> The system should store crop schedules for the farm – for each crop, the planting date and current growth stage (this can be updated as time progresses). It can have an internal calendar of growth stages predicted from planting date plus growing degree days (which could be calculated from weather data). A knowledge base stores the optimal fertilizer timings for each crop (e.g. “Corn: split N applications, 1/2 at planting, 1/2 at V6”). Weather data (both historical averages and upcoming forecasts) may be stored or cached to inform timing (like typical rainy vs dry periods). If using a more dynamic approach, a time-series of nutrient sensor readings could be stored to signal when levels drop below threshold.</w:t>
      </w:r>
    </w:p>
    <w:p w14:paraId="5024AF7D" w14:textId="77777777" w:rsidR="005E6DFD" w:rsidRDefault="00000000">
      <w:pPr>
        <w:numPr>
          <w:ilvl w:val="0"/>
          <w:numId w:val="8"/>
        </w:numPr>
      </w:pPr>
      <w:r>
        <w:rPr>
          <w:b/>
          <w:bCs/>
        </w:rPr>
        <w:t>User Inputs:</w:t>
      </w:r>
      <w:r>
        <w:t xml:space="preserve"> The user should specify what crop(s) they are asking about and possibly the planting date or current stage. The system might also ask if they practice split applications already. If the user has specific constraints (e.g. “I can only fertilize on weekends” or “I have irrigation, so I can fertigation anytime”), those can be inputs too. In absence of explicit input, the system could assume typical planting dates for the region (which it might know from location and crop). The farmer could also input if they observed any deficiency signs at certain times, which might indicate a past timing issue.</w:t>
      </w:r>
    </w:p>
    <w:p w14:paraId="2A6D41A7" w14:textId="77777777" w:rsidR="005E6DFD" w:rsidRDefault="00000000">
      <w:pPr>
        <w:numPr>
          <w:ilvl w:val="0"/>
          <w:numId w:val="8"/>
        </w:numPr>
      </w:pPr>
      <w:r>
        <w:rPr>
          <w:b/>
          <w:bCs/>
        </w:rPr>
        <w:t>Algorithms &amp; Reasoning:</w:t>
      </w:r>
      <w:r>
        <w:t xml:space="preserve"> The core logic is to align fertilizer application with crop demand. The system will likely use a growth model or lookup: for each crop, find the key growth stages of high nutrient uptake. It might compute the crop’s current or expected growth stage via growing degree day accumulation (if it has weather data). </w:t>
      </w:r>
      <w:r>
        <w:lastRenderedPageBreak/>
        <w:t>For example, an algorithm could estimate that corn planted 40 days ago is approaching the rapid growth phase, so nitrogen should be side-dressed now. Weather algorithm: check forecast – if heavy rain is expected tomorrow, avoid suggesting an application right before it (to reduce runoff). Perhaps use simple rules: “Apply fertilizer when soil is moist but not saturated, and before a moderate rain if possible for incorporation.” The reasoning also uses the 4R principle (Right Time) – ensuring nutrients are available when the crop needs them and not applied too early or late. In some sophisticated systems, we could integrate crop models that simulate nutrient uptake, but a simpler rule-based schedule suffices for most use-cases. The system might also consider local regulations or recommendations (some regions restrict fertilizer application at certain times to protect water – those rules could be stored and checked).</w:t>
      </w:r>
    </w:p>
    <w:p w14:paraId="3C7C6515" w14:textId="77777777" w:rsidR="005E6DFD" w:rsidRDefault="00000000">
      <w:pPr>
        <w:numPr>
          <w:ilvl w:val="0"/>
          <w:numId w:val="8"/>
        </w:numPr>
      </w:pPr>
      <w:r>
        <w:rPr>
          <w:b/>
          <w:bCs/>
        </w:rPr>
        <w:t>GUI Elements:</w:t>
      </w:r>
      <w:r>
        <w:t xml:space="preserve"> A calendar view or timeline would be very useful. The GUI might highlight the recommended application windows on a calendar for the user’s specific crop. For instance, it could mark “Apply first N dose: around March 15-30 (at seedling stage)” and “Apply second dose: around June 1 (before flowering)”. If the user’s crop is currently mid-season, the interface might show “Now” on the timeline and indicate if they are on track or if an upcoming date is approaching. Weather integration: possibly a small notification like “Rain expected in 2 days – a good opportunity to fertilize tomorrow so rain can carry nutrients to roots.” The interface might also allow the user to set reminders (click a suggested date to set an alert). Visual graphs could show the crop’s nutrient uptake curve and overlay it with suggested fertilizer application points for clarity.</w:t>
      </w:r>
    </w:p>
    <w:p w14:paraId="0B3EA010" w14:textId="77777777" w:rsidR="005E6DFD" w:rsidRDefault="00000000">
      <w:pPr>
        <w:numPr>
          <w:ilvl w:val="0"/>
          <w:numId w:val="8"/>
        </w:numPr>
      </w:pPr>
      <w:r>
        <w:rPr>
          <w:b/>
          <w:bCs/>
        </w:rPr>
        <w:t>AI-Agnostic Workflow:</w:t>
      </w:r>
      <w:r>
        <w:t xml:space="preserve"> On receiving the query, the system identifies the crop in question (from user or context). It then retrieves the crop’s fertilization schedule from the knowledge base. It will adjust those generic recommendations to the farmer’s timeline: e.g., if the crop was planted late, shift the dates accordingly. The system also pulls current and forecast weather for the region and checks for any red flags (like “don’t apply during this week’s heavy rain” or conversely identifies a good window). Without AI, it’s essentially a lookup and a bit of date arithmetic combined with weather query. It compiles something like: ideal stages = e.g. 4-leaf stage and pre-flowering; converts those to calendar dates for the farmer’s case; notes weather considerations.</w:t>
      </w:r>
    </w:p>
    <w:p w14:paraId="7C8F3996" w14:textId="77777777" w:rsidR="005E6DFD" w:rsidRDefault="00000000">
      <w:pPr>
        <w:numPr>
          <w:ilvl w:val="0"/>
          <w:numId w:val="8"/>
        </w:numPr>
      </w:pPr>
      <w:r>
        <w:rPr>
          <w:b/>
          <w:bCs/>
        </w:rPr>
        <w:t>AI-Agentic Workflow:</w:t>
      </w:r>
      <w:r>
        <w:t xml:space="preserve"> The AI agent presents the schedule and rationale. For example: “</w:t>
      </w:r>
      <w:r>
        <w:rPr>
          <w:b/>
          <w:bCs/>
        </w:rPr>
        <w:t>Timing Recommendation:</w:t>
      </w:r>
      <w:r>
        <w:t xml:space="preserve"> For your wheat crop, the first fertilizer application should be done early in the season, around the tillering stage (which, given your planting date, is in late March). The second application is best near the booting stage (likely mid-May). This aligns with when wheat needs nitrogen the most. Applying at these times ensures maximum uptake by the crop and minimal waste. Also, keep an eye on the weather – try to fertilize when you expect a light rain afterwards, but avoid doing it before heavy storms to prevent runoff. According to the forecast, a good window might be later this week if the rain is light.</w:t>
      </w:r>
      <w:hyperlink r:id="rId15" w:anchor=":~:text=With%20the%20added%20capabilities%20of,training%20or%20background%2C%20can%20understand">
        <w:r>
          <w:rPr>
            <w:rStyle w:val="Hyperlink"/>
          </w:rPr>
          <w:t>[9]</w:t>
        </w:r>
      </w:hyperlink>
      <w:r>
        <w:t xml:space="preserve">” The agent </w:t>
      </w:r>
      <w:r>
        <w:lastRenderedPageBreak/>
        <w:t>thus combines static knowledge with dynamic context (like the current date and weather). It cites any region-specific guidelines if relevant (some areas have official recommended windows). The tone is that of a coach, possibly even offering to send a reminder. If the user asks follow-ups like “Why not all at once?”, the agent can explain the benefits of split application (better uptake, less leaching). The use of generative AI here ensures the explanation is clear and can incorporate multiple factors in one answer.</w:t>
      </w:r>
    </w:p>
    <w:p w14:paraId="1DA11D0A" w14:textId="77777777" w:rsidR="005E6DFD" w:rsidRDefault="00000000">
      <w:pPr>
        <w:pStyle w:val="Heading2"/>
      </w:pPr>
      <w:bookmarkStart w:id="10" w:name="X2814871edca5d0c99508f7dfb6f0942ba27d8d3"/>
      <w:bookmarkEnd w:id="9"/>
      <w:r>
        <w:t>Question 8: How can I reduce fertilizer runoff and environmental impact?</w:t>
      </w:r>
    </w:p>
    <w:p w14:paraId="48E3D18A" w14:textId="77777777" w:rsidR="005E6DFD" w:rsidRDefault="00000000">
      <w:pPr>
        <w:numPr>
          <w:ilvl w:val="0"/>
          <w:numId w:val="9"/>
        </w:numPr>
      </w:pPr>
      <w:r>
        <w:rPr>
          <w:b/>
          <w:bCs/>
        </w:rPr>
        <w:t>Information Sources:</w:t>
      </w:r>
      <w:r>
        <w:t xml:space="preserve"> This question taps into sustainable agriculture resources. Public sources include conservation farming guides (NRCS or similar organizations’ manuals on reducing runoff), research on buffer strips, controlled release fertilizers, and data on local water quality issues. Government environmental agencies may have data on nutrient runoff hotspots (e.g. maps of watersheds with high nitrate levels). Academic literature on best management practices (BMPs) for nutrient management is relevant. Private data: farm-specific info such as field slope (steeper fields have more runoff risk – this can be derived from elevation data or the farmer’s input), proximity to water bodies, and current farming practices (tillage, irrigation) that affect runoff. If the farmer has soil moisture sensors or uses any precision tech, that data can help tailor solutions (like adjusting irrigation to reduce nutrient leaching).</w:t>
      </w:r>
    </w:p>
    <w:p w14:paraId="66EA6ADB" w14:textId="77777777" w:rsidR="005E6DFD" w:rsidRDefault="00000000">
      <w:pPr>
        <w:numPr>
          <w:ilvl w:val="0"/>
          <w:numId w:val="9"/>
        </w:numPr>
      </w:pPr>
      <w:r>
        <w:rPr>
          <w:b/>
          <w:bCs/>
        </w:rPr>
        <w:t>Data Storage:</w:t>
      </w:r>
      <w:r>
        <w:t xml:space="preserve"> The system can maintain an </w:t>
      </w:r>
      <w:r>
        <w:rPr>
          <w:b/>
          <w:bCs/>
        </w:rPr>
        <w:t>environmental profile</w:t>
      </w:r>
      <w:r>
        <w:t xml:space="preserve"> for the farm. This could include geo-data: field boundaries, slopes (maybe using a digital elevation model), and nearby streams or lakes. A GIS layer can identify high-risk areas for runoff. The database also stores the farmer’s current nutrient application records (amounts, method) to assess risk. A knowledge base of mitigation practices is needed, which might be structured as “Problem –&gt; Practice” (e.g. runoff on slopes –&gt; terracing or contour farming; excess nitrates –&gt; split fertilizer applications, buffer strips, etc.). If there are local regulatory requirements (like mandatory buffer zones), those could be stored per region to remind the farmer.</w:t>
      </w:r>
    </w:p>
    <w:p w14:paraId="4A123796" w14:textId="77777777" w:rsidR="005E6DFD" w:rsidRDefault="00000000">
      <w:pPr>
        <w:numPr>
          <w:ilvl w:val="0"/>
          <w:numId w:val="9"/>
        </w:numPr>
      </w:pPr>
      <w:r>
        <w:rPr>
          <w:b/>
          <w:bCs/>
        </w:rPr>
        <w:t>User Inputs:</w:t>
      </w:r>
      <w:r>
        <w:t xml:space="preserve"> The farmer might input specifics about their practices: “I currently broadcast fertilizer on the surface” or “I apply fertilizer just before heavy rain sometimes” (perhaps not intentionally, but timing info). They could also mention if they’ve observed runoff signs (like algae in nearby pond). If the system has location, it could automatically fetch terrain data; if not, it might ask, “Is your land flat or sloped? Any streams nearby?” The user’s equipment (e.g. if they have injection applicators to place fertilizer in soil) is also relevant. They could input if they use irrigation (over-irrigation can cause leaching). Essentially, any detail about how they apply fertilizer and their field conditions will help the system customize advice.</w:t>
      </w:r>
    </w:p>
    <w:p w14:paraId="37EB6224" w14:textId="77777777" w:rsidR="005E6DFD" w:rsidRDefault="00000000">
      <w:pPr>
        <w:numPr>
          <w:ilvl w:val="0"/>
          <w:numId w:val="9"/>
        </w:numPr>
      </w:pPr>
      <w:r>
        <w:rPr>
          <w:b/>
          <w:bCs/>
        </w:rPr>
        <w:t>Algorithms &amp; Reasoning:</w:t>
      </w:r>
      <w:r>
        <w:t xml:space="preserve"> The system will evaluate risk factors for runoff and then recommend best practices accordingly. This is largely rule-based reasoning with </w:t>
      </w:r>
      <w:r>
        <w:lastRenderedPageBreak/>
        <w:t>perhaps some scoring. For example, if the field slope &gt; a threshold and heavy rainfall is common, the system flags high runoff potential. It then looks up practices: contour farming, buffer strips, using slow-release fertilizer, etc., and compiles those recommendations. If the farmer applies all fertilizer at once, the system would reason to suggest split applications (to reduce excess at any one time that could wash away). It might also consider the form of fertilizer: urea on the surface can volatilize/runoff, so it might suggest incorporation into soil. A simple algorithm could output an “environmental risk score” and then attach practices that lower that score. It might also incorporate any known data like “your region’s waterways have high nutrient load, so it’s important to follow these practices.” There might not be complex computation here, mostly an assessment and matching of solutions from a BMP library. If the system were advanced, it could simulate runoff using rainfall and soil data, but that’s likely beyond scope – instead, proxies like slope, rainfall, and application method serve as triggers for advice.</w:t>
      </w:r>
    </w:p>
    <w:p w14:paraId="5C20C117" w14:textId="77777777" w:rsidR="005E6DFD" w:rsidRDefault="00000000">
      <w:pPr>
        <w:numPr>
          <w:ilvl w:val="0"/>
          <w:numId w:val="9"/>
        </w:numPr>
      </w:pPr>
      <w:r>
        <w:rPr>
          <w:b/>
          <w:bCs/>
        </w:rPr>
        <w:t>GUI Elements:</w:t>
      </w:r>
      <w:r>
        <w:t xml:space="preserve"> A map visualization could be powerful: if the system has the farm’s location, it could display a map marking waterways and highlighting fields that are risk-prone (e.g. colored red if steep and near a stream). It could then pin recommended features on the map (“consider a buffer strip here along the creek”). A list of recommended actions can be shown, each perhaps with an icon: e.g. a plant icon for planting cover crops, a contour line icon for contour plowing, a clock icon for timing adjustments. The GUI might include a before-and-after simulation if possible (like showing how a practice reduces estimated runoff by X%). If not, at least an infographic explaining each practice’s benefit (maybe small illustrations of a buffer strip trapping runoff, etc.). The interface should encourage a check of each suggestion, and maybe allow the user to mark which ones they implement (to track improvements over time).</w:t>
      </w:r>
    </w:p>
    <w:p w14:paraId="6F9C6A2A" w14:textId="77777777" w:rsidR="005E6DFD" w:rsidRDefault="00000000">
      <w:pPr>
        <w:numPr>
          <w:ilvl w:val="0"/>
          <w:numId w:val="9"/>
        </w:numPr>
      </w:pPr>
      <w:r>
        <w:rPr>
          <w:b/>
          <w:bCs/>
        </w:rPr>
        <w:t>AI-Agnostic Workflow:</w:t>
      </w:r>
      <w:r>
        <w:t xml:space="preserve"> The system will collect necessary data (location to get slope and waterways, farm practices from input). It calculates risk factors: e.g., slope from elevation data – perhaps using an API like Google Elevation or a DEM dataset; rainfall intensity from climate data. Then it consults its knowledge base: if slope is high, retrieve “erosion control measures”; if heavy fertilizer use is reported, retrieve “nutrient management tips” etc. It compiles a tailored set of recommendations. For instance, it might come up with: {recommendations: [“Use split applications”, “Incorporate fertilizer instead of surface applying”, “Establish grass buffer strips at field edge”, “Try slow-release fertilizer to minimize leaching”]}. Each recommendation is backed by a justification link in the knowledge base (so the system knows why it’s recommending it). There’s no need for complex AI at this stage – it’s matching conditions to known solutions.</w:t>
      </w:r>
    </w:p>
    <w:p w14:paraId="5EA1D327" w14:textId="77777777" w:rsidR="005E6DFD" w:rsidRDefault="00000000">
      <w:pPr>
        <w:numPr>
          <w:ilvl w:val="0"/>
          <w:numId w:val="9"/>
        </w:numPr>
      </w:pPr>
      <w:r>
        <w:rPr>
          <w:b/>
          <w:bCs/>
        </w:rPr>
        <w:t>AI-Agentic Workflow:</w:t>
      </w:r>
      <w:r>
        <w:t xml:space="preserve"> The agent will explain how to reduce runoff in a friendly, narrative way. Example response: “To minimize fertilizer runoff and its environmental impact, you can adopt a few key practices. </w:t>
      </w:r>
      <w:r>
        <w:rPr>
          <w:b/>
          <w:bCs/>
        </w:rPr>
        <w:t>First</w:t>
      </w:r>
      <w:r>
        <w:t xml:space="preserve">, avoid applying fertilizer right before heavy rains – large storms can wash nutrients away before </w:t>
      </w:r>
      <w:r>
        <w:lastRenderedPageBreak/>
        <w:t>plants use them. Splitting your fertilizer into smaller doses timed with crop needs can help</w:t>
      </w:r>
      <w:hyperlink r:id="rId16" w:anchor=":~:text=Fertilizer%20is%20an%20essential%20part,efficient%20fertilizer%20management%20more%20complicated">
        <w:r>
          <w:rPr>
            <w:rStyle w:val="Hyperlink"/>
          </w:rPr>
          <w:t>[10]</w:t>
        </w:r>
      </w:hyperlink>
      <w:hyperlink r:id="rId17" w:anchor=":~:text=Data%20collected%20in%20this%20tool,found%20within%20USDA%27s%20AgCROS%20system">
        <w:r>
          <w:rPr>
            <w:rStyle w:val="Hyperlink"/>
          </w:rPr>
          <w:t>[11]</w:t>
        </w:r>
      </w:hyperlink>
      <w:r>
        <w:t xml:space="preserve">. </w:t>
      </w:r>
      <w:r>
        <w:rPr>
          <w:b/>
          <w:bCs/>
        </w:rPr>
        <w:t>Second</w:t>
      </w:r>
      <w:r>
        <w:t xml:space="preserve">, consider how you apply fertilizer: if you broadcast on the surface, try incorporating it into the soil or using banding near the crop roots; this keeps nutrients in place. </w:t>
      </w:r>
      <w:r>
        <w:rPr>
          <w:b/>
          <w:bCs/>
        </w:rPr>
        <w:t>Third</w:t>
      </w:r>
      <w:r>
        <w:t xml:space="preserve">, planting cover crops or maintaining buffer strips (grassy or plant-covered areas) along field edges and waterways will catch runoff and excess nutrients. These plants take up the nutrients so they don’t reach streams. </w:t>
      </w:r>
      <w:r>
        <w:rPr>
          <w:b/>
          <w:bCs/>
        </w:rPr>
        <w:t>Lastly</w:t>
      </w:r>
      <w:r>
        <w:t>, you might experiment with stabilized or slow-release fertilizers – these release nutrients more gradually, so there’s less surplus to run off at any given time. By combining these approaches, you’ll significantly reduce nutrient losses and protect the local environment.” The AI weaves together these suggestions into a coherent answer. It ensures to explain each in practical terms. If needed, it can reference any local subsidy or program (“Your local conservation office may cost-share buffer strip installation”) if the database provided that. The answer comes out as a set of actionable, clearly justified steps.</w:t>
      </w:r>
    </w:p>
    <w:p w14:paraId="012E6FCA" w14:textId="77777777" w:rsidR="005E6DFD" w:rsidRDefault="00000000">
      <w:pPr>
        <w:pStyle w:val="Heading2"/>
      </w:pPr>
      <w:bookmarkStart w:id="11" w:name="X958b9a1ccc4459dd9acd1a3aaec56c93cf65d03"/>
      <w:bookmarkEnd w:id="10"/>
      <w:r>
        <w:t>Question 9: Should I use cover crops, and which ones would benefit my fields most?</w:t>
      </w:r>
    </w:p>
    <w:p w14:paraId="6D834C15" w14:textId="77777777" w:rsidR="005E6DFD" w:rsidRDefault="00000000">
      <w:pPr>
        <w:numPr>
          <w:ilvl w:val="0"/>
          <w:numId w:val="10"/>
        </w:numPr>
      </w:pPr>
      <w:r>
        <w:rPr>
          <w:b/>
          <w:bCs/>
        </w:rPr>
        <w:t>Information Sources:</w:t>
      </w:r>
      <w:r>
        <w:t xml:space="preserve"> Cover crop recommendations rely on knowledge of climate, main crops, and soil needs. Public sources: regional cover crop guides (many universities or councils publish lists of cover crop species suited to different regions and purposes) – for example, the Midwest Cover Crops Council tool consolidates cover crop info by state</w:t>
      </w:r>
      <w:hyperlink r:id="rId18" w:anchor=":~:text=The%20Midwest%20Cover%20Crops%20Council,Midwest%20Cover%20Crops%20Council">
        <w:r>
          <w:rPr>
            <w:rStyle w:val="Hyperlink"/>
          </w:rPr>
          <w:t>[12]</w:t>
        </w:r>
      </w:hyperlink>
      <w:r>
        <w:t>. Agronomic research papers on benefits of cover crops (nitrogen fixation by legumes, weed suppression by certain species) are relevant. Data on the farm’s climate (frost dates, precipitation) from meteorological databases helps identify which cover crops can grow in the offseason. Private sources include the farmer’s soil health status (if soil is low in nitrogen, a legume cover crop might be advised; if erosion is an issue, a quick-growing grass cover could help). Also, the farmer’s cropping schedule (when fields are free to plant a cover) is needed.</w:t>
      </w:r>
    </w:p>
    <w:p w14:paraId="610AA835" w14:textId="77777777" w:rsidR="005E6DFD" w:rsidRDefault="00000000">
      <w:pPr>
        <w:numPr>
          <w:ilvl w:val="0"/>
          <w:numId w:val="10"/>
        </w:numPr>
      </w:pPr>
      <w:r>
        <w:rPr>
          <w:b/>
          <w:bCs/>
        </w:rPr>
        <w:t>Data Storage:</w:t>
      </w:r>
      <w:r>
        <w:t xml:space="preserve"> The system will have a database of cover crop species with attributes (e.g. winter hardiness, growth period, soil benefits such as “adds N”, “breaks compaction”, “attracts pollinators”). A mapping of regions or climate zones to suitable cover crops should be stored – possibly as a lookup table keyed by USDA hardiness zone or similar. The farmer’s current crop rotation schedule is stored as well (to find windows for cover cropping). Soil data might be stored to match specific cover crop goals (if soil pH or compaction is an issue, some cover crops like radish help alleviate that). A vector or keyword index could store expert recommendations from extension documents to retrieve if needed.</w:t>
      </w:r>
    </w:p>
    <w:p w14:paraId="70E3D1BE" w14:textId="77777777" w:rsidR="005E6DFD" w:rsidRDefault="00000000">
      <w:pPr>
        <w:numPr>
          <w:ilvl w:val="0"/>
          <w:numId w:val="10"/>
        </w:numPr>
      </w:pPr>
      <w:r>
        <w:rPr>
          <w:b/>
          <w:bCs/>
        </w:rPr>
        <w:t>User Inputs:</w:t>
      </w:r>
      <w:r>
        <w:t xml:space="preserve"> The farmer should input their main crops and timing (e.g. “I harvest corn by October, and plant soy in May – leaving winter fallow”). Location input is crucial because cover crop performance is climate-dependent. They might also state their goal: do they want to fix nitrogen, prevent erosion, add organic matter, or </w:t>
      </w:r>
      <w:r>
        <w:lastRenderedPageBreak/>
        <w:t>suppress weeds? The system could present a list of possible goals for the user to select. The user’s soil type or known issues (e.g. “compacted soil” or “low nitrogen”) will guide species selection. If the farmer has livestock and might graze cover crops, that could be another input since some covers double as forage.</w:t>
      </w:r>
    </w:p>
    <w:p w14:paraId="6EF253B7" w14:textId="77777777" w:rsidR="005E6DFD" w:rsidRDefault="00000000">
      <w:pPr>
        <w:numPr>
          <w:ilvl w:val="0"/>
          <w:numId w:val="10"/>
        </w:numPr>
      </w:pPr>
      <w:r>
        <w:rPr>
          <w:b/>
          <w:bCs/>
        </w:rPr>
        <w:t>Algorithms &amp; Reasoning:</w:t>
      </w:r>
      <w:r>
        <w:t xml:space="preserve"> The system will match the farmer’s needs and region to the best cover crop species or mixes. It can use a rule-based filter: start with the region’s list of viable cover crops (those that can survive or at least grow in the offseason). Then filter by the time available (e.g. if only 8 weeks available, choose fast-growing covers). Next, filter or rank by goal: for nitrogen fixation, emphasize legumes like clover or vetch; for erosion control, rye or other grasses that cover soil quickly. If multiple goals, the system might suggest a mix (common in cover cropping). There might not be heavy computation, but a scoring system could rank species by how well they meet each criterion. Some decision support tools exist that basically do this filtering</w:t>
      </w:r>
      <w:hyperlink r:id="rId19" w:anchor=":~:text=The%20Midwest%20Cover%20Crops%20Council,Midwest%20Cover%20Crops%20Council">
        <w:r>
          <w:rPr>
            <w:rStyle w:val="Hyperlink"/>
          </w:rPr>
          <w:t>[12]</w:t>
        </w:r>
      </w:hyperlink>
      <w:r>
        <w:t>. The reasoning also ensures the cover crop will not become a pest itself (some covers can become weeds in the next crop if not managed). It might have rules like “don’t recommend a cover that could host diseases of the next cash crop.” Ultimately, it arrives at one or a few suggestions (e.g. “crimson clover and rye mix” or “radish cover crop”).</w:t>
      </w:r>
    </w:p>
    <w:p w14:paraId="618290AF" w14:textId="77777777" w:rsidR="005E6DFD" w:rsidRDefault="00000000">
      <w:pPr>
        <w:numPr>
          <w:ilvl w:val="0"/>
          <w:numId w:val="10"/>
        </w:numPr>
      </w:pPr>
      <w:r>
        <w:rPr>
          <w:b/>
          <w:bCs/>
        </w:rPr>
        <w:t>GUI Elements:</w:t>
      </w:r>
      <w:r>
        <w:t xml:space="preserve"> The interface could show a </w:t>
      </w:r>
      <w:r>
        <w:rPr>
          <w:b/>
          <w:bCs/>
        </w:rPr>
        <w:t>selection tool</w:t>
      </w:r>
      <w:r>
        <w:t xml:space="preserve"> much like existing cover crop selectors. Possibly a form where the user’s choices (region, goals, planting window) are displayed, and a resulting list of suggested cover crops appears with brief descriptions. Each suggested cover crop might have an icon and some tags (e.g. “Winter-hardy legume, fixes N, dies in frost” etc.). There could be images of those cover crops for identification. If multiple options are equally good, the GUI might allow toggling between them or even suggest mixing them. A calendar could illustrate when the cover crop would be planted and terminated in relation to the main crops (a timeline for the year). Additionally, a small chart or qualitative indicator of expected benefits (like a gauge for “nitrogen added” or “erosion reduction”) could be included.</w:t>
      </w:r>
    </w:p>
    <w:p w14:paraId="68F5777E" w14:textId="77777777" w:rsidR="005E6DFD" w:rsidRDefault="00000000">
      <w:pPr>
        <w:numPr>
          <w:ilvl w:val="0"/>
          <w:numId w:val="10"/>
        </w:numPr>
      </w:pPr>
      <w:r>
        <w:rPr>
          <w:b/>
          <w:bCs/>
        </w:rPr>
        <w:t>AI-Agnostic Workflow:</w:t>
      </w:r>
      <w:r>
        <w:t xml:space="preserve"> After gathering the input data, the system queries its cover crop database for that region or climate zone. It then applies filters based on user’s planting window and goals. For example, it might execute a database query like “SELECT species FROM CoverCrops WHERE zone&gt;=X AND zone&lt;=Y AND days_to_maturity &lt;= available_days AND (benefit LIKE ‘nitrogen’ OR benefit LIKE ‘erosion’)”. The result is a list of candidates. It could further narrow by checking compatibility with the farmer’s next crop (if the next crop is corn, avoid covers that could interfere with corn planting). The system compiles the top recommendations, likely including a primary choice and maybe an alternative or two. It prepares the factual data on each (e.g. “hairy vetch adds ~50 kg/ha nitrogen if grown for 3 months”). No AI reasoning needed beyond structured queries and simple rule application.</w:t>
      </w:r>
    </w:p>
    <w:p w14:paraId="2BF60886" w14:textId="77777777" w:rsidR="005E6DFD" w:rsidRDefault="00000000">
      <w:pPr>
        <w:numPr>
          <w:ilvl w:val="0"/>
          <w:numId w:val="10"/>
        </w:numPr>
      </w:pPr>
      <w:r>
        <w:rPr>
          <w:b/>
          <w:bCs/>
        </w:rPr>
        <w:lastRenderedPageBreak/>
        <w:t>AI-Agentic Workflow:</w:t>
      </w:r>
      <w:r>
        <w:t xml:space="preserve"> The AI agent delivers the advice by explaining whether the farmer should use cover crops and which ones. For example: “Using cover crops would be very beneficial for your fields. Based on your location and goals, I recommend planting </w:t>
      </w:r>
      <w:r>
        <w:rPr>
          <w:b/>
          <w:bCs/>
        </w:rPr>
        <w:t>crimson clover</w:t>
      </w:r>
      <w:r>
        <w:t xml:space="preserve"> after your wheat harvest. Crimson clover is a legume that will fix nitrogen in the soil, providing natural fertilizer for your next crop</w:t>
      </w:r>
      <w:hyperlink r:id="rId20" w:anchor=":~:text=The%20Midwest%20Cover%20Crops%20Council,Midwest%20Cover%20Crops%20Council">
        <w:r>
          <w:rPr>
            <w:rStyle w:val="Hyperlink"/>
          </w:rPr>
          <w:t>[12]</w:t>
        </w:r>
      </w:hyperlink>
      <w:r>
        <w:t xml:space="preserve">. It grows quickly in the fall and will winter-kill in your region (Zone 6), making it easy to manage in spring. This means it adds organic matter and nutrients without causing planting delays. Additionally, its ground cover will protect your soil from erosion over winter. Another option is </w:t>
      </w:r>
      <w:r>
        <w:rPr>
          <w:b/>
          <w:bCs/>
        </w:rPr>
        <w:t>cereal rye</w:t>
      </w:r>
      <w:r>
        <w:t>, which is excellent for erosion control and scavenging leftover nutrients; it will survive the winter and you’d need to terminate it before planting corn. If your main aim is nitrogen, though, the clover is a great choice. Overall, incorporating a cover crop like this can improve soil structure, fertility, and weed suppression on your farm.” The AI’s answer thus not only names the cover crop but educates on why that choice is good, addressing the “should I use cover crops” part (clearly yes, listing benefits) and the “which ones” part (specific species with reasoning). It can also mention any management tips (like when to plant/terminate the cover, caution if any). The agent leverages the database info to fill in region-specific details (e.g. winter-kill or not depends on climate) so the advice is accurate for diverse regions.</w:t>
      </w:r>
    </w:p>
    <w:p w14:paraId="18B1B7CD" w14:textId="77777777" w:rsidR="005E6DFD" w:rsidRDefault="00000000">
      <w:pPr>
        <w:pStyle w:val="Heading2"/>
      </w:pPr>
      <w:bookmarkStart w:id="12" w:name="X280015599582f6c85706f6d934a22821ed264b0"/>
      <w:bookmarkEnd w:id="11"/>
      <w:r>
        <w:t>Question 10: How do I manage soil pH to optimize nutrient availability?</w:t>
      </w:r>
    </w:p>
    <w:p w14:paraId="74E4F302" w14:textId="77777777" w:rsidR="005E6DFD" w:rsidRDefault="00000000">
      <w:pPr>
        <w:numPr>
          <w:ilvl w:val="0"/>
          <w:numId w:val="11"/>
        </w:numPr>
      </w:pPr>
      <w:r>
        <w:rPr>
          <w:b/>
          <w:bCs/>
        </w:rPr>
        <w:t>Information Sources:</w:t>
      </w:r>
      <w:r>
        <w:t xml:space="preserve"> Managing soil pH involves knowledge from soil science. Public sources include agricultural extension fact sheets on liming acidic soils or using sulfur to acidify soil if it’s too alkaline. Soil survey data can tell the natural pH tendencies of the region’s soils. If available, local databases (or the farmer’s own tests) of soil pH are primary. Research on pH effects on nutrient uptake (there are well-known charts of nutrient availability vs pH) informs the recommendations. Also, product info for amendments: lime (calcium carbonate) sources, sulfur or acidifying fertilizers – their usage guidelines from manufacturers or extension. Private data: the farmer’s current pH measurements and any history of pH amendment (like “limed 3 years ago”). Also, the target crop’s preferred pH range (some crops like blueberries need acidic soil, etc., which might come from an agronomy database).</w:t>
      </w:r>
    </w:p>
    <w:p w14:paraId="0E4B9522" w14:textId="77777777" w:rsidR="005E6DFD" w:rsidRDefault="00000000">
      <w:pPr>
        <w:numPr>
          <w:ilvl w:val="0"/>
          <w:numId w:val="11"/>
        </w:numPr>
      </w:pPr>
      <w:r>
        <w:rPr>
          <w:b/>
          <w:bCs/>
        </w:rPr>
        <w:t>Data Storage:</w:t>
      </w:r>
      <w:r>
        <w:t xml:space="preserve"> The system stores soil pH values for fields (likely from user input or tests). A reference table maps soil pH to recommended amendments (e.g. how much lime to apply to raise pH from X to Y in a given soil type – this could be formula-based or look-up from extension tables). Also store the optimal pH range for various crops in a knowledge base so the system knows what the goal is. Possibly store local soil buffering capacity info if available (some soils resist pH change more, requiring more amendment). If multiple fields have different pH, those should be stored individually to tailor advice per field.</w:t>
      </w:r>
    </w:p>
    <w:p w14:paraId="04A4E124" w14:textId="77777777" w:rsidR="005E6DFD" w:rsidRDefault="00000000">
      <w:pPr>
        <w:numPr>
          <w:ilvl w:val="0"/>
          <w:numId w:val="11"/>
        </w:numPr>
      </w:pPr>
      <w:r>
        <w:rPr>
          <w:b/>
          <w:bCs/>
        </w:rPr>
        <w:lastRenderedPageBreak/>
        <w:t>User Inputs:</w:t>
      </w:r>
      <w:r>
        <w:t xml:space="preserve"> The user should provide the current soil pH (from a soil test) and ideally the soil type (clay, loam, sand) because that affects lime requirement. They might also specify the crop they are trying to optimize for (if not, the system can assume a general optimal pH ~6.5 for most crops, except special cases). If the farmer has noticed signs of pH issues (like certain weeds that indicate acidity, or yellowing that could be iron chlorosis in alkaline soil), they could mention that. The user could also input if they’ve applied lime or sulfur recently and how much, to avoid over-application. Essentially: current pH, desired pH (if they know), soil texture, and any prior amendments.</w:t>
      </w:r>
    </w:p>
    <w:p w14:paraId="445DE6DD" w14:textId="77777777" w:rsidR="005E6DFD" w:rsidRDefault="00000000">
      <w:pPr>
        <w:numPr>
          <w:ilvl w:val="0"/>
          <w:numId w:val="11"/>
        </w:numPr>
      </w:pPr>
      <w:r>
        <w:rPr>
          <w:b/>
          <w:bCs/>
        </w:rPr>
        <w:t>Algorithms &amp; Reasoning:</w:t>
      </w:r>
      <w:r>
        <w:t xml:space="preserve"> The algorithm will compare current pH to the optimal range for the target crop. If pH is low (acidic), it will calculate how much lime is needed to raise it to, say, 6.5. This calculation often uses a formula involving buffer pH or a table (like “to raise pH from 5.5 to 6.5 on loam soil, need X tons/acre of lime”). Many extension services provide lime requirement tables; the system can implement those formulas or even use an API if one exists. If pH is high (alkaline), the reasoning suggests acidifying amendments (elemental sulfur, acid-forming fertilizers) and perhaps growing a crop tolerant to higher pH if change is hard. The system might use rules like “don’t try to adjust pH by more than 1 unit in one go; do it gradually”. It will also consider if the pH is just slightly off – maybe no action if within acceptable range. The reasoning includes the effect on nutrient availability: for example, if pH is too low, phosphorus is locked up, so raising pH will free it. This can be mentioned as justification. If the farmer provided soil type, the algorithm picks the appropriate recommendation (sandy soils need less lime than clay to shift pH). In summary, the algorithm computes an amendment recommendation (type and amount) and possibly a timeline (liming usually done months before planting for full effect).</w:t>
      </w:r>
    </w:p>
    <w:p w14:paraId="616E7C62" w14:textId="77777777" w:rsidR="005E6DFD" w:rsidRDefault="00000000">
      <w:pPr>
        <w:numPr>
          <w:ilvl w:val="0"/>
          <w:numId w:val="11"/>
        </w:numPr>
      </w:pPr>
      <w:r>
        <w:rPr>
          <w:b/>
          <w:bCs/>
        </w:rPr>
        <w:t>GUI Elements:</w:t>
      </w:r>
      <w:r>
        <w:t xml:space="preserve"> The interface could show a </w:t>
      </w:r>
      <w:r>
        <w:rPr>
          <w:b/>
          <w:bCs/>
        </w:rPr>
        <w:t>pH meter graphic</w:t>
      </w:r>
      <w:r>
        <w:t>, indicating current pH and the target range (like a green zone highlighting say 6.0–7.0). It might also present the nutrient availability curve chart with a marker at the current pH to visualize which nutrients are less available. The recommended action can be displayed clearly, e.g. “Apply 1 ton/acre of agricultural lime”. Possibly an interactive slider could let the user see how different amounts of lime might change pH (educational tool). If multiple fields, it might list each field with current pH and needed amendment. Additionally, an info box might explain how to apply lime (e.g. “spread evenly, work into soil, ideally in fall”). The GUI should emphasize safety or practical notes, like wearing masks with fine lime, etc., if needed.</w:t>
      </w:r>
    </w:p>
    <w:p w14:paraId="66A69C1B" w14:textId="77777777" w:rsidR="005E6DFD" w:rsidRDefault="00000000">
      <w:pPr>
        <w:numPr>
          <w:ilvl w:val="0"/>
          <w:numId w:val="11"/>
        </w:numPr>
      </w:pPr>
      <w:r>
        <w:rPr>
          <w:b/>
          <w:bCs/>
        </w:rPr>
        <w:t>AI-Agnostic Workflow:</w:t>
      </w:r>
      <w:r>
        <w:t xml:space="preserve"> The system, upon receiving the query, grabs the provided pH value and target (from crop or default optimal). It then pulls out the appropriate recommendation data: perhaps from a table keyed by soil type and pH change. It computes the amount of lime or sulfur needed. Without AI, it’s straightforward calculation and lookup. If, say, the input is pH 5.5 on loam, target 6.5, the table might say “2 tons/acre lime required”. It packages this along with any specifics (like </w:t>
      </w:r>
      <w:r>
        <w:lastRenderedPageBreak/>
        <w:t>lime should be dolomitic or calcitic depending on magnesium need – it might check if the soil also needs Mg). It also checks if pH is already fine; if yes, then the answer is to maintain practices. This data (amendment type and quantity and maybe frequency – lime lasts a few years usually) is prepared for output.</w:t>
      </w:r>
    </w:p>
    <w:p w14:paraId="20BFB637" w14:textId="77777777" w:rsidR="005E6DFD" w:rsidRDefault="00000000">
      <w:pPr>
        <w:numPr>
          <w:ilvl w:val="0"/>
          <w:numId w:val="11"/>
        </w:numPr>
      </w:pPr>
      <w:r>
        <w:rPr>
          <w:b/>
          <w:bCs/>
        </w:rPr>
        <w:t>AI-Agentic Workflow:</w:t>
      </w:r>
      <w:r>
        <w:t xml:space="preserve"> The AI agent will convey the plan to manage pH. For instance: “Your soil pH is currently 5.5, which is a bit acidic for most crops. To optimize nutrient availability, you’d want to raise it to around 6.5. The best way to do that is by applying lime. </w:t>
      </w:r>
      <w:r>
        <w:rPr>
          <w:b/>
          <w:bCs/>
        </w:rPr>
        <w:t>Recommendation:</w:t>
      </w:r>
      <w:r>
        <w:t xml:space="preserve"> apply approximately 2 tons per acre of agricultural lime (calcium carbonate) and incorporate it into the soil</w:t>
      </w:r>
      <w:hyperlink r:id="rId21" w:anchor=":~:text=Data%20collected%20in%20this%20tool,found%20within%20USDA%27s%20AgCROS%20system">
        <w:r>
          <w:rPr>
            <w:rStyle w:val="Hyperlink"/>
          </w:rPr>
          <w:t>[11]</w:t>
        </w:r>
      </w:hyperlink>
      <w:r>
        <w:t>. This should gradually raise the pH into the optimal range over a few months. It’s best to do this well before your next planting – for example, apply in the fall for spring planting – because lime takes time to react. If your fields are large, you might bring in a lime spreader truck for uniform coverage. Also, re-check the pH in a year, since very acidic soils might need a follow-up liming. On the other hand, if pH were too high (alkaline), we’d consider adding elemental sulfur to lower it. But in your case, lime is the solution. By managing the pH, you’ll see better nutrient uptake (for instance, phosphorus becomes more available around pH 6.5).” The AI’s answer educates and provides the concrete step. It adapts if the scenario were opposite (it would mention sulfur for high pH). It ensures the farmer understands timing and method, not just the number. If any local nuances exist (like “use dolomitic lime if magnesium is also needed”), it could include that detail if the knowledge base indicated it. The tone remains instructive but approachable.</w:t>
      </w:r>
    </w:p>
    <w:p w14:paraId="75BE1FDD" w14:textId="77777777" w:rsidR="005E6DFD" w:rsidRDefault="00000000">
      <w:pPr>
        <w:pStyle w:val="Heading2"/>
      </w:pPr>
      <w:bookmarkStart w:id="13" w:name="Xddfc6cbd6bbd39c63db3fe71b7d4f51ba984907"/>
      <w:bookmarkEnd w:id="12"/>
      <w:r>
        <w:t>Question 11: Which micronutrients (e.g., zinc, boron, sulfur) are worth supplementing in my fields?</w:t>
      </w:r>
    </w:p>
    <w:p w14:paraId="19D950DB" w14:textId="77777777" w:rsidR="005E6DFD" w:rsidRDefault="00000000">
      <w:pPr>
        <w:numPr>
          <w:ilvl w:val="0"/>
          <w:numId w:val="12"/>
        </w:numPr>
      </w:pPr>
      <w:r>
        <w:rPr>
          <w:b/>
          <w:bCs/>
        </w:rPr>
        <w:t>Information Sources:</w:t>
      </w:r>
      <w:r>
        <w:t xml:space="preserve"> Micronutrient needs are typically determined by soil tests and crop requirements. Public sources: soil test interpretation charts specifically for micronutrients (often provided by ag laboratories or extension services). Research papers or extension bulletins on regional micronutrient deficiencies (for example, “widespread zinc deficiency in Northern India soils” or “boron needed for alfalfa in certain areas”). Crop-specific needs: some crops (like wheat) respond to zinc, others (like canola) need sulfur – these can be gleaned from agronomy guides. Private sources: the farmer’s own soil test results for micronutrients (if they had a comprehensive test done). Also, observations of deficiency symptoms in crops (e.g. yellowing patterns, stunted growth that isn’t explained by NPK) and yield plateaus could hint at micronutrient issues.</w:t>
      </w:r>
    </w:p>
    <w:p w14:paraId="40FFA6DE" w14:textId="77777777" w:rsidR="005E6DFD" w:rsidRDefault="00000000">
      <w:pPr>
        <w:numPr>
          <w:ilvl w:val="0"/>
          <w:numId w:val="12"/>
        </w:numPr>
      </w:pPr>
      <w:r>
        <w:rPr>
          <w:b/>
          <w:bCs/>
        </w:rPr>
        <w:t>Data Storage:</w:t>
      </w:r>
      <w:r>
        <w:t xml:space="preserve"> The system will store any micronutrient soil test data available (Zn, B, S, Fe, etc. levels). It also contains a knowledge base of critical values – e.g. “Soil zinc &lt; 1 ppm is deficient for corn” or “Boron critical level is X ppm for alfalfa.” This likely is a table per nutrient and crop or a general threshold. Crop requirement data is stored (some crops remove more of certain micros from soil). The system might also keep track of past micronutrient applications, if any, to avoid recommending </w:t>
      </w:r>
      <w:r>
        <w:lastRenderedPageBreak/>
        <w:t>something already done recently (some micros, like boron, can be toxic if overapplied). Additionally, a logic or rule set is stored mapping observed symptoms to micronutrients (though that overlaps with Q4, but specifically micronutrient symptoms like “rosetting” for boron deficiency in sugar beets, etc., could be encoded if needed).</w:t>
      </w:r>
    </w:p>
    <w:p w14:paraId="2AB16D2A" w14:textId="77777777" w:rsidR="005E6DFD" w:rsidRDefault="00000000">
      <w:pPr>
        <w:numPr>
          <w:ilvl w:val="0"/>
          <w:numId w:val="12"/>
        </w:numPr>
      </w:pPr>
      <w:r>
        <w:rPr>
          <w:b/>
          <w:bCs/>
        </w:rPr>
        <w:t>User Inputs:</w:t>
      </w:r>
      <w:r>
        <w:t xml:space="preserve"> The farmer can input whether they have recent soil or leaf tissue analysis for micronutrients. Often micronutrient tests are optional, so if they have one, they’d provide those values. If not, the system might ask about </w:t>
      </w:r>
      <w:r>
        <w:rPr>
          <w:b/>
          <w:bCs/>
        </w:rPr>
        <w:t>symptoms</w:t>
      </w:r>
      <w:r>
        <w:t xml:space="preserve"> or general context: “Have you noticed any of these in your crops? (e.g. empty corn cobs – could be zinc, hollow heart in broccoli – could be boron, etc.)” Also, the farmer should specify the crops they grow, because micronutrient importance varies by crop. For instance, if they grow legumes, molybdenum might matter; if they grow canola, sulfur is crucial (though sulfur is secondary macro but often considered with micros). They may also mention if they’ve never applied any micronutrient supplements in the past, which could mean the soil might be gradually depleted in some.</w:t>
      </w:r>
    </w:p>
    <w:p w14:paraId="73B5A7EA" w14:textId="77777777" w:rsidR="005E6DFD" w:rsidRDefault="00000000">
      <w:pPr>
        <w:numPr>
          <w:ilvl w:val="0"/>
          <w:numId w:val="12"/>
        </w:numPr>
      </w:pPr>
      <w:r>
        <w:rPr>
          <w:b/>
          <w:bCs/>
        </w:rPr>
        <w:t>Algorithms &amp; Reasoning:</w:t>
      </w:r>
      <w:r>
        <w:t xml:space="preserve"> The algorithm will first determine if there’s evidence of micronutrient deficiency or likely benefit. If soil test values are provided, it checks them against critical levels for the specific crop or a general guideline. For example, if zinc is below threshold, then Zn is a candidate for supplementation. If no direct data, the system uses proxy reasoning: certain regions have known deficiencies (the system could have a map or database, e.g. “sandy soils in this region often lack boron”). It also looks at the crop mix: high-yield crops can deplete sulfur, for instance, especially since sulfur deposition from air is lower now than decades ago. So the system might infer sulfur need if none has been added and yields are pushing higher. Essentially, it compiles a list of micronutrients that might be deficient. It will rank them by impact – e.g. sulfur (though technically a secondary nutrient) is often needed in larger quantities, so that might come first if relevant. The reasoning may also include economic perspective: only recommend what’s worth it. If a micronutrient is borderline, it might suggest a small trial rather than blanket application (to see if yield improves). The algorithm also ensures to warn against adding micros that are not needed (because some like boron can be harmful in excess). So it might have a rule “only recommend boron if clear deficiency, otherwise caution”.</w:t>
      </w:r>
    </w:p>
    <w:p w14:paraId="1AF7BD09" w14:textId="77777777" w:rsidR="005E6DFD" w:rsidRDefault="00000000">
      <w:pPr>
        <w:numPr>
          <w:ilvl w:val="0"/>
          <w:numId w:val="12"/>
        </w:numPr>
      </w:pPr>
      <w:r>
        <w:rPr>
          <w:b/>
          <w:bCs/>
        </w:rPr>
        <w:t>GUI Elements:</w:t>
      </w:r>
      <w:r>
        <w:t xml:space="preserve"> The output could be a list of micronutrients with a status indicator: e.g. Zinc – Low (recommended), Boron – Adequate, Sulfur – Possibly low. If a soil test was input, a small table comparing the farmer’s values to optimal ranges is ideal. If no test, maybe a qualitative assessment (“likely adequate” vs “likely deficient”) based on region and crop. Each listed nutrient could have an info tooltip on why it’s needed and which crops benefit. The GUI might allow the farmer to click on a recommended nutrient to get application guidance (like how to apply zinc sulfate or borax, etc., which could be a follow-up info panel). A bar chart could </w:t>
      </w:r>
      <w:r>
        <w:lastRenderedPageBreak/>
        <w:t>show yield gains from micronutrient trials (if data available) to justify the cost of supplementing. If multiple fields differ, the interface might list them separately.</w:t>
      </w:r>
    </w:p>
    <w:p w14:paraId="2D1BD3DE" w14:textId="77777777" w:rsidR="005E6DFD" w:rsidRDefault="00000000">
      <w:pPr>
        <w:numPr>
          <w:ilvl w:val="0"/>
          <w:numId w:val="12"/>
        </w:numPr>
      </w:pPr>
      <w:r>
        <w:rPr>
          <w:b/>
          <w:bCs/>
        </w:rPr>
        <w:t>AI-Agnostic Workflow:</w:t>
      </w:r>
      <w:r>
        <w:t xml:space="preserve"> The system reads any provided data. Suppose the user enters: Zn 0.5 ppm, B 0.2 ppm, and the crops are corn and soybeans. The system checks its thresholds: e.g. Zn critical ~0.8 ppm for corn – the given 0.5 is below, so Zn deficiency likely; Boron critical maybe ~0.5 ppm for most crops – 0.2 is below, but soy isn’t very boron-sensitive, still could benefit slightly. Sulfur often isn’t in a standard soil test (sometimes as sulfate); if not given, system might infer from soil type (sandy soils likely low). So it decides, say, Zn and S are worth recommending, Boron maybe if there’s a responsive crop. It prepares a data structure like {Zinc: “Low, recommend 5 kg/ha zinc sulfate”, Sulfur: “Likely low, recommend sulfate fertilizer or gypsum if not already applied”, Boron: “Marginal, only apply if growing boron-loving crops (e.g. canola) and at low rate”}. Without explicit AI, it’s just lookup and simple rules.</w:t>
      </w:r>
    </w:p>
    <w:p w14:paraId="1F9BBE12" w14:textId="77777777" w:rsidR="005E6DFD" w:rsidRDefault="00000000">
      <w:pPr>
        <w:numPr>
          <w:ilvl w:val="0"/>
          <w:numId w:val="12"/>
        </w:numPr>
      </w:pPr>
      <w:r>
        <w:rPr>
          <w:b/>
          <w:bCs/>
        </w:rPr>
        <w:t>AI-Agentic Workflow:</w:t>
      </w:r>
      <w:r>
        <w:t xml:space="preserve"> The agent will explain which micronutrients to supplement and why. For example: “Your soil tests (and crop conditions) suggest a couple of micronutrients could boost your yields. </w:t>
      </w:r>
      <w:r>
        <w:rPr>
          <w:b/>
          <w:bCs/>
        </w:rPr>
        <w:t>Zinc</w:t>
      </w:r>
      <w:r>
        <w:t xml:space="preserve"> stands out – your soil zinc level is 0.5 ppm, which is below the critical level for corn. Corn and many other cereals respond well to zinc when it’s deficient, so adding a zinc supplement (like zinc sulfate at planting) would likely help</w:t>
      </w:r>
      <w:hyperlink r:id="rId22" w:anchor=":~:text=decision%20has%20a%20direct%20impact,suitable%20crop%2C%20we%20propose%20a">
        <w:r>
          <w:rPr>
            <w:rStyle w:val="Hyperlink"/>
          </w:rPr>
          <w:t>[3]</w:t>
        </w:r>
      </w:hyperlink>
      <w:r>
        <w:t xml:space="preserve">. </w:t>
      </w:r>
      <w:r>
        <w:rPr>
          <w:b/>
          <w:bCs/>
        </w:rPr>
        <w:t>Sulfur</w:t>
      </w:r>
      <w:r>
        <w:t xml:space="preserve"> is another one – with higher yielding crops and less sulfur coming from the atmosphere these days, many fields benefit from sulfur, especially if you haven’t added any recently. You could include a sulfur-containing fertilizer (e.g. ammonium sulfate or gypsum) to provide that. </w:t>
      </w:r>
      <w:r>
        <w:rPr>
          <w:b/>
          <w:bCs/>
        </w:rPr>
        <w:t>Boron</w:t>
      </w:r>
      <w:r>
        <w:t xml:space="preserve"> in your soil is on the low side, but not all crops need much boron. If you plan to grow boron-demanding crops (like canola or alfalfa), a small boron application might be warranted; otherwise, you might skip it or do a small test strip, because too much boron can harm plants. Other micronutrients like iron, manganese, etc., don’t show obvious deficiencies in your data, so I wouldn’t focus on those unless you see specific symptoms. In summary, I’d prioritize zinc (for your corn) and consider sulfur; boron only with caution depending on the crop.” This answer names specific micros and gives context. The AI is careful to note toxicity risk and suggests a measured approach. If the user had no soil test, the agent might phrase it more as “Typically in your region, sulfur and zinc are the ones that often pay off. You could try those first.” The agent ensures the farmer understands the reasoning (nutrient’s role and deficiency evidence). It can also guide on how to apply (maybe in a follow-up if asked, like mentioning foliar vs soil application for micros). The language remains practical (not too chemical), possibly saying “nutrient” instead of “micronutrient” if that’s clearer.</w:t>
      </w:r>
    </w:p>
    <w:p w14:paraId="34D78AE3" w14:textId="77777777" w:rsidR="005E6DFD" w:rsidRDefault="00000000">
      <w:pPr>
        <w:pStyle w:val="Heading2"/>
      </w:pPr>
      <w:bookmarkStart w:id="14" w:name="Xb950b2608486c4a89410370105b4e59948c1258"/>
      <w:bookmarkEnd w:id="13"/>
      <w:r>
        <w:lastRenderedPageBreak/>
        <w:t>Question 12: How do I assess whether precision agriculture tools (drones, sensors, mapping) are worth the investment?</w:t>
      </w:r>
    </w:p>
    <w:p w14:paraId="4BF7F1D8" w14:textId="77777777" w:rsidR="005E6DFD" w:rsidRDefault="00000000">
      <w:pPr>
        <w:numPr>
          <w:ilvl w:val="0"/>
          <w:numId w:val="13"/>
        </w:numPr>
      </w:pPr>
      <w:r>
        <w:rPr>
          <w:b/>
          <w:bCs/>
        </w:rPr>
        <w:t>Information Sources:</w:t>
      </w:r>
      <w:r>
        <w:t xml:space="preserve"> To evaluate ROI (return on investment) of precision ag tools, one needs both cost data and potential benefit data. Public sources: ag economic analysis reports (e.g. USDA or university studies on yield increases or input savings from precision tech), GAO or extension documents summarizing benefits/challenges of precision ag</w:t>
      </w:r>
      <w:hyperlink r:id="rId23" w:anchor=":~:text=,runoff%20into%20soil%20and%20waterways">
        <w:r>
          <w:rPr>
            <w:rStyle w:val="Hyperlink"/>
          </w:rPr>
          <w:t>[13]</w:t>
        </w:r>
      </w:hyperlink>
      <w:hyperlink r:id="rId24" w:anchor=":~:text=%2A%20High%20up,between%20different%20precision%20agriculture%20technologies">
        <w:r>
          <w:rPr>
            <w:rStyle w:val="Hyperlink"/>
          </w:rPr>
          <w:t>[14]</w:t>
        </w:r>
      </w:hyperlink>
      <w:r>
        <w:t>. There are also case studies of farmers who adopted drones or sensors (sometimes published in farming magazines or research). Private sources: the farmer’s own farm data – such as current yield variability (if high variability, then precision tech might help more) and current input costs (precision tech could reduce these). Also, quotes or prices from vendors (drones, soil sensor systems costs) are needed to plug into an ROI calculation. Perhaps if the farmer has trial data (like they tested a drone service on a small area), that’s valuable input too.</w:t>
      </w:r>
    </w:p>
    <w:p w14:paraId="0205BAF9" w14:textId="77777777" w:rsidR="005E6DFD" w:rsidRDefault="00000000">
      <w:pPr>
        <w:numPr>
          <w:ilvl w:val="0"/>
          <w:numId w:val="13"/>
        </w:numPr>
      </w:pPr>
      <w:r>
        <w:rPr>
          <w:b/>
          <w:bCs/>
        </w:rPr>
        <w:t>Data Storage:</w:t>
      </w:r>
      <w:r>
        <w:t xml:space="preserve"> The system may maintain a knowledge base of typical costs of various precision ag components: e.g. a mid-range drone with NDVI camera costs $X, soil moisture sensor network for Y acres costs $Z, etc. It also stores typical benefits: e.g. “variable-rate technology can save ~10% fertilizer” or “drones can increase yield by spotting issues 2 weeks early”. These could be stored as ranges or scenarios. The farmer’s own field data should be stored to personalize – yield maps (if available), farm size, and current practices (if they already do some precision techniques manually). A model or formula for ROI might be stored: essentially, an economic calculation taking cost, benefit (in yield or savings), time horizon, etc., maybe in a small database or as part of code.</w:t>
      </w:r>
    </w:p>
    <w:p w14:paraId="30E28B38" w14:textId="77777777" w:rsidR="005E6DFD" w:rsidRDefault="00000000">
      <w:pPr>
        <w:numPr>
          <w:ilvl w:val="0"/>
          <w:numId w:val="13"/>
        </w:numPr>
      </w:pPr>
      <w:r>
        <w:rPr>
          <w:b/>
          <w:bCs/>
        </w:rPr>
        <w:t>User Inputs:</w:t>
      </w:r>
      <w:r>
        <w:t xml:space="preserve"> The user needs to provide context: what specific tools they are considering (drones for imaging, or soil moisture sensors, etc., or a whole precision suite). Also, farm specifics: number of acres, crops grown, current average yields and input costs. If the farmer has an idea of the price of the technology or a quote, that can be input. If not, the system can use typical costs for estimation. The user might also express their pain points (e.g. “I have irregular fields with varied soil, hoping sensors could optimize irrigation” or “I struggle with scouting crops for pests, considering a drone to help”). These help the system focus on the relevant benefit (water saving, pest early detection, etc.). The timeframe of interest might be input too (“I expect payoff in 2 years or I can invest for longer term”).</w:t>
      </w:r>
    </w:p>
    <w:p w14:paraId="7E03B5FD" w14:textId="77777777" w:rsidR="005E6DFD" w:rsidRDefault="00000000">
      <w:pPr>
        <w:numPr>
          <w:ilvl w:val="0"/>
          <w:numId w:val="13"/>
        </w:numPr>
      </w:pPr>
      <w:r>
        <w:rPr>
          <w:b/>
          <w:bCs/>
        </w:rPr>
        <w:t>Algorithms &amp; Reasoning:</w:t>
      </w:r>
      <w:r>
        <w:t xml:space="preserve"> The system will perform a cost-benefit analysis. Quantitatively, it can calculate ROI percentage or payback period. For example, if drones cost $5,000 and the expected benefit is a 5% yield increase on a 100 ha farm, how many years to recoup cost at current prices? The algorithm might do: benefit = (yield increase * crop price * area) + (input savings, if any). Compare benefit per year to annualized cost (or simply compute years to pay back = cost / annual benefit). If ROI is positive and payback is within a reasonable time (say 2-3 </w:t>
      </w:r>
      <w:r>
        <w:lastRenderedPageBreak/>
        <w:t>years), then it’s likely “worth it” – otherwise maybe not or only partially. The reasoning also includes qualitative factors: e.g. labor savings, improved data for decisions (hard to quantify but important). It might categorize the answer: “worth it if farm is large enough or variability is high, otherwise maybe not yet.” If the farm is small, the system might conclude the investment is harder to justify unless the tech is very cheap or there are external benefits (like regulatory compliance or personal interest in tech). There are known stats like only ~25% of farms use precision ag due to cost</w:t>
      </w:r>
      <w:hyperlink r:id="rId25" w:anchor=":~:text=applications%20and%20yield%20monitoring%2C%20have,USDA%29%20reporting">
        <w:r>
          <w:rPr>
            <w:rStyle w:val="Hyperlink"/>
          </w:rPr>
          <w:t>[15]</w:t>
        </w:r>
      </w:hyperlink>
      <w:r>
        <w:t>. The algorithm uses those as context: larger operations see more ROI typically</w:t>
      </w:r>
      <w:hyperlink r:id="rId26" w:anchor=":~:text=,runoff%20into%20soil%20and%20waterways">
        <w:r>
          <w:rPr>
            <w:rStyle w:val="Hyperlink"/>
          </w:rPr>
          <w:t>[13]</w:t>
        </w:r>
      </w:hyperlink>
      <w:r>
        <w:t>. It could also incorporate risk: for example, if the user is tech-savvy, they might utilize the tools better, improving ROI.</w:t>
      </w:r>
    </w:p>
    <w:p w14:paraId="6F69A929" w14:textId="77777777" w:rsidR="005E6DFD" w:rsidRDefault="00000000">
      <w:pPr>
        <w:numPr>
          <w:ilvl w:val="0"/>
          <w:numId w:val="13"/>
        </w:numPr>
      </w:pPr>
      <w:r>
        <w:rPr>
          <w:b/>
          <w:bCs/>
        </w:rPr>
        <w:t>GUI Elements:</w:t>
      </w:r>
      <w:r>
        <w:t xml:space="preserve"> The interface might feature an </w:t>
      </w:r>
      <w:r>
        <w:rPr>
          <w:b/>
          <w:bCs/>
        </w:rPr>
        <w:t>ROI calculator</w:t>
      </w:r>
      <w:r>
        <w:t xml:space="preserve"> style output. For instance, show a breakdown: “Drone costs: $5,000; Estimated annual benefit: $3,000 (via +2% yield and -10% pesticide use); Payback period: ~1.7 years; 5-year ROI: 150%.” This could be in a small table or infographic. If multiple tools are being assessed, maybe a comparative chart – e.g. sensors vs drone vs mapping software, each with their cost and benefit bars. A toggle or input field might let the user adjust assumptions (like change the yield increase % to see effect). The GUI may also present intangible benefits with icons (like an icon of an environment for reduced chemical runoff if precision avoids over-spraying, or a clock for time saved scouting). Since this is partly financial, maybe a simple graph showing net present value over years might be present for those interested. But it should also have a summary statement in plain language (not just numbers).</w:t>
      </w:r>
    </w:p>
    <w:p w14:paraId="438B8CA5" w14:textId="77777777" w:rsidR="005E6DFD" w:rsidRDefault="00000000">
      <w:pPr>
        <w:numPr>
          <w:ilvl w:val="0"/>
          <w:numId w:val="13"/>
        </w:numPr>
      </w:pPr>
      <w:r>
        <w:rPr>
          <w:b/>
          <w:bCs/>
        </w:rPr>
        <w:t>AI-Agnostic Workflow:</w:t>
      </w:r>
      <w:r>
        <w:t xml:space="preserve"> The system collects the inputs (farm size, crops, etc.). It retrieves known data for benefits: e.g., drones can catch stress early, which might increase yields by X% according to studies; sensors can cut water by Y% which saves $Z. It then crunches the numbers using straightforward formulas. For example, if crop yield is 4 tons/ha and price $200/ton, 2% yield increase is 0.08 ton*200 = $16/ha benefit; on 100 ha that’s $1600/year. It would do similar for input savings. Add them up, compare to cost. It then creates a recommendation: maybe one of categories like “High ROI”, “Moderate ROI”, “Uncertain ROI” based on results. It also might consider qualitative factors in a rule sense: </w:t>
      </w:r>
      <w:r>
        <w:rPr>
          <w:rStyle w:val="VerbatimChar"/>
        </w:rPr>
        <w:t>if farm_size &lt; 10ha then ROI likely low for owning a drone, consider hiring service instead</w:t>
      </w:r>
      <w:r>
        <w:t>. So it might actually suggest alternatives (like using a drone service or renting equipment rather than purchase, which could be in its knowledge base). This all gets compiled into a result dataset for output.</w:t>
      </w:r>
    </w:p>
    <w:p w14:paraId="5B9F6E6E" w14:textId="77777777" w:rsidR="005E6DFD" w:rsidRDefault="00000000">
      <w:pPr>
        <w:numPr>
          <w:ilvl w:val="0"/>
          <w:numId w:val="13"/>
        </w:numPr>
      </w:pPr>
      <w:r>
        <w:rPr>
          <w:b/>
          <w:bCs/>
        </w:rPr>
        <w:t>AI-Agentic Workflow:</w:t>
      </w:r>
      <w:r>
        <w:t xml:space="preserve"> The AI agent provides a nuanced answer. For example: “</w:t>
      </w:r>
      <w:r>
        <w:rPr>
          <w:b/>
          <w:bCs/>
        </w:rPr>
        <w:t>Assessment:</w:t>
      </w:r>
      <w:r>
        <w:t xml:space="preserve"> For your 250-acre farm, investing in precision ag tools like a drone and soil moisture sensors appears to be </w:t>
      </w:r>
      <w:r>
        <w:rPr>
          <w:b/>
          <w:bCs/>
        </w:rPr>
        <w:t>worth it</w:t>
      </w:r>
      <w:r>
        <w:t xml:space="preserve"> in the mid-to-long term. Here’s why: The drone (approx. $5,000 cost) could increase your yields by helping you spot issues early and apply treatments only where needed. Even a modest yield uptick of 3% in your corn and wheat fields would add roughly $8,000 to your revenue yearly (given current prices), more than paying off the drone in the first year. Additionally, </w:t>
      </w:r>
      <w:r>
        <w:lastRenderedPageBreak/>
        <w:t>better targeting of pesticides and fertilizer could save you around 5-10% on those inputs, perhaps a couple thousand dollars more saved</w:t>
      </w:r>
      <w:hyperlink r:id="rId27" w:anchor=":~:text=,runoff%20into%20soil%20and%20waterways">
        <w:r>
          <w:rPr>
            <w:rStyle w:val="Hyperlink"/>
          </w:rPr>
          <w:t>[13]</w:t>
        </w:r>
      </w:hyperlink>
      <w:r>
        <w:t xml:space="preserve">. Soil moisture sensors (around $2,000 for a set) could cut water usage by, say, 15%, lowering your irrigation costs and preventing yield loss from over- or under-watering. The gains might be smaller per year, but over 2-3 years, the sensors would pay for themselves while also benefiting your soil. </w:t>
      </w:r>
      <w:r>
        <w:rPr>
          <w:b/>
          <w:bCs/>
        </w:rPr>
        <w:t>Caveats:</w:t>
      </w:r>
      <w:r>
        <w:t xml:space="preserve"> The true benefit depends on using the data effectively – you or your advisors will need to act on the insights these tools provide. Also, upfront costs are high, and some farmers find the tech challenging to integrate (noted challenges include initial cost and data management</w:t>
      </w:r>
      <w:hyperlink r:id="rId28" w:anchor=":~:text=%2A%20High%20up,between%20different%20precision%20agriculture%20technologies">
        <w:r>
          <w:rPr>
            <w:rStyle w:val="Hyperlink"/>
          </w:rPr>
          <w:t>[14]</w:t>
        </w:r>
      </w:hyperlink>
      <w:r>
        <w:t xml:space="preserve">). For a smaller farm, these investments are harder to justify, but at 250 acres, you have enough scale to see real returns. Alternatively, if you’re unsure, you could start with a </w:t>
      </w:r>
      <w:r>
        <w:rPr>
          <w:b/>
          <w:bCs/>
        </w:rPr>
        <w:t>drone scouting service</w:t>
      </w:r>
      <w:r>
        <w:t xml:space="preserve"> (pay per use) or a </w:t>
      </w:r>
      <w:r>
        <w:rPr>
          <w:b/>
          <w:bCs/>
        </w:rPr>
        <w:t>trial</w:t>
      </w:r>
      <w:r>
        <w:t xml:space="preserve"> on a portion of your land to gauge results before fully investing. Overall, if you’re prepared to learn the technology or have support to use it, the numbers suggest it’s a good investment for you.” This answer uses the calculations (though not showing the raw math to the user, it narrates the outcome). It addresses both tangible ROI and acknowledges intangible factors and challenges. The agent thus helps the farmer make an informed decision rather than just spitting out a number. It’s personalized (mentions farm size, crops) and balanced.</w:t>
      </w:r>
    </w:p>
    <w:p w14:paraId="0E5C5FA9" w14:textId="77777777" w:rsidR="005E6DFD" w:rsidRDefault="00000000">
      <w:pPr>
        <w:pStyle w:val="Heading2"/>
      </w:pPr>
      <w:bookmarkStart w:id="15" w:name="X1885a7ff1f66c9f7c58e7cbe365b4df1a9620b9"/>
      <w:bookmarkEnd w:id="14"/>
      <w:r>
        <w:t>Question 13: What practices will help conserve soil moisture and reduce drought stress?</w:t>
      </w:r>
    </w:p>
    <w:p w14:paraId="08CE86E0" w14:textId="77777777" w:rsidR="005E6DFD" w:rsidRDefault="00000000">
      <w:pPr>
        <w:numPr>
          <w:ilvl w:val="0"/>
          <w:numId w:val="14"/>
        </w:numPr>
      </w:pPr>
      <w:r>
        <w:rPr>
          <w:b/>
          <w:bCs/>
        </w:rPr>
        <w:t>Information Sources:</w:t>
      </w:r>
      <w:r>
        <w:t xml:space="preserve"> Sources for moisture conservation practices include agricultural extension bulletins on drought management, soil science textbooks on water retention, and possibly climate data. Public info: NRCS or FAO guidelines on soil moisture conservation (e.g. mulching, conservation tillage, etc.), and research on drought-resilient practices. Also, climate records or drought frequency data for the region (to contextualize the need). If available, remote sensing data of the farm (like soil moisture maps or NDVI during dry spells) can indicate current performance. Private sources: the farmer’s own irrigation records (if any), soil type data (sandy soils lose moisture faster than clay; soil data from a survey can inform this), and any current practices (like do they already use mulches or no-till). Yield history in drought vs normal years can highlight how much improvement is needed.</w:t>
      </w:r>
    </w:p>
    <w:p w14:paraId="761906DB" w14:textId="77777777" w:rsidR="005E6DFD" w:rsidRDefault="00000000">
      <w:pPr>
        <w:numPr>
          <w:ilvl w:val="0"/>
          <w:numId w:val="14"/>
        </w:numPr>
      </w:pPr>
      <w:r>
        <w:rPr>
          <w:b/>
          <w:bCs/>
        </w:rPr>
        <w:t>Data Storage:</w:t>
      </w:r>
      <w:r>
        <w:t xml:space="preserve"> The system might store the farm’s soil type and water holding capacity (which can often be estimated from soil texture data). A knowledge base of conservation practices is stored, possibly tagged by climate type (e.g. “mulching – effective in vegetable/small-scale, not as common in broadacre” or “no-till – improves moisture in semi-arid areas”). It could also have a list of drought-tolerant crop varieties if needed. If the farm has any IoT soil moisture sensors, their data might be stored to identify how quickly soil dries currently. Past weather data (rainfall) for the farm’s region could be stored or accessed to gauge drought intensity.</w:t>
      </w:r>
    </w:p>
    <w:p w14:paraId="3928E457" w14:textId="77777777" w:rsidR="005E6DFD" w:rsidRDefault="00000000">
      <w:pPr>
        <w:numPr>
          <w:ilvl w:val="0"/>
          <w:numId w:val="14"/>
        </w:numPr>
      </w:pPr>
      <w:r>
        <w:rPr>
          <w:b/>
          <w:bCs/>
        </w:rPr>
        <w:lastRenderedPageBreak/>
        <w:t>User Inputs:</w:t>
      </w:r>
      <w:r>
        <w:t xml:space="preserve"> The user might describe their current situation: “I rely on rainfall (no irrigation) and last year’s drought hit my yields hard, what can I do?” or “I have some irrigation but water is limited.” They should input their soil type if they know it (or the system can get it from location). They might specify if they practice tillage or no-till, if they use cover crops, residue management, etc. If they have livestock, using manure or crop residue differently might be an option. They could also mention if wind erosion is an issue (wind can dry soil faster, so windbreaks help). Essentially, the more context on current management, the better the recommendations can be tailored (so the system doesn’t suggest something they already do). Also, farm size or crop type can matter (mulching with straw is feasible in a garden or small farm, but on 1000 acres, likely not, so scale matters as input).</w:t>
      </w:r>
    </w:p>
    <w:p w14:paraId="70CC9CEB" w14:textId="77777777" w:rsidR="005E6DFD" w:rsidRDefault="00000000">
      <w:pPr>
        <w:numPr>
          <w:ilvl w:val="0"/>
          <w:numId w:val="14"/>
        </w:numPr>
      </w:pPr>
      <w:r>
        <w:rPr>
          <w:b/>
          <w:bCs/>
        </w:rPr>
        <w:t>Algorithms &amp; Reasoning:</w:t>
      </w:r>
      <w:r>
        <w:t xml:space="preserve"> The system will match relevant soil moisture conservation practices to the farmer’s context. It’s largely rule-based: for example, if the farmer currently tills the soil, one immediate practice is to reduce tillage (since no-till keeps residue and reduces evaporation). If they have no cover, suggest cover cropping or keeping residues. If the climate has a long dry season, suggest water harvesting techniques or drought-tolerant crop varieties. The algorithm may also prioritize practices by impact: e.g. in many cases, switching to no-till and adding cover crops greatly increase soil’s water retention</w:t>
      </w:r>
      <w:hyperlink r:id="rId29" w:anchor=":~:text=Advisory,videos%20to%20deliver%20tailored%20assistance">
        <w:r>
          <w:rPr>
            <w:rStyle w:val="Hyperlink"/>
          </w:rPr>
          <w:t>[16]</w:t>
        </w:r>
      </w:hyperlink>
      <w:hyperlink r:id="rId30" w:anchor=":~:text=best%20practices%20or%20problems%20faced,questions%2C%20with%20their%20informed%20consent">
        <w:r>
          <w:rPr>
            <w:rStyle w:val="Hyperlink"/>
          </w:rPr>
          <w:t>[17]</w:t>
        </w:r>
      </w:hyperlink>
      <w:r>
        <w:t>. Mulching (covering soil with organic matter) is extremely effective for moisture in small-scale or certain crops. Windbreaks or shelterbelts reduce desiccation by wind. Even contour farming or terracing can help slow runoff and let water soak in. The reasoning might consider soil type: sandy soil loses water quick, so adding organic matter is key; clay holds water but when dry can crack, so prevent drying out with cover, etc. The algorithm doesn’t need numeric computation, more a checklist and matching: if not no-till, recommend that; if already no-till, maybe they should focus on cover crops or mulches; if they irrigate, advise scheduling or drip irrigation to be efficient. Essentially produce a list of practices.</w:t>
      </w:r>
    </w:p>
    <w:p w14:paraId="74ACCFDD" w14:textId="77777777" w:rsidR="005E6DFD" w:rsidRDefault="00000000">
      <w:pPr>
        <w:numPr>
          <w:ilvl w:val="0"/>
          <w:numId w:val="14"/>
        </w:numPr>
      </w:pPr>
      <w:r>
        <w:rPr>
          <w:b/>
          <w:bCs/>
        </w:rPr>
        <w:t>GUI Elements:</w:t>
      </w:r>
      <w:r>
        <w:t xml:space="preserve"> The recommendations can be shown as a list of practices with maybe icons (e.g. a no-till icon showing residue, a mulch icon, a cover crop icon). Each practice could have a short description or even an estimated effectiveness (like “No-till: can improve soil moisture by 10-15% by reducing evaporation”). If the system has the ability, an interactive element could be a “soil water budget” graph – e.g. with current practice vs improved practice scenario, showing soil moisture over time in a simulated drought. But that might be complex; instead, maybe a simple before/after illustration (e.g. an image of bare soil cracking vs soil covered in residue staying moist). The interface should emphasize actionable steps, so possibly checkboxes for “Adopt no-till”, “Add mulch/cover crop”, etc., which the farmer can tick as “will try” (if integrated with a farm planning tool). If the user provided soil type, the GUI might mention it (“Your soil is sandy loam – it can’t hold water for long, so adding organic matter will help it retain moisture”).</w:t>
      </w:r>
    </w:p>
    <w:p w14:paraId="24AF5217" w14:textId="77777777" w:rsidR="005E6DFD" w:rsidRDefault="00000000">
      <w:pPr>
        <w:numPr>
          <w:ilvl w:val="0"/>
          <w:numId w:val="14"/>
        </w:numPr>
      </w:pPr>
      <w:r>
        <w:rPr>
          <w:b/>
          <w:bCs/>
        </w:rPr>
        <w:lastRenderedPageBreak/>
        <w:t>AI-Agnostic Workflow:</w:t>
      </w:r>
      <w:r>
        <w:t xml:space="preserve"> The system gathers the key facts: climate (likely dry spells present), soil type, current practices. It goes through a decision tree or rules: e.g. </w:t>
      </w:r>
      <w:r>
        <w:rPr>
          <w:rStyle w:val="VerbatimChar"/>
        </w:rPr>
        <w:t>if tillage == conventional =&gt; include "reduce tillage" recommendation</w:t>
      </w:r>
      <w:r>
        <w:t xml:space="preserve">. </w:t>
      </w:r>
      <w:r>
        <w:rPr>
          <w:rStyle w:val="VerbatimChar"/>
        </w:rPr>
        <w:t>if no cover crop =&gt; include "use cover crops or residue mulch"</w:t>
      </w:r>
      <w:r>
        <w:t xml:space="preserve">. </w:t>
      </w:r>
      <w:r>
        <w:rPr>
          <w:rStyle w:val="VerbatimChar"/>
        </w:rPr>
        <w:t>if high wind area =&gt; include "plant windbreaks"</w:t>
      </w:r>
      <w:r>
        <w:t xml:space="preserve">. </w:t>
      </w:r>
      <w:r>
        <w:rPr>
          <w:rStyle w:val="VerbatimChar"/>
        </w:rPr>
        <w:t>if irrigation available but limited =&gt; include "drip irrigation or irrigation scheduling"</w:t>
      </w:r>
      <w:r>
        <w:t>. It compiles these into a set. Perhaps it sorts them by ease or cost. It might also cross-verify against any known constraints (like if the user is already no-till, skip that one). The output is essentially a list of recommended practices each tied to the reason (e.g. 'no-till' reason: preserves soil structure and residue to reduce evaporation).</w:t>
      </w:r>
    </w:p>
    <w:p w14:paraId="74ECF91F" w14:textId="77777777" w:rsidR="005E6DFD" w:rsidRDefault="00000000">
      <w:pPr>
        <w:numPr>
          <w:ilvl w:val="0"/>
          <w:numId w:val="14"/>
        </w:numPr>
      </w:pPr>
      <w:r>
        <w:rPr>
          <w:b/>
          <w:bCs/>
        </w:rPr>
        <w:t>AI-Agentic Workflow:</w:t>
      </w:r>
      <w:r>
        <w:t xml:space="preserve"> The AI agent will give a cohesive answer describing the practices. For example: “To conserve soil moisture and reduce drought stress on your farm, consider adopting a combination of soil management practices that keep water in the ground longer. </w:t>
      </w:r>
      <w:r>
        <w:rPr>
          <w:b/>
          <w:bCs/>
        </w:rPr>
        <w:t>First</w:t>
      </w:r>
      <w:r>
        <w:t xml:space="preserve">, if you are currently tilling your fields, transitioning to </w:t>
      </w:r>
      <w:r>
        <w:rPr>
          <w:b/>
          <w:bCs/>
        </w:rPr>
        <w:t>no-till or reduced tillage</w:t>
      </w:r>
      <w:r>
        <w:t xml:space="preserve"> can significantly help. No-till farming leaves crop residues on the surface, which shades the soil and reduces evaporation, and it also improves soil structure so it can hold more water. </w:t>
      </w:r>
      <w:r>
        <w:rPr>
          <w:b/>
          <w:bCs/>
        </w:rPr>
        <w:t>Second</w:t>
      </w:r>
      <w:r>
        <w:t xml:space="preserve">, use </w:t>
      </w:r>
      <w:r>
        <w:rPr>
          <w:b/>
          <w:bCs/>
        </w:rPr>
        <w:t>cover crops or mulch</w:t>
      </w:r>
      <w:r>
        <w:t xml:space="preserve"> to cover bare soil. A living cover crop (or even a layer of straw mulch) acts like a protective blanket – it prevents the sun and wind from drying out the soil and adds organic matter, which increases water retention. Farmers who keep their soil covered often see higher moisture in the root zone during dry spells. </w:t>
      </w:r>
      <w:r>
        <w:rPr>
          <w:b/>
          <w:bCs/>
        </w:rPr>
        <w:t>Third</w:t>
      </w:r>
      <w:r>
        <w:t xml:space="preserve">, if wind is a factor in your area, planting </w:t>
      </w:r>
      <w:r>
        <w:rPr>
          <w:b/>
          <w:bCs/>
        </w:rPr>
        <w:t>windbreaks (tree lines or hedges)</w:t>
      </w:r>
      <w:r>
        <w:t xml:space="preserve"> can slow the wind over your fields and reduce moisture losses. </w:t>
      </w:r>
      <w:r>
        <w:rPr>
          <w:b/>
          <w:bCs/>
        </w:rPr>
        <w:t>Additionally</w:t>
      </w:r>
      <w:r>
        <w:t xml:space="preserve">, improve your soil’s organic matter by adding compost or manure if available – organic-rich soils can hold water like a sponge. If you have the ability to irrigate even a little, consider </w:t>
      </w:r>
      <w:r>
        <w:rPr>
          <w:b/>
          <w:bCs/>
        </w:rPr>
        <w:t>drip irrigation</w:t>
      </w:r>
      <w:r>
        <w:t xml:space="preserve"> rather than sprinkler, as it uses water more efficiently and targets it to the roots, reducing evaporation. Finally, choose crop varieties that are </w:t>
      </w:r>
      <w:r>
        <w:rPr>
          <w:b/>
          <w:bCs/>
        </w:rPr>
        <w:t>drought-tolerant</w:t>
      </w:r>
      <w:r>
        <w:t xml:space="preserve"> or adjust planting dates to avoid peak drought periods based on your local climate data. By implementing these practices – keeping soil covered, reducing disturbance, and enhancing soil organic content – your soil will retain much more moisture, and your crops will withstand drought stress better.” The agent here enumerated several key practices in a logical flow. It explains why each one helps (so the farmer is convinced of the mechanism, not just told what to do). It also tailors the advice to an extent (mentioning wind if relevant, irrigation method, etc., depending on input). The answer is encouraging and actionable.</w:t>
      </w:r>
    </w:p>
    <w:p w14:paraId="421E0004" w14:textId="77777777" w:rsidR="005E6DFD" w:rsidRDefault="00000000">
      <w:pPr>
        <w:pStyle w:val="Heading2"/>
      </w:pPr>
      <w:bookmarkStart w:id="16" w:name="X85dc1b4654d9ffc7df46cabe55a3758b81bab45"/>
      <w:bookmarkEnd w:id="15"/>
      <w:r>
        <w:t>Question 14: How can I detect early signs of crop nutrient deficiencies or toxicities?</w:t>
      </w:r>
    </w:p>
    <w:p w14:paraId="13F3668F" w14:textId="77777777" w:rsidR="005E6DFD" w:rsidRDefault="00000000">
      <w:pPr>
        <w:numPr>
          <w:ilvl w:val="0"/>
          <w:numId w:val="15"/>
        </w:numPr>
      </w:pPr>
      <w:r>
        <w:rPr>
          <w:b/>
          <w:bCs/>
        </w:rPr>
        <w:t>Information Sources:</w:t>
      </w:r>
      <w:r>
        <w:t xml:space="preserve"> Early detection can be done via visual scouting, remote sensing, and sometimes lab tests. Public sources: plant pathology and crop nutrition guides that list symptoms of various nutrient deficiencies (color changes in </w:t>
      </w:r>
      <w:r>
        <w:lastRenderedPageBreak/>
        <w:t>leaves, pattern of symptoms, etc.), and research on spectral signatures of nutrient stress. There are known nutrient deficiency field guides (often by universities or fertilizer companies) describing what to look for in plants. Remote sensing data, if accessible (drone or satellite imagery), can indicate stress before it's visible – for example, vegetation indices like NDVI or specific band ratios for certain deficiencies (like a red-edge index dropping with nitrogen deficiency). Private sources: the farmer’s own keen observations in the field, or photographs of crops. IoT sensor data like leaf color sensors or SPAD chlorophyll meters also count if the farmer uses those. Tissue testing results (taking a leaf sample and sending to lab) is a more formal way to detect issues early and could be an input if the user has those.</w:t>
      </w:r>
    </w:p>
    <w:p w14:paraId="7BB22BE6" w14:textId="77777777" w:rsidR="005E6DFD" w:rsidRDefault="00000000">
      <w:pPr>
        <w:numPr>
          <w:ilvl w:val="0"/>
          <w:numId w:val="15"/>
        </w:numPr>
      </w:pPr>
      <w:r>
        <w:rPr>
          <w:b/>
          <w:bCs/>
        </w:rPr>
        <w:t>Data Storage:</w:t>
      </w:r>
      <w:r>
        <w:t xml:space="preserve"> The system could have a library of nutrient deficiency </w:t>
      </w:r>
      <w:r>
        <w:rPr>
          <w:b/>
          <w:bCs/>
        </w:rPr>
        <w:t>symptoms</w:t>
      </w:r>
      <w:r>
        <w:t xml:space="preserve"> (a dataset mapping nutrients to visual symptoms and perhaps images). This might be stored as a reference that an AI vision model could use if an image is provided. If remote sensing is integrated, the system might store recent satellite imagery or drone captures for the farm (or be able to fetch on demand) and processed index values. A vector database might store known cases (images with labels) for similarity search if using an AI to identify issues from an image. If the farmer has done tissue tests at certain crop stages, storing those results allows the system to catch trends (e.g. dropping nutrient levels). Additionally, thresholds for what is considered deficient in a tissue test for each crop could be stored.</w:t>
      </w:r>
    </w:p>
    <w:p w14:paraId="7D4B2058" w14:textId="77777777" w:rsidR="005E6DFD" w:rsidRDefault="00000000">
      <w:pPr>
        <w:numPr>
          <w:ilvl w:val="0"/>
          <w:numId w:val="15"/>
        </w:numPr>
      </w:pPr>
      <w:r>
        <w:rPr>
          <w:b/>
          <w:bCs/>
        </w:rPr>
        <w:t>User Inputs:</w:t>
      </w:r>
      <w:r>
        <w:t xml:space="preserve"> The user might upload </w:t>
      </w:r>
      <w:r>
        <w:rPr>
          <w:b/>
          <w:bCs/>
        </w:rPr>
        <w:t>photos</w:t>
      </w:r>
      <w:r>
        <w:t xml:space="preserve"> of their crop or describe symptoms (“corn leaves are yellowing at the midrib on older leaves”). They might also specify the crop and growth stage because symptom interpretation depends on those. If the user has drones, perhaps they can input an aerial image or the system might be linked. Alternatively, the user could ask generally how to detect early signs, in which case the answer will be more generic (tools and methods available). The user could also provide any sensor readings or anecdotal clues (like “plants are shorter than expected” or “there are purple edges on leaves”). If concerned about toxicities, they might mention recent over-fertilization or suspected contamination. The system might prompt for images if not given, since visual data is powerful here.</w:t>
      </w:r>
    </w:p>
    <w:p w14:paraId="4624D1AB" w14:textId="77777777" w:rsidR="005E6DFD" w:rsidRDefault="00000000">
      <w:pPr>
        <w:numPr>
          <w:ilvl w:val="0"/>
          <w:numId w:val="15"/>
        </w:numPr>
      </w:pPr>
      <w:r>
        <w:rPr>
          <w:b/>
          <w:bCs/>
        </w:rPr>
        <w:t>Algorithms &amp; Reasoning:</w:t>
      </w:r>
      <w:r>
        <w:t xml:space="preserve"> If images are provided, a </w:t>
      </w:r>
      <w:r>
        <w:rPr>
          <w:b/>
          <w:bCs/>
        </w:rPr>
        <w:t>computer vision algorithm</w:t>
      </w:r>
      <w:r>
        <w:t xml:space="preserve"> (possibly a trained CNN model) can analyze the leaves for patterns typical of certain deficiencies (for instance, nitrogen deficiency often shows v-shaped yellowing on older maize leaves; phosphorus deficiency might show purple tinges, etc.). Such models exist and can detect N, P, K deficiencies from images with good accuracy</w:t>
      </w:r>
      <w:hyperlink r:id="rId31" w:anchor=":~:text=Rapid%20detection%20of%20soybean%20nutrient,potassium%20deficiencies%20in%20soybean">
        <w:r>
          <w:rPr>
            <w:rStyle w:val="Hyperlink"/>
          </w:rPr>
          <w:t>[18]</w:t>
        </w:r>
      </w:hyperlink>
      <w:r>
        <w:t xml:space="preserve">. If no image, the system uses the described symptoms via an expert system: match keywords to nutrient issues. For example, “yellowing older leaves” -&gt; likely N; “yellowing young leaves” -&gt; maybe sulfur or iron, etc. If remote sensing data is available, algorithms can look for anomalies in greenness or specific index thresholds. The system will reason about timing too: early in the season vs late (some deficiencies show at certain times). For toxicity (excess), it might look at whether fertilizer was over-applied or if soil tests show extremely high nutrient </w:t>
      </w:r>
      <w:r>
        <w:lastRenderedPageBreak/>
        <w:t>levels; symptoms of toxicity (burnt leaf edges for too much fertilizer salt, etc.) are also in the symptom library. Essentially, the reasoning tries to identify the most likely nutrient issue early enough. It may also consider common regional deficiencies as context. The output is an identification (or a short list of suspects if uncertain) and suggestion to confirm via tissue testing if possible.</w:t>
      </w:r>
    </w:p>
    <w:p w14:paraId="0D8C7726" w14:textId="77777777" w:rsidR="005E6DFD" w:rsidRDefault="00000000">
      <w:pPr>
        <w:numPr>
          <w:ilvl w:val="0"/>
          <w:numId w:val="15"/>
        </w:numPr>
      </w:pPr>
      <w:r>
        <w:rPr>
          <w:b/>
          <w:bCs/>
        </w:rPr>
        <w:t>GUI Elements:</w:t>
      </w:r>
      <w:r>
        <w:t xml:space="preserve"> If analyzing an image, the GUI could highlight parts of the image – e.g. mark the leaves that show deficiency and possibly label them “nitrogen deficiency suspected”. If multiple possibilities, maybe question marks or a list of possible issues. The interface might have a drop-down to select crop and then a gallery of deficiency images for comparison, letting the user self-compare. A live camera feed (if on mobile) could even allow scanning leaves on-site (that’s advanced, but possible with on-device models). For textual symptom input, the GUI could present the result as “Likely issue: Nitrogen deficiency” with an icon of N and maybe a small image of a typical N deficient leaf for visual confirmation. It might also have a button “What to do next” leading to recommendations (which connects to Q2 or Q18 about addressing it). Since early detection is key, the interface might also allow setting up alerts – if integrated with remote sensing, maybe show a map of the field with any areas showing stress. But simplest is an image and output interface.</w:t>
      </w:r>
    </w:p>
    <w:p w14:paraId="60C3A11A" w14:textId="77777777" w:rsidR="005E6DFD" w:rsidRDefault="00000000">
      <w:pPr>
        <w:numPr>
          <w:ilvl w:val="0"/>
          <w:numId w:val="15"/>
        </w:numPr>
      </w:pPr>
      <w:r>
        <w:rPr>
          <w:b/>
          <w:bCs/>
        </w:rPr>
        <w:t>AI-Agnostic Workflow:</w:t>
      </w:r>
      <w:r>
        <w:t xml:space="preserve"> Without AI, if image analysis is not AI-driven, the system could rely on user descriptions and a decision tree of symptoms. It would parse the text (via some keyword matching): e.g. "yellow", "older leaves" triggers certain branches. It might ask follow-up questions if multiple nutrients fit: “Are the leaf veins green while the rest is yellow? (Y/N)” to differentiate between, say, iron and nitrogen chlorosis. It then determines the likely deficiency. If the user provided numeric data (like a handheld meter reading or partial tissue test), it uses that to identify deficiency (e.g. corn leaf tissue N &lt; X% indicates N deficiency). All logic here is classic expert system style.</w:t>
      </w:r>
    </w:p>
    <w:p w14:paraId="4C085A68" w14:textId="77777777" w:rsidR="005E6DFD" w:rsidRDefault="00000000">
      <w:pPr>
        <w:numPr>
          <w:ilvl w:val="0"/>
          <w:numId w:val="15"/>
        </w:numPr>
      </w:pPr>
      <w:r>
        <w:rPr>
          <w:b/>
          <w:bCs/>
        </w:rPr>
        <w:t>AI-Agentic Workflow:</w:t>
      </w:r>
      <w:r>
        <w:t xml:space="preserve"> If the system has to analyze an image, that would likely involve an AI model (CNN) – we can consider that the AI-agnostic part or agentic part, but since this is specifically about the answer explanation, let's say after identification, the AI agent explains. Example answer: “</w:t>
      </w:r>
      <w:r>
        <w:rPr>
          <w:b/>
          <w:bCs/>
        </w:rPr>
        <w:t>Early Detection:</w:t>
      </w:r>
      <w:r>
        <w:t xml:space="preserve"> To catch nutrient problems early, you can use a combination of </w:t>
      </w:r>
      <w:r>
        <w:rPr>
          <w:b/>
          <w:bCs/>
        </w:rPr>
        <w:t>visual checks</w:t>
      </w:r>
      <w:r>
        <w:t xml:space="preserve"> and </w:t>
      </w:r>
      <w:r>
        <w:rPr>
          <w:b/>
          <w:bCs/>
        </w:rPr>
        <w:t>technology</w:t>
      </w:r>
      <w:r>
        <w:t>. Visually, watch for telltale signs: for instance, your description/photo shows the corn’s lower leaves turning pale yellow from the tip inward – that’s a classic early sign of nitrogen deficiency</w:t>
      </w:r>
      <w:hyperlink r:id="rId32" w:anchor=":~:text=Tissue%20Testing">
        <w:r>
          <w:rPr>
            <w:rStyle w:val="Hyperlink"/>
          </w:rPr>
          <w:t>[19]</w:t>
        </w:r>
      </w:hyperlink>
      <w:r>
        <w:t xml:space="preserve">. This usually appears first on older leaves because the plant moves nitrogen to new growth. A phosphorus shortage early on might show up as purple tints on leaves, while potassium deficiency often causes browning on edges of older leaves. These subtle color changes precede major stunting, so noticing them now lets you take action. You mentioned some leaves with scorched-looking edges – that could actually be fertilizer burn (too high salt concentration) if it occurred after a heavy application, which is a toxicity sign. </w:t>
      </w:r>
      <w:r>
        <w:lastRenderedPageBreak/>
        <w:t xml:space="preserve">Aside from looking at the plants, tools like </w:t>
      </w:r>
      <w:r>
        <w:rPr>
          <w:b/>
          <w:bCs/>
        </w:rPr>
        <w:t>leaf tissue tests</w:t>
      </w:r>
      <w:r>
        <w:t xml:space="preserve"> can detect hidden nutrient issues before symptoms fully appear – for example, you can send small leaf samples to a lab to measure nutrient levels and catch deficiencies early</w:t>
      </w:r>
      <w:hyperlink r:id="rId33" w:anchor=":~:text=Tissue%20testing%20is%20a%20complementary,calcium%2C%20magnesium%2C%20sulfur%2C%20and%20micronutrients">
        <w:r>
          <w:rPr>
            <w:rStyle w:val="Hyperlink"/>
          </w:rPr>
          <w:t>[20]</w:t>
        </w:r>
      </w:hyperlink>
      <w:r>
        <w:t xml:space="preserve">. </w:t>
      </w:r>
      <w:r>
        <w:rPr>
          <w:b/>
          <w:bCs/>
        </w:rPr>
        <w:t>Remote sensing</w:t>
      </w:r>
      <w:r>
        <w:t xml:space="preserve"> is another powerful tool: drone or satellite imagery can pick up slight color or infrared differences in the crop canopy, indicating stress patches days or weeks before you’d notice with the naked eye</w:t>
      </w:r>
      <w:hyperlink r:id="rId34" w:anchor=":~:text=Remote%20sensing%20technology%20has%20revolutionized,potential%20diseases%2C%20and%20waterlogging%20issues">
        <w:r>
          <w:rPr>
            <w:rStyle w:val="Hyperlink"/>
          </w:rPr>
          <w:t>[21]</w:t>
        </w:r>
      </w:hyperlink>
      <w:r>
        <w:t>. Some farmers use handheld devices (like a chlorophyll meter) that instantly gauge if a plant is underfed. In summary, regularly scout your crops for unusual color patterns or poor growth, and consider using tissue tests or imaging technology for an early warning system. By doing so, you’ll spot nutrient deficiencies or toxicities in time to correct them – preventing minor symptoms from becoming major yield losses.” The AI agent’s response covers both how to detect (the question’s main focus) and gives examples relative to what the farmer might be seeing. It references known indicators and tools. It’s comprehensive: visual cues, lab tests, and high-tech options. It assures the farmer of what to look for and suggests confirming suspicious signs with tests.</w:t>
      </w:r>
    </w:p>
    <w:p w14:paraId="77811A33" w14:textId="77777777" w:rsidR="005E6DFD" w:rsidRDefault="00000000">
      <w:pPr>
        <w:pStyle w:val="Heading2"/>
      </w:pPr>
      <w:bookmarkStart w:id="17" w:name="X19217aa1fe2233bfa5f14d9e869504d54664e49"/>
      <w:bookmarkEnd w:id="16"/>
      <w:r>
        <w:t>Question 15: Should I adopt no-till or reduced-till practices to maintain soil health?</w:t>
      </w:r>
    </w:p>
    <w:p w14:paraId="2ED70F3D" w14:textId="77777777" w:rsidR="005E6DFD" w:rsidRDefault="00000000">
      <w:pPr>
        <w:numPr>
          <w:ilvl w:val="0"/>
          <w:numId w:val="16"/>
        </w:numPr>
      </w:pPr>
      <w:r>
        <w:rPr>
          <w:b/>
          <w:bCs/>
        </w:rPr>
        <w:t>Information Sources:</w:t>
      </w:r>
      <w:r>
        <w:t xml:space="preserve"> The question of no-till is well covered by research on soil health. Public sources: long-term agricultural research station results comparing till vs no-till (showing impacts on soil organic matter, erosion, moisture, etc.), NRCS or FAO materials on conservation agriculture. Also, extension case studies of farmers who switched to no-till and outcomes. Possibly data on yields under no-till vs till in the region (some places no-till yields equal or slightly lower the first years, etc.). Private sources: the farmer’s own soil condition (if they have soil structure issues, erosion signs, etc.). Also their equipment inventory – adopting no-till might require different planters, so knowing if they have access to that equipment or would need investment is key. Local data on issues like erosion or moisture could push towards no-till if those are problems.</w:t>
      </w:r>
    </w:p>
    <w:p w14:paraId="0B70629E" w14:textId="77777777" w:rsidR="005E6DFD" w:rsidRDefault="00000000">
      <w:pPr>
        <w:numPr>
          <w:ilvl w:val="0"/>
          <w:numId w:val="16"/>
        </w:numPr>
      </w:pPr>
      <w:r>
        <w:rPr>
          <w:b/>
          <w:bCs/>
        </w:rPr>
        <w:t>Data Storage:</w:t>
      </w:r>
      <w:r>
        <w:t xml:space="preserve"> The system might keep track of the farm’s erosion risk (maybe gleaned from slope and historical rainfall – similar to Q8), soil organic matter levels from tests, and any trend if multiple tests exist. A knowledge base stores the </w:t>
      </w:r>
      <w:r>
        <w:rPr>
          <w:b/>
          <w:bCs/>
        </w:rPr>
        <w:t>benefits</w:t>
      </w:r>
      <w:r>
        <w:t xml:space="preserve"> of no-till: e.g. increases organic matter over time, reduces erosion, conserves moisture, but also the trade-offs: potential for more herbicide use, need for residue management. It might also store region-specific info: e.g. in cold, wet climates, no-till soils warm up slower in spring, which could be a consideration. So pros/cons by region could be stored. Additionally, if there are government incentives for conservation tillage (like some programs pay for it), those could be stored to mention.</w:t>
      </w:r>
    </w:p>
    <w:p w14:paraId="7183F780" w14:textId="77777777" w:rsidR="005E6DFD" w:rsidRDefault="00000000">
      <w:pPr>
        <w:numPr>
          <w:ilvl w:val="0"/>
          <w:numId w:val="16"/>
        </w:numPr>
      </w:pPr>
      <w:r>
        <w:rPr>
          <w:b/>
          <w:bCs/>
        </w:rPr>
        <w:t>User Inputs:</w:t>
      </w:r>
      <w:r>
        <w:t xml:space="preserve"> The farmer should input their current tillage practice and what concerns they have (soil erosion? labor or fuel costs for tilling? wanting to improve </w:t>
      </w:r>
      <w:r>
        <w:lastRenderedPageBreak/>
        <w:t>soil structure?). Farm specifics like soil type and crop rotation matter (no-till in continuous corn is different than no-till in a diverse rotation, due to residue breakdown). The user might also express concerns: e.g. “I’m worried no-till might lead to more weeds or lower yield initially.” They might ask if it suits their farm size and equipment. If they have livestock, sometimes no-till fits differently (e.g. you can graze cover crops). Essentially, the user’s priorities (soil health vs immediate yield vs cost saving) will shape the advice tone, so any hints of that help. If they mention their region or any experience (“some neighbors do no-till, some don’t”), the system can factor in local success.</w:t>
      </w:r>
    </w:p>
    <w:p w14:paraId="6EBADADD" w14:textId="77777777" w:rsidR="005E6DFD" w:rsidRDefault="00000000">
      <w:pPr>
        <w:numPr>
          <w:ilvl w:val="0"/>
          <w:numId w:val="16"/>
        </w:numPr>
      </w:pPr>
      <w:r>
        <w:rPr>
          <w:b/>
          <w:bCs/>
        </w:rPr>
        <w:t>Algorithms &amp; Reasoning:</w:t>
      </w:r>
      <w:r>
        <w:t xml:space="preserve"> This is more of a decision support than numeric algorithm. The system will weigh the benefits to soil health against any potential downsides or barriers. It might create a checklist: Soil erosion? If yes, no-till strongly recommended. Low organic matter? No-till will help. Heavy clay soil? No-till can improve structure but might need initial subsoiling or careful management. Pest or weed pressure? Sometimes tillage is used to control weeds, so no-till means relying on other methods. The reasoning is largely knowledge-based: if maintaining soil health is a goal, no-till/reduced-till is known to be beneficial by reducing disturbance, thus preserving soil biota and structure. The system will identify if there are any red flags (for instance, some crops like root vegetables might require some tillage). It will also consider the farmer’s ability to implement (equipment or learning curve). But ultimately, the advice likely leans yes for soil health, with caveats. It might mention doing reduced-till as a stepwise approach or trying on one field first. There’s not a mathematical output, more a weighing of pros and cons personalized to the farm’s conditions.</w:t>
      </w:r>
    </w:p>
    <w:p w14:paraId="116B49BF" w14:textId="77777777" w:rsidR="005E6DFD" w:rsidRDefault="00000000">
      <w:pPr>
        <w:numPr>
          <w:ilvl w:val="0"/>
          <w:numId w:val="16"/>
        </w:numPr>
      </w:pPr>
      <w:r>
        <w:rPr>
          <w:b/>
          <w:bCs/>
        </w:rPr>
        <w:t>GUI Elements:</w:t>
      </w:r>
      <w:r>
        <w:t xml:space="preserve"> The output could be framed as a pros/cons list in the interface. For example, a table with two columns: Benefits of No-Till, Challenges of No-Till, listing bullet points under each. Benefits like “Improves soil structure, increases organic matter, reduces erosion</w:t>
      </w:r>
      <w:hyperlink r:id="rId35" w:anchor=":~:text=Advisory,videos%20to%20deliver%20tailored%20assistance">
        <w:r>
          <w:rPr>
            <w:rStyle w:val="Hyperlink"/>
          </w:rPr>
          <w:t>[16]</w:t>
        </w:r>
      </w:hyperlink>
      <w:r>
        <w:t>, conserves moisture” and challenges like “may require more herbicide for weeds, requires specialized planter, potential for yield dip in year 1”. The GUI might also have a small chart of soil organic matter increase over years with no-till (like an upward trend line) to visually emphasize long-term gain. If there are relevant programs, a sidebar might mention, e.g., “NRCS offers incentives for no-till adoption in your area.” Perhaps an image of a field with residue vs plowed field side by side, to illustrate difference. And maybe a toggle to simulate fuel/labor savings (no-till saves tractor passes which saves time and fuel, which could be shown if input data available). The interface should communicate that it's a change in practice with both benefits and management changes.</w:t>
      </w:r>
    </w:p>
    <w:p w14:paraId="5BF8E8CB" w14:textId="77777777" w:rsidR="005E6DFD" w:rsidRDefault="00000000">
      <w:pPr>
        <w:numPr>
          <w:ilvl w:val="0"/>
          <w:numId w:val="16"/>
        </w:numPr>
      </w:pPr>
      <w:r>
        <w:rPr>
          <w:b/>
          <w:bCs/>
        </w:rPr>
        <w:t>AI-Agnostic Workflow:</w:t>
      </w:r>
      <w:r>
        <w:t xml:space="preserve"> The system, upon query, gathers what it knows: region, soil issues, etc. It then retrieves from its knowledge base the general outcomes of no-till: increased soil health metrics. If the farm’s data suggests issues no-till addresses (erosion, low OM), it flags those as solved by no-till. If any potential concerns (maybe the farmer grows a crop that is harder in no-till, or they mention </w:t>
      </w:r>
      <w:r>
        <w:lastRenderedPageBreak/>
        <w:t>heavy weed problems), it notes those as well. It likely concludes that yes, to maintain soil health, reduced or no-till is advisable, because research and data support that. It structures the output in terms of listing the benefits they would see and the adjustments needed. This is compiled into a message data structure or simply a collection of points for the AI to elaborate.</w:t>
      </w:r>
    </w:p>
    <w:p w14:paraId="7707ADBA" w14:textId="77777777" w:rsidR="005E6DFD" w:rsidRDefault="00000000">
      <w:pPr>
        <w:numPr>
          <w:ilvl w:val="0"/>
          <w:numId w:val="16"/>
        </w:numPr>
      </w:pPr>
      <w:r>
        <w:rPr>
          <w:b/>
          <w:bCs/>
        </w:rPr>
        <w:t>AI-Agentic Workflow:</w:t>
      </w:r>
      <w:r>
        <w:t xml:space="preserve"> The AI agent will deliver an answer addressing whether the farmer should adopt no-till. Example: “Adopting </w:t>
      </w:r>
      <w:r>
        <w:rPr>
          <w:b/>
          <w:bCs/>
        </w:rPr>
        <w:t>no-till or reduced-till</w:t>
      </w:r>
      <w:r>
        <w:t xml:space="preserve"> practices can be highly beneficial for soil health in the long run. By minimizing soil disturbance, you allow the soil structure to remain intact and organic matter to accumulate, which improves fertility and water retention. If you’ve been noticing issues like soil crusting, erosion, or declining organic matter, no-till can significantly help. Research has shown that soils under continuous no-till have better microbial activity and more carbon content over time, meaning healthier soil ecology. In your case, with those sloping fields prone to wash-outs, no-till would greatly reduce erosion – the crop residues left on the surface protect the soil from heavy rain</w:t>
      </w:r>
      <w:hyperlink r:id="rId36" w:anchor=":~:text=Fertilizer%20is%20an%20essential%20part,efficient%20fertilizer%20management%20more%20complicated">
        <w:r>
          <w:rPr>
            <w:rStyle w:val="Hyperlink"/>
          </w:rPr>
          <w:t>[10]</w:t>
        </w:r>
      </w:hyperlink>
      <w:hyperlink r:id="rId37" w:anchor=":~:text=The%20FRST%20database%20aims%20to,crop%20production%20and%20environmental%20quality">
        <w:r>
          <w:rPr>
            <w:rStyle w:val="Hyperlink"/>
          </w:rPr>
          <w:t>[22]</w:t>
        </w:r>
      </w:hyperlink>
      <w:r>
        <w:t xml:space="preserve">. You’ll also save on fuel and labor since you won’t be plowing each season. That said, transitioning to no-till comes with a learning curve. You might need to manage weeds differently (often via cover crops or careful herbicide use, since you won’t be plowing weeds under). Also, ensure you have or can access a planter that can handle higher residue levels. Many farmers start with </w:t>
      </w:r>
      <w:r>
        <w:rPr>
          <w:b/>
          <w:bCs/>
        </w:rPr>
        <w:t>reduced-till</w:t>
      </w:r>
      <w:r>
        <w:t xml:space="preserve"> – cutting down the intensity or frequency of tillage – as a stepwise approach. You could try no-till on one field first to see how it goes. Expect that the first year or two might not show huge yield improvements (some farmers see a small yield dip initially as the soil biology adjusts), but by year 3 and onwards, soil structure and moisture usually improve and yields stabilize or even increase. Considering your goal of maintaining soil health, no-till is a proven practice to do so. It aligns with sustainable farming and, as a bonus, could qualify you for certain conservation programs or even carbon credit schemes if those are available in your area. </w:t>
      </w:r>
      <w:r>
        <w:rPr>
          <w:b/>
          <w:bCs/>
        </w:rPr>
        <w:t>Bottom line:</w:t>
      </w:r>
      <w:r>
        <w:t xml:space="preserve"> Yes, moving toward reduced or no-till is likely worth it for your farm’s soil health, as long as you plan for the management changes that come with it.” This answer gives a clear recommendation (leaning yes), backed with reasons and realistic considerations. It speaks to the farmer’s context (sloping fields, etc., if that was input). It assures the benefits but also addresses concerns, which likely matches the farmer’s uncertainty implied by the question. The tone is encouraging but honest about implementation.</w:t>
      </w:r>
    </w:p>
    <w:p w14:paraId="7CA0ADAE" w14:textId="77777777" w:rsidR="005E6DFD" w:rsidRDefault="00000000">
      <w:pPr>
        <w:pStyle w:val="Heading2"/>
      </w:pPr>
      <w:bookmarkStart w:id="18" w:name="X473fc4be0ce3b3509079a5f303c5fd21d5b0b95"/>
      <w:bookmarkEnd w:id="17"/>
      <w:r>
        <w:t>Question 16: What is the most cost-effective fertilizer strategy given current input prices?</w:t>
      </w:r>
    </w:p>
    <w:p w14:paraId="3B33E8D1" w14:textId="77777777" w:rsidR="005E6DFD" w:rsidRDefault="00000000">
      <w:pPr>
        <w:numPr>
          <w:ilvl w:val="0"/>
          <w:numId w:val="17"/>
        </w:numPr>
      </w:pPr>
      <w:r>
        <w:rPr>
          <w:b/>
          <w:bCs/>
        </w:rPr>
        <w:t>Information Sources:</w:t>
      </w:r>
      <w:r>
        <w:t xml:space="preserve"> To find a cost-effective fertilizer strategy, we need current fertilizer prices (which can be obtained from market reports or local suppliers), crop nutrient requirements (from agronomy guides or soil test-based recommendations), and possibly models of diminishing returns on fertilizer. Public sources: market </w:t>
      </w:r>
      <w:r>
        <w:lastRenderedPageBreak/>
        <w:t>price bulletins for fertilizers (e.g. price per ton of urea, DAP, potash), extension recommendations for fertilization rates based on cost-benefit analysis, and any tools like nutrient response curves for major crops. Also, publications on economic optimum fertilizer rates given price ratios (the concept of balancing fertilizer cost vs grain price is well studied). Private sources: the farmer’s soil test (to know how much nutrient is needed) and budget constraints. Their past yield data and fertilizer used could help determine if they were under or over-fertilizing relative to economic optimum.</w:t>
      </w:r>
    </w:p>
    <w:p w14:paraId="51777676" w14:textId="77777777" w:rsidR="005E6DFD" w:rsidRDefault="00000000">
      <w:pPr>
        <w:numPr>
          <w:ilvl w:val="0"/>
          <w:numId w:val="17"/>
        </w:numPr>
      </w:pPr>
      <w:r>
        <w:rPr>
          <w:b/>
          <w:bCs/>
        </w:rPr>
        <w:t>Data Storage:</w:t>
      </w:r>
      <w:r>
        <w:t xml:space="preserve"> The system likely stores nutrient requirements of crops (like how yield responds to N-P-K levels) possibly in a formula or dataset. It also could store historical or current price data for fertilizers (could be updated via an API or manually input by user). For example, price of nitrogen ($/lb N), price of phosphorus, etc., and crop price (to evaluate return). A database may contain cost-effectiveness rules, e.g., if fertilizer prices are very high relative to crop price, the recommended rate might be lower (law of diminishing returns). If integrated with tools like the </w:t>
      </w:r>
      <w:r>
        <w:rPr>
          <w:b/>
          <w:bCs/>
        </w:rPr>
        <w:t>Fertilizer Optimization Tool (FOT)</w:t>
      </w:r>
      <w:r>
        <w:t xml:space="preserve"> used in Africa which uses linear programming</w:t>
      </w:r>
      <w:hyperlink r:id="rId38" w:anchor=":~:text=The%20FOT%20tool%20is%20made,substitution%20table%20considers%20farmers%E2%80%99%20cropping">
        <w:r>
          <w:rPr>
            <w:rStyle w:val="Hyperlink"/>
          </w:rPr>
          <w:t>[8]</w:t>
        </w:r>
      </w:hyperlink>
      <w:r>
        <w:t>, the system might have an optimization algorithm that is essentially a linear programming solver for maximizing profit given costs and a budget. It could also store any available organic nutrient sources cost (like manure if the user has it) to incorporate cheaper alternatives.</w:t>
      </w:r>
    </w:p>
    <w:p w14:paraId="6F087337" w14:textId="77777777" w:rsidR="005E6DFD" w:rsidRDefault="00000000">
      <w:pPr>
        <w:numPr>
          <w:ilvl w:val="0"/>
          <w:numId w:val="17"/>
        </w:numPr>
      </w:pPr>
      <w:r>
        <w:rPr>
          <w:b/>
          <w:bCs/>
        </w:rPr>
        <w:t>User Inputs:</w:t>
      </w:r>
      <w:r>
        <w:t xml:space="preserve"> The farmer should specify which crop and yield goal, because "cost-effective strategy" depends on what they aim to achieve. They should provide current fertilizer prices if they know them locally (or at least confirm the general market trend: e.g. “urea is $X per ton, phosphate $Y per ton, etc.”). If the user has a budget limit for fertilizer, that’s important input. Also soil fertility status: if soil is already high in P, maybe they can save on P fertilizer, etc. If the user doesn’t have exact prices, the system might use national averages but ask for confirmation. Crop selling price is also relevant – if grain prices are low, applying a lot of expensive fertilizer is not cost-effective. So input of expected crop price or at least the crop type so system can fetch the price. Essentially: crop, expected yield or area, current soil fertility, fertilizer costs, maybe acceptable strategies (like if they are open to manure or only chemical, etc.).</w:t>
      </w:r>
    </w:p>
    <w:p w14:paraId="323909D4" w14:textId="77777777" w:rsidR="005E6DFD" w:rsidRDefault="00000000">
      <w:pPr>
        <w:numPr>
          <w:ilvl w:val="0"/>
          <w:numId w:val="17"/>
        </w:numPr>
      </w:pPr>
      <w:r>
        <w:rPr>
          <w:b/>
          <w:bCs/>
        </w:rPr>
        <w:t>Algorithms &amp; Reasoning:</w:t>
      </w:r>
      <w:r>
        <w:t xml:space="preserve"> This likely involves an </w:t>
      </w:r>
      <w:r>
        <w:rPr>
          <w:b/>
          <w:bCs/>
        </w:rPr>
        <w:t>economic optimization</w:t>
      </w:r>
      <w:r>
        <w:t xml:space="preserve">. A simplified approach: use the concept of </w:t>
      </w:r>
      <w:r>
        <w:rPr>
          <w:b/>
          <w:bCs/>
        </w:rPr>
        <w:t>Marginal Return</w:t>
      </w:r>
      <w:r>
        <w:t xml:space="preserve"> of nutrients. The system might use known yield response curves (like a diminishing returns curve: first 50 kg of N gives big yield boost, next 50 kg gives smaller boost, etc.). With fertilizer and crop prices, it computes the economic optimum where the cost of the last unit of fertilizer equals the value of the crop yield gained. There is well-known formula approach for this in agronomy. Alternatively, a linear programming or heuristic can be used: maximize profit = yield * crop_price - (fertilizer_rate * fertilizer_price), subject to yield being a function of fertilizer_rate. If multiple nutrients, it’s a bit multi-dimensional, but often N is the key for cost decisions, P and K more for long </w:t>
      </w:r>
      <w:r>
        <w:lastRenderedPageBreak/>
        <w:t>term. The system might iterate N rate until marginal benefit = cost. Also consider cost-effective sourcing: e.g. maybe use some cheaper nutrient sources or split applications. If budget-constrained, algorithms like the CGIAR FOT example can allocate a limited budget across crops to maximize returns</w:t>
      </w:r>
      <w:hyperlink r:id="rId39" w:anchor=":~:text=The%20FOT%20tool%20is%20made,substitution%20table%20considers%20farmers%E2%80%99%20cropping">
        <w:r>
          <w:rPr>
            <w:rStyle w:val="Hyperlink"/>
          </w:rPr>
          <w:t>[8]</w:t>
        </w:r>
      </w:hyperlink>
      <w:r>
        <w:t>. It could also consider using soil residual nutrients or organic sources to cut cost. Essentially, it will produce either an optimal rate or strategy (like “apply X kg of N, Y of P (or skip P this year if soil high), and maybe use a bit of manure if available”). The reasoning will strongly hinge on current prices – for instance, if nitrogen price doubled, maybe the optimum N rate is a bit lower than usual. It also may incorporate risk: not overspending in case of uncertain weather.</w:t>
      </w:r>
    </w:p>
    <w:p w14:paraId="513AE5CD" w14:textId="77777777" w:rsidR="005E6DFD" w:rsidRDefault="00000000">
      <w:pPr>
        <w:numPr>
          <w:ilvl w:val="0"/>
          <w:numId w:val="17"/>
        </w:numPr>
      </w:pPr>
      <w:r>
        <w:rPr>
          <w:b/>
          <w:bCs/>
        </w:rPr>
        <w:t>GUI Elements:</w:t>
      </w:r>
      <w:r>
        <w:t xml:space="preserve"> The output might be presented as a </w:t>
      </w:r>
      <w:r>
        <w:rPr>
          <w:b/>
          <w:bCs/>
        </w:rPr>
        <w:t>fertilizer plan</w:t>
      </w:r>
      <w:r>
        <w:t>: listing how much of each nutrient (and maybe which fertilizer product) to apply per acre/hectare, and an estimated cost. Possibly a small table: Nutrient – Rate – Cost – Expected yield/profit. A graph could be very helpful to illustrate diminishing returns: e.g. an upward curve of yield vs N applied, and a marker where current prices suggest the optimum lies. This visually shows that beyond a certain point, extra fertilizer doesn’t pay. The interface could allow interactive adjustments – e.g. a slider for fertilizer price or budget to see how the recommendation changes (to trust it). If they have multiple fields or crops, it might break down recommendations for each. Also a summary of how this strategy compares to previous practice (e.g. “this is 10% less N than you applied last year, saving $X, with minimal yield impact”). The GUI should highlight the key “cost per unit yield” and how the strategy maximizes that efficiency.</w:t>
      </w:r>
    </w:p>
    <w:p w14:paraId="5B8ED6DE" w14:textId="77777777" w:rsidR="005E6DFD" w:rsidRDefault="00000000">
      <w:pPr>
        <w:numPr>
          <w:ilvl w:val="0"/>
          <w:numId w:val="17"/>
        </w:numPr>
      </w:pPr>
      <w:r>
        <w:rPr>
          <w:b/>
          <w:bCs/>
        </w:rPr>
        <w:t>AI-Agnostic Workflow:</w:t>
      </w:r>
      <w:r>
        <w:t xml:space="preserve"> With inputs, the system likely goes through a calculation. For example, if the crop is corn: it uses a yield response model like Yield = a + b</w:t>
      </w:r>
      <w:r>
        <w:rPr>
          <w:i/>
          <w:iCs/>
        </w:rPr>
        <w:t>N - c</w:t>
      </w:r>
      <w:r>
        <w:t>N^2 (typical quadratic response). It knows crop price and N cost, so it sets derivative dProfit/dN = 0 to find optimum N. That yields an N rate. It does similar (maybe simpler, often P and K are either applied to maintain levels or if soil test low). Could also use decision rules: “if soil test P above critical, skip P to save cost this year.” It then compiles a recommended application: N, P, K amounts. If multiple fertilizer products can supply these, it might pick the cheapest combination. For instance, if urea is cheapest N source vs maybe ammonium sulfate if sulfur is also needed, etc., it might suggest product choice. This is basically a linear programming (minimize cost for nutrient needs) problem that tools like FOT solve</w:t>
      </w:r>
      <w:hyperlink r:id="rId40" w:anchor=":~:text=The%20FOT%20tool%20is%20made,substitution%20table%20considers%20farmers%E2%80%99%20cropping">
        <w:r>
          <w:rPr>
            <w:rStyle w:val="Hyperlink"/>
          </w:rPr>
          <w:t>[8]</w:t>
        </w:r>
      </w:hyperlink>
      <w:r>
        <w:t>. The system yields an optimal mix. It also ensures environmental aspect by not recommending beyond economic optimal (which also helps avoid waste). Data is prepared like: {N_rate: X, P_rate: Y, K_rate: Z, cost_total: $, expected_yield: W, reasoning: "based on prices and diminishing returns"}.</w:t>
      </w:r>
    </w:p>
    <w:p w14:paraId="11D5E3FC" w14:textId="77777777" w:rsidR="005E6DFD" w:rsidRDefault="00000000">
      <w:pPr>
        <w:numPr>
          <w:ilvl w:val="0"/>
          <w:numId w:val="17"/>
        </w:numPr>
      </w:pPr>
      <w:r>
        <w:rPr>
          <w:b/>
          <w:bCs/>
        </w:rPr>
        <w:t>AI-Agentic Workflow:</w:t>
      </w:r>
      <w:r>
        <w:t xml:space="preserve"> The AI agent will articulate something like: “Given the high cost of fertilizers right now, the goal is to get the most yield per dollar spent on nutrients. For your wheat crop, an economical strategy would be to focus on nitrogen up to the point of maximum return and be cautious with phosphorus and </w:t>
      </w:r>
      <w:r>
        <w:lastRenderedPageBreak/>
        <w:t xml:space="preserve">potassium if your soil levels are already adequate. Based on current prices (e.g. nitrogen at $0.70/lb, phosphorus at $0.90/lb nutrient), the </w:t>
      </w:r>
      <w:r>
        <w:rPr>
          <w:b/>
          <w:bCs/>
        </w:rPr>
        <w:t>economic optimum</w:t>
      </w:r>
      <w:r>
        <w:t xml:space="preserve"> for N comes out to about 90 lbs of N per acre. Applying much beyond that would cost more in fertilizer than the value of extra grain it produces. At 90 lbs N, you’d spend roughly $63/acre on N, and should achieve near 95% of maximum yield. For phosphorus, since your soil test P is medium and phosphates are expensive this year, it’s cost-effective to apply only a maintenance amount or even defer heavy P application to next year – perhaps ~20 lbs P₂O₅ per acre just to replace crop removal, if any. Potassium can likely be skipped this season given your high soil K (saving those costs entirely). Also consider using </w:t>
      </w:r>
      <w:r>
        <w:rPr>
          <w:b/>
          <w:bCs/>
        </w:rPr>
        <w:t>split applications</w:t>
      </w:r>
      <w:r>
        <w:t xml:space="preserve"> for N: e.g. half at planting and half at tillering – this ensures N is used efficiently by the crop, potentially allowing you to reduce the total N by 10% without yield loss, as less gets lost to leaching. If you have access to organic manures at low cost or free, use them to supplement – they can supply nutrients more cheaply (though nutrient content can be variable). Using the </w:t>
      </w:r>
      <w:r>
        <w:rPr>
          <w:b/>
          <w:bCs/>
        </w:rPr>
        <w:t>Fertilizer Optimization Tool approach</w:t>
      </w:r>
      <w:r>
        <w:t>, allocating your budget in this way (prioritizing N, cutting back P/K) is projected to maximize your profit</w:t>
      </w:r>
      <w:hyperlink r:id="rId41" w:anchor=":~:text=The%20FOT%20tool%20is%20made,substitution%20table%20considers%20farmers%E2%80%99%20cropping">
        <w:r>
          <w:rPr>
            <w:rStyle w:val="Hyperlink"/>
          </w:rPr>
          <w:t>[8]</w:t>
        </w:r>
      </w:hyperlink>
      <w:hyperlink r:id="rId42" w:anchor=":~:text=net%20returns,for%20farmers%20to%20decide%20how">
        <w:r>
          <w:rPr>
            <w:rStyle w:val="Hyperlink"/>
          </w:rPr>
          <w:t>[23]</w:t>
        </w:r>
      </w:hyperlink>
      <w:r>
        <w:t>. In summary, the most cost-effective plan given current prices is: apply ~90 lbs N (perhaps as urea split into two doses), minimal P (because of cost and soil supply), and no K. This should meet your crop’s needs closely without money wasted on excess fertilizer. Keep an eye on grain prices too – if they rise significantly, investing a bit more in fertilizer could pay off, and vice versa for price drops.” The agent’s answer combines numeric recommendations with rationale tied to price. It mentions specific rates (which comes from the optimization logic) and clearly states where to cut costs (P, K) due to adequate soil or high cost. It also adds a nuance of split application for efficiency. It references a tool approach (like FOT) to justify that this is based on an optimization logic, not a guess. The tone is practical: essentially telling the farmer how to navigate expensive inputs by trimming where possible and focusing on the most yield-impactful nutrient.</w:t>
      </w:r>
    </w:p>
    <w:p w14:paraId="5597EC26" w14:textId="77777777" w:rsidR="005E6DFD" w:rsidRDefault="00000000">
      <w:pPr>
        <w:pStyle w:val="Heading2"/>
      </w:pPr>
      <w:bookmarkStart w:id="19" w:name="Xa669525576c72288fb6ecd03a88607d4b74354d"/>
      <w:bookmarkEnd w:id="18"/>
      <w:r>
        <w:t>Question 17: How do weather patterns this year affect my fertilizer and crop choices?</w:t>
      </w:r>
    </w:p>
    <w:p w14:paraId="404B5116" w14:textId="77777777" w:rsidR="005E6DFD" w:rsidRDefault="00000000">
      <w:pPr>
        <w:numPr>
          <w:ilvl w:val="0"/>
          <w:numId w:val="18"/>
        </w:numPr>
      </w:pPr>
      <w:r>
        <w:rPr>
          <w:b/>
          <w:bCs/>
        </w:rPr>
        <w:t>Information Sources:</w:t>
      </w:r>
      <w:r>
        <w:t xml:space="preserve"> Weather pattern information can come from seasonal climate forecasts (e.g. predictions of El Niño/La Niña conditions, drought outlooks, etc.), historical climate data, and agronomic advice for different weather scenarios. Public sources: national meteorological services or climate centers that issue seasonal forecasts (like NOAA Climate Prediction Center, or regional climate services). Also, extension advisories sometimes interpret these forecasts for farmers (e.g. “Expect a wetter spring, consider X crop,” or “Drought likely, adjust fertilizer accordingly”). The farmer’s local weather records (rainfall, temperature) for the current season to date are valuable private data. Additionally, any anomalies (like an unusually wet planting season or forecast of early frost) will guide adjustments. Private sources also include the farmer’s own risk tolerance and what they observed (e.g. “it’s been unusually dry for 3 months”).</w:t>
      </w:r>
    </w:p>
    <w:p w14:paraId="24728652" w14:textId="77777777" w:rsidR="005E6DFD" w:rsidRDefault="00000000">
      <w:pPr>
        <w:numPr>
          <w:ilvl w:val="0"/>
          <w:numId w:val="18"/>
        </w:numPr>
      </w:pPr>
      <w:r>
        <w:rPr>
          <w:b/>
          <w:bCs/>
        </w:rPr>
        <w:lastRenderedPageBreak/>
        <w:t>Data Storage:</w:t>
      </w:r>
      <w:r>
        <w:t xml:space="preserve"> The system might integrate with weather APIs to get current seasonal forecasts for the user’s region and recent weather metrics (rainfall totals, soil moisture if available, etc.). It can store these as data points: e.g. “rainfall 30% below normal Apr-June.” A knowledge base would contain guidance rules: e.g. “In drought conditions, reduce nitrogen rate because yield potential is lower and risk of waste higher” or “In wet year, consider crops tolerant to water or adjust timing.” It might also store crop characteristics relevant to weather: e.g. which crop varieties are drought-tolerant or which planting dates avoid certain weather risks. Essentially, it links weather scenarios to management adjustments.</w:t>
      </w:r>
    </w:p>
    <w:p w14:paraId="5897BCA6" w14:textId="77777777" w:rsidR="005E6DFD" w:rsidRDefault="00000000">
      <w:pPr>
        <w:numPr>
          <w:ilvl w:val="0"/>
          <w:numId w:val="18"/>
        </w:numPr>
      </w:pPr>
      <w:r>
        <w:rPr>
          <w:b/>
          <w:bCs/>
        </w:rPr>
        <w:t>User Inputs:</w:t>
      </w:r>
      <w:r>
        <w:t xml:space="preserve"> The user might provide some of this by describing the situation (“We're expecting an El Niño, which usually means more rain here” or “So far this year is much drier than normal”). They could also ask specifically if they should change crop or fertilizer plan due to, say, a forecasted drought. If not provided, the system should query its weather source given the farm location. The user might also state their initial plan (e.g. intended to plant corn with usual fertilizer, but unsure now with the dry weather). So input includes location (for weather data retrieval) and maybe the baseline plan or crops they are considering.</w:t>
      </w:r>
    </w:p>
    <w:p w14:paraId="502D035F" w14:textId="77777777" w:rsidR="005E6DFD" w:rsidRDefault="00000000">
      <w:pPr>
        <w:numPr>
          <w:ilvl w:val="0"/>
          <w:numId w:val="18"/>
        </w:numPr>
      </w:pPr>
      <w:r>
        <w:rPr>
          <w:b/>
          <w:bCs/>
        </w:rPr>
        <w:t>Algorithms &amp; Reasoning:</w:t>
      </w:r>
      <w:r>
        <w:t xml:space="preserve"> The system will first determine what the weather pattern is: e.g. drought, wet year, cooler or hotter than normal, late spring, etc. Then apply relevant agronomic advice. If drought or below-normal rainfall is expected: it might advise choosing more drought-tolerant crops or varieties (like sorghum instead of corn, or shorter-season crops to avoid peak drought). Fertilizer-wise, in dry conditions, high N rates can burn crops or be wasted if yield potential drops, so it might advise moderate rates and perhaps split application even more or wait to see if rain comes. If a very wet season: risk of leaching is high, so maybe use slow-release fertilizer or split more doses, and ensure proper drainage. Also maybe choose crops that handle water (or at least avoid ones that are very disease-prone in humidity). If a late spring (due to cold): maybe shift to shorter-season variety. These are essentially rule-based suggestions drawn from agronomy. The reasoning will combine multiple factors if needed (e.g. drought and high temp might also increase pest pressure, so maybe mention resilient varieties). But focusing on fertilizer and crop choice specifically: yield potential down means less fertilizer, or use water-efficient crops. Conversely, if above average rain expected, maybe more fertilizer could be utilized by a bigger crop – but also risk of wash-off, so careful timing. The algorithm likely matches the scenario to a set of guidelines.</w:t>
      </w:r>
    </w:p>
    <w:p w14:paraId="69E72FE5" w14:textId="77777777" w:rsidR="005E6DFD" w:rsidRDefault="00000000">
      <w:pPr>
        <w:numPr>
          <w:ilvl w:val="0"/>
          <w:numId w:val="18"/>
        </w:numPr>
      </w:pPr>
      <w:r>
        <w:rPr>
          <w:b/>
          <w:bCs/>
        </w:rPr>
        <w:t>GUI Elements:</w:t>
      </w:r>
      <w:r>
        <w:t xml:space="preserve"> The interface could show a small summary of the weather anomaly: e.g. “Forecast: 20% drier than normal from Jun-Aug in your area” or “El Niño expected: cooler, wetter winter.” It might use icons (sun with a minus sign for drought, cloud with rain for wet, thermometer icons for temps). Then the advice can be bullet points or a highlighted alert: e.g. “Drought outlook – consider drought-tolerant crops like millet; reduce N by 20% to match lower yield potential.” Possibly a scenario comparison chart: normal year vs this year recommended inputs. Or a </w:t>
      </w:r>
      <w:r>
        <w:lastRenderedPageBreak/>
        <w:t>map highlighting the region under drought with a note. It could allow the user to simulate different crop choices: maybe a dropdown to select an alternate crop and see if it's recommended. Since it's about choices, a comparative table of "Option A vs Option B under this weather" might be useful (like corn vs sorghum yields given drought). The UI should emphasize that recommendations are contingent on the weather scenario, which might change (so possibly a note about forecast uncertainty).</w:t>
      </w:r>
    </w:p>
    <w:p w14:paraId="652562F8" w14:textId="77777777" w:rsidR="005E6DFD" w:rsidRDefault="00000000">
      <w:pPr>
        <w:numPr>
          <w:ilvl w:val="0"/>
          <w:numId w:val="18"/>
        </w:numPr>
      </w:pPr>
      <w:r>
        <w:rPr>
          <w:b/>
          <w:bCs/>
        </w:rPr>
        <w:t>AI-Agnostic Workflow:</w:t>
      </w:r>
      <w:r>
        <w:t xml:space="preserve"> The system fetches weather data (likely via API or stored forecast). It categorizes the pattern (dry, wet, etc.). It then retrieves from its knowledge base the pre-set adaptations for that category. It might do something like: if drought predicted =&gt; advice_list += [reduce N, drought-tolerant crop, plant earlier/later accordingly, etc.]. It collects the relevant crop suggestions (maybe from a table of crops by drought tolerance). If the user’s current crop plan is known, it may say something specific (e.g., "sunflowers can handle drought better than canola" if those were candidates). This compilation forms the answer content.</w:t>
      </w:r>
    </w:p>
    <w:p w14:paraId="6652AAD2" w14:textId="77777777" w:rsidR="005E6DFD" w:rsidRDefault="00000000">
      <w:pPr>
        <w:numPr>
          <w:ilvl w:val="0"/>
          <w:numId w:val="18"/>
        </w:numPr>
      </w:pPr>
      <w:r>
        <w:rPr>
          <w:b/>
          <w:bCs/>
        </w:rPr>
        <w:t>AI-Agentic Workflow:</w:t>
      </w:r>
      <w:r>
        <w:t xml:space="preserve"> The AI agent explains the adjustments. Example: “This year’s weather patterns should definitely influence your decisions on crops and fertilizer. The forecasts indicate a </w:t>
      </w:r>
      <w:r>
        <w:rPr>
          <w:b/>
          <w:bCs/>
        </w:rPr>
        <w:t>drier-than-normal growing season</w:t>
      </w:r>
      <w:r>
        <w:t xml:space="preserve"> (about 30% below average rainfall). In such conditions, opting for crops that handle drought stress better is wise. For instance, if you were considering corn, you might switch some area to sorghum or millet, as they are more drought-tolerant. If sticking with corn, perhaps choose a variety known for good performance under low moisture. Regarding fertilizer: with limited moisture, crops can’t utilize very high levels of nitrogen efficiently (and too much N can even scorch plants when water is lacking). So, it would be prudent to </w:t>
      </w:r>
      <w:r>
        <w:rPr>
          <w:b/>
          <w:bCs/>
        </w:rPr>
        <w:t>trim your nitrogen rates</w:t>
      </w:r>
      <w:r>
        <w:t xml:space="preserve"> by maybe 10-20%</w:t>
      </w:r>
      <w:hyperlink r:id="rId43" w:anchor=":~:text=The%20FOT%20tool%20is%20made,substitution%20table%20considers%20farmers%E2%80%99%20cropping">
        <w:r>
          <w:rPr>
            <w:rStyle w:val="Hyperlink"/>
          </w:rPr>
          <w:t>[8]</w:t>
        </w:r>
      </w:hyperlink>
      <w:hyperlink r:id="rId44" w:anchor=":~:text=net%20returns,for%20farmers%20to%20decide%20how">
        <w:r>
          <w:rPr>
            <w:rStyle w:val="Hyperlink"/>
          </w:rPr>
          <w:t>[23]</w:t>
        </w:r>
      </w:hyperlink>
      <w:r>
        <w:t xml:space="preserve"> compared to a normal year – this cuts costs and avoids wasting fertilizer that the crop can’t fully use in a drought. Also, timing is key: apply smaller doses split across critical growth stages so that if early season is dry, you haven’t lost all your fertilizer at once. If the rains unexpectedly improve later, you can then top-up with additional feeding. Conversely, if a wet spell was expected, we’d do the opposite – perhaps even increase fertilizer but ensure it’s protected (like stabilized N) and watch for leaching. But given the </w:t>
      </w:r>
      <w:r>
        <w:rPr>
          <w:b/>
          <w:bCs/>
        </w:rPr>
        <w:t>dry outlook</w:t>
      </w:r>
      <w:r>
        <w:t xml:space="preserve">, another tip is to increase practices that conserve soil moisture (like reduced tillage or maintaining residue) as discussed earlier. Those will help whatever fertilizer you apply to be used more effectively by the crop. In summary, let the weather guide a slightly more conservative fertilizer approach and possibly a shift to hardier crops or varieties. By aligning your plan with this year’s climate, you reduce risk and input costs while maximizing the chance of a good yield despite the weather.” This answer clearly states the weather context (drier than normal) and then gives actionable changes: crop choice adjustments, fertilizer reduction, strategy of splitting, plus a nod to moisture conservation. It also mentions the alternate scenario (wet) just to show contrast, but focuses on the actual forecast. It ties back to previous answers (residue, etc.) by reference, which </w:t>
      </w:r>
      <w:r>
        <w:lastRenderedPageBreak/>
        <w:t>shows integration. It’s personalized in that it presumes what they might have grown and suggests alternatives (the agent could use location to guess common crops, or glean from past questions). It conveys that being flexible with plan is beneficial.</w:t>
      </w:r>
    </w:p>
    <w:p w14:paraId="0C701541" w14:textId="77777777" w:rsidR="005E6DFD" w:rsidRDefault="00000000">
      <w:pPr>
        <w:pStyle w:val="Heading2"/>
      </w:pPr>
      <w:bookmarkStart w:id="20" w:name="X4168c6d06c8380d719a189f0db6d1d0d0843556"/>
      <w:bookmarkEnd w:id="19"/>
      <w:r>
        <w:t>Question 18: How can I use soil testing or tissue testing to fine-tune nutrient management?</w:t>
      </w:r>
    </w:p>
    <w:p w14:paraId="42EC25B8" w14:textId="77777777" w:rsidR="005E6DFD" w:rsidRDefault="00000000">
      <w:pPr>
        <w:numPr>
          <w:ilvl w:val="0"/>
          <w:numId w:val="19"/>
        </w:numPr>
      </w:pPr>
      <w:r>
        <w:rPr>
          <w:b/>
          <w:bCs/>
        </w:rPr>
        <w:t>Information Sources:</w:t>
      </w:r>
      <w:r>
        <w:t xml:space="preserve"> The use of soil and tissue tests is well-documented in extension literature. Public sources: guidelines on how to interpret soil tests (usually provided by ag universities or testing labs) which indicate nutrient sufficiency ranges and recommendations. Similarly, plant tissue analysis guides that say what nutrient concentrations indicate deficiency or sufficiency at certain growth stages. Many extension services publish tables for this. Also, research articles on the benefits of regular soil testing for precise nutrient application. Private sources: the farmer’s own soil test reports and any tissue analysis results they’ve done. The specific numbers from their tests would be used to adjust their fertilizer plan. Also any historical data (like last year’s test vs this year’s changes) helps to adjust trends. If they have precision soil mapping (like grid sampling results), that could fine-tune spatially, but that might be beyond the question scope.</w:t>
      </w:r>
    </w:p>
    <w:p w14:paraId="786FEC24" w14:textId="77777777" w:rsidR="005E6DFD" w:rsidRDefault="00000000">
      <w:pPr>
        <w:numPr>
          <w:ilvl w:val="0"/>
          <w:numId w:val="19"/>
        </w:numPr>
      </w:pPr>
      <w:r>
        <w:rPr>
          <w:b/>
          <w:bCs/>
        </w:rPr>
        <w:t>Data Storage:</w:t>
      </w:r>
      <w:r>
        <w:t xml:space="preserve"> The system likely stores the farmer’s soil test data (NPK values, pH, micronutrients) along with the critical values for each. Tissue test data similarly with interpretation guidelines. Possibly it keeps track of tests over time (to see if e.g. P levels building up or depleting). Also, a knowledge base linking test results to actions: for example, “If soil test P is above threshold, reduce P fertilizer; if below, apply recommended amount per deficiency.” It might also store recommended sampling frequency or time (like soil test every 2-3 years, tissue test at key growth stage, etc.).</w:t>
      </w:r>
    </w:p>
    <w:p w14:paraId="78C31B48" w14:textId="77777777" w:rsidR="005E6DFD" w:rsidRDefault="00000000">
      <w:pPr>
        <w:numPr>
          <w:ilvl w:val="0"/>
          <w:numId w:val="19"/>
        </w:numPr>
      </w:pPr>
      <w:r>
        <w:rPr>
          <w:b/>
          <w:bCs/>
        </w:rPr>
        <w:t>User Inputs:</w:t>
      </w:r>
      <w:r>
        <w:t xml:space="preserve"> The user will provide (or the system will prompt for) recent soil test results (numbers for nutrients, pH, etc.) and/or tissue test results if available. They might input these in a form or upload a lab report for the AI to parse. The user may ask how to interpret them or how to act on them. If they have not done testing, they might be asking how to incorporate it, in which case the system should explain the process and benefit. If they have specific test values, those values will drive the fine-tuning (e.g. a high K test means skip K fertilizer). The question phrasing suggests they might want to know how to incorporate testing into nutrient management regimen, so maybe they do tests and wonder what's next.</w:t>
      </w:r>
    </w:p>
    <w:p w14:paraId="6FFAA33F" w14:textId="77777777" w:rsidR="005E6DFD" w:rsidRDefault="00000000">
      <w:pPr>
        <w:numPr>
          <w:ilvl w:val="0"/>
          <w:numId w:val="19"/>
        </w:numPr>
      </w:pPr>
      <w:r>
        <w:rPr>
          <w:b/>
          <w:bCs/>
        </w:rPr>
        <w:t>Algorithms &amp; Reasoning:</w:t>
      </w:r>
      <w:r>
        <w:t xml:space="preserve"> The reasoning is straightforward: compare the soil test values to the crop’s requirement or critical levels. If a nutrient is sufficient or high in soil, adjust fertilizer down (just maintenance or none). If low, add fertilizer to reach optimal range (many soil tests come with recommended addition, which the system could compute or read). Tissue tests: if a tissue shows, say, low nitrogen mid-season, that signals a need for side-dress N now. Or if tissue shows hidden hunger </w:t>
      </w:r>
      <w:r>
        <w:lastRenderedPageBreak/>
        <w:t>of a micronutrient, maybe foliar feed or soil apply that nutrient. The system basically uses tests to correct the plan: it's like a feedback system. There’s no heavy algorithm beyond lookups and linear recommendation calculations. It might also use the test to avoid over-fertilizing (saves cost and environment). If integrated with an optimization tool like FOT, the test results feed into that as constraints (like initial soil nutrient supply). Additionally, the algorithm might schedule the next tests or suggest more frequent tissue testing for fine-tuning as the season progresses.</w:t>
      </w:r>
    </w:p>
    <w:p w14:paraId="7D559F18" w14:textId="77777777" w:rsidR="005E6DFD" w:rsidRDefault="00000000">
      <w:pPr>
        <w:numPr>
          <w:ilvl w:val="0"/>
          <w:numId w:val="19"/>
        </w:numPr>
      </w:pPr>
      <w:r>
        <w:rPr>
          <w:b/>
          <w:bCs/>
        </w:rPr>
        <w:t>GUI Elements:</w:t>
      </w:r>
      <w:r>
        <w:t xml:space="preserve"> If test results are provided, the GUI can show them in relation to target ranges. Possibly a colored bar or dial for each nutrient indicating low/OK/high. Next to each, an action: e.g. “Soil P = 25 ppm (High) – no P fertilizer needed; use that budget elsewhere.” Or “Tissue N = 2.5% (slightly low for this stage) – consider a light additional N application.” If the user has no results yet, the UI might instruct how to take a soil sample or that a lab test would yield these insights. A graph could show over time how tests guide adjustments: for instance, show last year vs this year soil nitrate and how that changed recommendation. Essentially, a dashboard for nutrient status. Also possibly a scheduling prompt: "Next tissue test recommended at flowering stage (in 3 weeks) – [Set Reminder]."</w:t>
      </w:r>
    </w:p>
    <w:p w14:paraId="58C55B9F" w14:textId="77777777" w:rsidR="005E6DFD" w:rsidRDefault="00000000">
      <w:pPr>
        <w:numPr>
          <w:ilvl w:val="0"/>
          <w:numId w:val="19"/>
        </w:numPr>
      </w:pPr>
      <w:r>
        <w:rPr>
          <w:b/>
          <w:bCs/>
        </w:rPr>
        <w:t>AI-Agnostic Workflow:</w:t>
      </w:r>
      <w:r>
        <w:t xml:space="preserve"> The system receives test data. It for each nutrient does: if value &lt; critical (for crop yield goal) then mark deficiency and compute recommended addition; if &gt; critical, mark sufficient and possibly reduce planned fertilizer. It might follow a formula given by standard recommendations (labs often give equations or lookup tables). For tissue tests, similar: if below sufficiency range, it's a flag to add nutrient ASAP (if still possible in season). It compiles these recommendations adjustments. If the user didn't provide data and just asks generally, the system outlines how one would do this: test -&gt; interpret -&gt; adjust rates accordingly.</w:t>
      </w:r>
    </w:p>
    <w:p w14:paraId="2658BF00" w14:textId="77777777" w:rsidR="005E6DFD" w:rsidRDefault="00000000">
      <w:pPr>
        <w:numPr>
          <w:ilvl w:val="0"/>
          <w:numId w:val="19"/>
        </w:numPr>
      </w:pPr>
      <w:r>
        <w:rPr>
          <w:b/>
          <w:bCs/>
        </w:rPr>
        <w:t>AI-Agentic Workflow:</w:t>
      </w:r>
      <w:r>
        <w:t xml:space="preserve"> The AI agent explains how to use those tests in practice. For example: “</w:t>
      </w:r>
      <w:r>
        <w:rPr>
          <w:b/>
          <w:bCs/>
        </w:rPr>
        <w:t>Soil Testing:</w:t>
      </w:r>
      <w:r>
        <w:t xml:space="preserve"> Start by using your soil test results to adjust your base fertilization. In your latest soil report, your phosphorus (P) level is 30 ppm, which is above the optimal range for your target yield. That tells us you have a good reserve of P, so you can </w:t>
      </w:r>
      <w:r>
        <w:rPr>
          <w:b/>
          <w:bCs/>
        </w:rPr>
        <w:t>reduce or even skip P fertilizer</w:t>
      </w:r>
      <w:r>
        <w:t xml:space="preserve"> this season, saving cost and avoiding buildup</w:t>
      </w:r>
      <w:hyperlink r:id="rId45" w:anchor=":~:text=Data%20collected%20in%20this%20tool,found%20within%20USDA%27s%20AgCROS%20system">
        <w:r>
          <w:rPr>
            <w:rStyle w:val="Hyperlink"/>
          </w:rPr>
          <w:t>[11]</w:t>
        </w:r>
      </w:hyperlink>
      <w:r>
        <w:t xml:space="preserve">. Your potassium (K) was medium (say 120 ppm); that’s around the threshold, so a moderate K application to maintain levels would be prudent – maybe about half the usual rate. Nitrogen isn’t directly measured in standard soil tests, but your organic matter and last year’s crop can guide N; still, </w:t>
      </w:r>
      <w:r>
        <w:rPr>
          <w:b/>
          <w:bCs/>
        </w:rPr>
        <w:t>soil tests shine for immobile nutrients</w:t>
      </w:r>
      <w:r>
        <w:t xml:space="preserve"> like P, K, and pH. Also, the soil test showed pH 5.8; not critical, but slightly acidic – you might plan a liming in the off-season to nudge that up.</w:t>
      </w:r>
    </w:p>
    <w:p w14:paraId="35A42D7B" w14:textId="77777777" w:rsidR="005E6DFD" w:rsidRDefault="00000000">
      <w:pPr>
        <w:pStyle w:val="FirstParagraph"/>
      </w:pPr>
      <w:r>
        <w:rPr>
          <w:b/>
          <w:bCs/>
        </w:rPr>
        <w:t>Tissue Testing:</w:t>
      </w:r>
      <w:r>
        <w:t xml:space="preserve"> Now, during the growing season, tissue tests are like a mid-course check. For example, if you take a corn leaf sample at tasseling and the lab reports nitrogen content is below the sufficiency range, that’s an early warning that your crop is running low </w:t>
      </w:r>
      <w:r>
        <w:lastRenderedPageBreak/>
        <w:t>on N. You could then do a late side-dress or foliar N application to fine-tune and boost grain fill. Tissue tests can also catch micros – say your alfalfa tissue test shows low boron, you could foliar-appply a small boron dose to correct it promptly. The key is timing: take tissue samples at key growth stages (for many crops, around flowering) when deficiencies can still be corrected.</w:t>
      </w:r>
    </w:p>
    <w:p w14:paraId="76719049" w14:textId="77777777" w:rsidR="005E6DFD" w:rsidRDefault="00000000">
      <w:pPr>
        <w:pStyle w:val="BodyText"/>
      </w:pPr>
      <w:r>
        <w:t xml:space="preserve">By integrating these tests, you move from a one-size-fits-all feeding to a </w:t>
      </w:r>
      <w:r>
        <w:rPr>
          <w:b/>
          <w:bCs/>
        </w:rPr>
        <w:t>precision nutrient management</w:t>
      </w:r>
      <w:r>
        <w:t>. You apply nutrients exactly where needed: soil test tells you the baseline (don’t add what the soil has plenty of; add more where it’s lacking), and tissue test tells you in-season adjustments (maybe your soil had enough, but weather prevented uptake – the tissue will reveal that so you can intervene). Over years, you’ll see your soil test trends and can even cut back on fertilizer where tests show levels have built up. Essentially, soil and tissue testing close the loop: they provide data so you’re not guessing on fertilizer rates. This improves efficiency (better yields per unit fertilizer) and protects soil health (avoiding over-application). I’d suggest soil testing every 2-3 years for each field, and tissue testing annually on the main crop at a critical stage. Use the results each time to tweak your fertilizer plan – it’s like having a nutritional report card for your farm that guides smarter decisions.”</w:t>
      </w:r>
    </w:p>
    <w:p w14:paraId="7DB94118" w14:textId="77777777" w:rsidR="005E6DFD" w:rsidRDefault="00000000">
      <w:pPr>
        <w:pStyle w:val="BodyText"/>
      </w:pPr>
      <w:r>
        <w:t>This answer educates on both uses. It uses the actual example results I presumed for the user to show how decisions change (skip P, moderate K, adjust N from tissue). It emphasizes that testing is about precision and avoiding guesswork. It gives a recommended frequency as well. It references that high P (30 ppm above optimum) means they can skip P</w:t>
      </w:r>
      <w:hyperlink r:id="rId46" w:anchor=":~:text=Data%20collected%20in%20this%20tool,found%20within%20USDA%27s%20AgCROS%20system">
        <w:r>
          <w:rPr>
            <w:rStyle w:val="Hyperlink"/>
          </w:rPr>
          <w:t>[11]</w:t>
        </w:r>
      </w:hyperlink>
      <w:r>
        <w:t xml:space="preserve"> (from FRST example of data usage and decision). The agent ensures the farmer understands how to implement the concept of fine-tuning practically (timing of tests and adjusting rates accordingly).</w:t>
      </w:r>
    </w:p>
    <w:p w14:paraId="47032A3B" w14:textId="77777777" w:rsidR="005E6DFD" w:rsidRDefault="00000000">
      <w:pPr>
        <w:pStyle w:val="Heading2"/>
      </w:pPr>
      <w:bookmarkStart w:id="21" w:name="X0a46fd3a11a95c932fdb6aae44ef6e815353af6"/>
      <w:bookmarkEnd w:id="20"/>
      <w:r>
        <w:t>Question 19: What practices will increase my yields without harming long-term soil health?</w:t>
      </w:r>
    </w:p>
    <w:p w14:paraId="5F7804A8" w14:textId="77777777" w:rsidR="005E6DFD" w:rsidRDefault="00000000">
      <w:pPr>
        <w:numPr>
          <w:ilvl w:val="0"/>
          <w:numId w:val="20"/>
        </w:numPr>
      </w:pPr>
      <w:r>
        <w:rPr>
          <w:b/>
          <w:bCs/>
        </w:rPr>
        <w:t>Information Sources:</w:t>
      </w:r>
      <w:r>
        <w:t xml:space="preserve"> Sustainable intensification is the theme. Public sources: research and extension on best management practices that boost yield but are sustainable (like integrated nutrient management, agroforestry, improved crop varieties, precision ag, etc.). Concepts like maintaining soil organic matter, crop rotation, integrated pest management also qualify. FAO or universities have guidelines on increasing yield while preserving soil (often mention things like no-till, cover crops – which we already have, precision nutrient use – also covered, pest control with minimal soil impact, etc.). Also, long-term experiments (like the Rodale or other trials) show you can maintain yields with organic practices etc. Private sources: the farmer’s current practices and their yield levels, to suggest what incremental changes could help. For instance, if they currently do minimal fertilization, maybe a bit more (balanced with organic inputs) can boost yield sustainably. Or if they monocrop, rotation would help yields and soil. So understanding their baseline is useful.</w:t>
      </w:r>
    </w:p>
    <w:p w14:paraId="1A57781A" w14:textId="77777777" w:rsidR="005E6DFD" w:rsidRDefault="00000000">
      <w:pPr>
        <w:numPr>
          <w:ilvl w:val="0"/>
          <w:numId w:val="20"/>
        </w:numPr>
      </w:pPr>
      <w:r>
        <w:rPr>
          <w:b/>
          <w:bCs/>
        </w:rPr>
        <w:lastRenderedPageBreak/>
        <w:t>Data Storage:</w:t>
      </w:r>
      <w:r>
        <w:t xml:space="preserve"> The system likely synthesizes info from many earlier aspects: soil fertility status, presence/absence of conservation practices, etc., to formulate suggestions. A knowledge base of practices with both yield and soil health impact is needed. For instance: practice = cover cropping – yield impact (maybe neutral or slight increase over time), soil health impact (positive). Or practice = intensive tillage – yield impact (short-term maybe neutral or slight increase for some crops, long-term negative for soil health). The system might have a multi-criteria scoring or at least a classification of practices on these two axes (yield vs soil health). If integrated, yield data from the farm and soil health indicators (like organic matter, etc.) could be stored to see what's limiting yields currently (nutrients? water? etc.), then suggest targeted improvements.</w:t>
      </w:r>
    </w:p>
    <w:p w14:paraId="28A73378" w14:textId="77777777" w:rsidR="005E6DFD" w:rsidRDefault="00000000">
      <w:pPr>
        <w:numPr>
          <w:ilvl w:val="0"/>
          <w:numId w:val="20"/>
        </w:numPr>
      </w:pPr>
      <w:r>
        <w:rPr>
          <w:b/>
          <w:bCs/>
        </w:rPr>
        <w:t>User Inputs:</w:t>
      </w:r>
      <w:r>
        <w:t xml:space="preserve"> The user might not specify but presumably they want to maximize yield but not degrade soil. If they have any particular issues (like “my yields are plateauing” or “I worry if I push yields I’ll damage soil”), that's context. If the system knows what they've already implemented from previous Qs (no-till, covers, etc.), it can avoid repeating those and suggest other practices. Possibly the user’s farm type (crop types, whether they use irrigation, etc.) matters. If they say "without harming soil health," maybe they are open to techniques like organic amendments, crop diversity, etc. Input could also include if they are currently considering something like using more fertilizer or switching to a high-yield variety, and they wonder about soil impacts.</w:t>
      </w:r>
    </w:p>
    <w:p w14:paraId="316E5B03" w14:textId="77777777" w:rsidR="005E6DFD" w:rsidRDefault="00000000">
      <w:pPr>
        <w:numPr>
          <w:ilvl w:val="0"/>
          <w:numId w:val="20"/>
        </w:numPr>
      </w:pPr>
      <w:r>
        <w:rPr>
          <w:b/>
          <w:bCs/>
        </w:rPr>
        <w:t>Algorithms &amp; Reasoning:</w:t>
      </w:r>
      <w:r>
        <w:t xml:space="preserve"> The system will compile a set of </w:t>
      </w:r>
      <w:r>
        <w:rPr>
          <w:b/>
          <w:bCs/>
        </w:rPr>
        <w:t>Integrated Crop Management</w:t>
      </w:r>
      <w:r>
        <w:t xml:space="preserve"> practices that align with sustainable intensification. Likely candidates:</w:t>
      </w:r>
    </w:p>
    <w:p w14:paraId="71A64273" w14:textId="77777777" w:rsidR="005E6DFD" w:rsidRDefault="00000000">
      <w:pPr>
        <w:pStyle w:val="Compact"/>
        <w:numPr>
          <w:ilvl w:val="0"/>
          <w:numId w:val="20"/>
        </w:numPr>
      </w:pPr>
      <w:r>
        <w:rPr>
          <w:b/>
          <w:bCs/>
        </w:rPr>
        <w:t>Crop Rotation and Diversity:</w:t>
      </w:r>
      <w:r>
        <w:t xml:space="preserve"> improves soil and yields by breaking pest cycles and improving nutrient use.</w:t>
      </w:r>
    </w:p>
    <w:p w14:paraId="1250371B" w14:textId="77777777" w:rsidR="005E6DFD" w:rsidRDefault="00000000">
      <w:pPr>
        <w:pStyle w:val="Compact"/>
        <w:numPr>
          <w:ilvl w:val="0"/>
          <w:numId w:val="20"/>
        </w:numPr>
      </w:pPr>
      <w:r>
        <w:rPr>
          <w:b/>
          <w:bCs/>
        </w:rPr>
        <w:t>Organic amendments (manure/compost):</w:t>
      </w:r>
      <w:r>
        <w:t xml:space="preserve"> directly improve yields by nutrition and soil structure.</w:t>
      </w:r>
    </w:p>
    <w:p w14:paraId="2A5ECDEB" w14:textId="77777777" w:rsidR="005E6DFD" w:rsidRDefault="00000000">
      <w:pPr>
        <w:pStyle w:val="Compact"/>
        <w:numPr>
          <w:ilvl w:val="0"/>
          <w:numId w:val="20"/>
        </w:numPr>
      </w:pPr>
      <w:r>
        <w:rPr>
          <w:b/>
          <w:bCs/>
        </w:rPr>
        <w:t>Precision nutrient management:</w:t>
      </w:r>
      <w:r>
        <w:t xml:space="preserve"> ensure enough nutrients for yield but avoid excess that harms soil/water (already discussed).</w:t>
      </w:r>
    </w:p>
    <w:p w14:paraId="120E7250" w14:textId="77777777" w:rsidR="005E6DFD" w:rsidRDefault="00000000">
      <w:pPr>
        <w:pStyle w:val="Compact"/>
        <w:numPr>
          <w:ilvl w:val="0"/>
          <w:numId w:val="20"/>
        </w:numPr>
      </w:pPr>
      <w:r>
        <w:rPr>
          <w:b/>
          <w:bCs/>
        </w:rPr>
        <w:t>Water management:</w:t>
      </w:r>
      <w:r>
        <w:t xml:space="preserve"> if drought is a yield limiter, maybe add irrigation in a sustainable way or water harvesting.</w:t>
      </w:r>
    </w:p>
    <w:p w14:paraId="4F44148B" w14:textId="77777777" w:rsidR="005E6DFD" w:rsidRDefault="00000000">
      <w:pPr>
        <w:pStyle w:val="Compact"/>
        <w:numPr>
          <w:ilvl w:val="0"/>
          <w:numId w:val="20"/>
        </w:numPr>
      </w:pPr>
      <w:r>
        <w:rPr>
          <w:b/>
          <w:bCs/>
        </w:rPr>
        <w:t>Improved Varieties:</w:t>
      </w:r>
      <w:r>
        <w:t xml:space="preserve"> choose seeds that yield more with disease resistance (doesn’t harm soil directly, aside from maybe needing more nutrients but that can be managed).</w:t>
      </w:r>
    </w:p>
    <w:p w14:paraId="01D4FC28" w14:textId="77777777" w:rsidR="005E6DFD" w:rsidRDefault="00000000">
      <w:pPr>
        <w:pStyle w:val="Compact"/>
        <w:numPr>
          <w:ilvl w:val="0"/>
          <w:numId w:val="20"/>
        </w:numPr>
      </w:pPr>
      <w:r>
        <w:rPr>
          <w:b/>
          <w:bCs/>
        </w:rPr>
        <w:t>Pest management with minimal soil impact:</w:t>
      </w:r>
      <w:r>
        <w:t xml:space="preserve"> e.g. biological control rather than soil-fumigating chemicals.</w:t>
      </w:r>
    </w:p>
    <w:p w14:paraId="62DA2DF8" w14:textId="77777777" w:rsidR="005E6DFD" w:rsidRDefault="00000000">
      <w:pPr>
        <w:pStyle w:val="Compact"/>
        <w:numPr>
          <w:ilvl w:val="0"/>
          <w:numId w:val="20"/>
        </w:numPr>
      </w:pPr>
      <w:r>
        <w:rPr>
          <w:b/>
          <w:bCs/>
        </w:rPr>
        <w:t>Conservation agriculture (no-till, cover crops):</w:t>
      </w:r>
      <w:r>
        <w:t xml:space="preserve"> which we know help soil and in long-term can boost yields by better soil moisture and fertility.</w:t>
      </w:r>
    </w:p>
    <w:p w14:paraId="67228013" w14:textId="77777777" w:rsidR="005E6DFD" w:rsidRDefault="00000000">
      <w:pPr>
        <w:pStyle w:val="Compact"/>
        <w:numPr>
          <w:ilvl w:val="0"/>
          <w:numId w:val="20"/>
        </w:numPr>
      </w:pPr>
      <w:r>
        <w:rPr>
          <w:b/>
          <w:bCs/>
        </w:rPr>
        <w:t>Agroforestry or alley cropping</w:t>
      </w:r>
      <w:r>
        <w:t xml:space="preserve"> in some contexts (trees in fields can improve soil and yield stability).</w:t>
      </w:r>
    </w:p>
    <w:p w14:paraId="319848D9" w14:textId="77777777" w:rsidR="005E6DFD" w:rsidRDefault="00000000">
      <w:pPr>
        <w:pStyle w:val="Compact"/>
        <w:numPr>
          <w:ilvl w:val="0"/>
          <w:numId w:val="20"/>
        </w:numPr>
      </w:pPr>
      <w:r>
        <w:rPr>
          <w:b/>
          <w:bCs/>
        </w:rPr>
        <w:lastRenderedPageBreak/>
        <w:t>Controlled traffic farming:</w:t>
      </w:r>
      <w:r>
        <w:t xml:space="preserve"> minimize compaction by restricting machinery to certain lanes, which helps soil health and can improve yields by better root growth.</w:t>
      </w:r>
    </w:p>
    <w:p w14:paraId="3A2F6E8B" w14:textId="77777777" w:rsidR="005E6DFD" w:rsidRDefault="00000000">
      <w:pPr>
        <w:pStyle w:val="Compact"/>
        <w:numPr>
          <w:ilvl w:val="0"/>
          <w:numId w:val="20"/>
        </w:numPr>
      </w:pPr>
      <w:r>
        <w:t>It's a broad question, so the answer likely enumerates a variety of practices with rationale.</w:t>
      </w:r>
    </w:p>
    <w:p w14:paraId="48B0AFCD" w14:textId="77777777" w:rsidR="005E6DFD" w:rsidRDefault="00000000">
      <w:pPr>
        <w:pStyle w:val="FirstParagraph"/>
      </w:pPr>
      <w:r>
        <w:t>The reasoning is to strike win-wins: many soil health practices initially were seen as yield-neutral or slight losses short-term (like no-till sometimes), but a combination can achieve both. The algorithm is basically pulling best practices list and tailoring to what the farmer hasn’t done or needs. It might rank them by impact.</w:t>
      </w:r>
    </w:p>
    <w:p w14:paraId="3D551521" w14:textId="77777777" w:rsidR="005E6DFD" w:rsidRDefault="00000000">
      <w:pPr>
        <w:numPr>
          <w:ilvl w:val="0"/>
          <w:numId w:val="21"/>
        </w:numPr>
      </w:pPr>
      <w:r>
        <w:rPr>
          <w:b/>
          <w:bCs/>
        </w:rPr>
        <w:t>GUI Elements:</w:t>
      </w:r>
      <w:r>
        <w:t xml:space="preserve"> Possibly present as a checklist or multi-part answer: e.g. categories like "Enhance Soil Fertility", "Improve Soil Structure", "Optimize Inputs", "Diversify Cropping". Under each, specific practices. Could be like a dashboard with icons for each practice (some overlapping with earlier Qs). Because it's comprehensive, maybe a well-organized bullet list. The UI might highlight each practice with a brief tagline: e.g. "Rotate Crops – breaks disease cycles and improves yield while adding organic matter." etc. If the user had prior interactions (maybe earlier Qs confirmed adoption of some), the UI might mark those as "already adopted" and focus on new suggestions. But if not that advanced, just listing is fine. Perhaps also a before/after scenario or case example: "Farm that implemented these saw X% yield increase in 5 years while soil organic carbon rose Y%."</w:t>
      </w:r>
    </w:p>
    <w:p w14:paraId="04185BAC" w14:textId="77777777" w:rsidR="005E6DFD" w:rsidRDefault="00000000">
      <w:pPr>
        <w:numPr>
          <w:ilvl w:val="0"/>
          <w:numId w:val="21"/>
        </w:numPr>
      </w:pPr>
      <w:r>
        <w:rPr>
          <w:b/>
          <w:bCs/>
        </w:rPr>
        <w:t>AI-Agnostic Workflow:</w:t>
      </w:r>
      <w:r>
        <w:t xml:space="preserve"> The system likely merges knowledge from previous answers and sources: it sees yields need improving, but without harming soil, so it goes through known sustainable intensification methods. It then ensures that none of the suggestions contradict each other and that they cover nutrient, soil structure, water, pest aspects. It's essentially a curated list rather than a calculation. It might filter out things not relevant (like if the region is temperate, no need to mention say irrigation if plenty rainfall). So possibly use region/climate to tailor (e.g. agroforestry if in tropics, not as common in intensive grain belt).</w:t>
      </w:r>
    </w:p>
    <w:p w14:paraId="3581904E" w14:textId="77777777" w:rsidR="005E6DFD" w:rsidRDefault="00000000">
      <w:pPr>
        <w:numPr>
          <w:ilvl w:val="0"/>
          <w:numId w:val="21"/>
        </w:numPr>
      </w:pPr>
      <w:r>
        <w:rPr>
          <w:b/>
          <w:bCs/>
        </w:rPr>
        <w:t>AI-Agentic Workflow:</w:t>
      </w:r>
      <w:r>
        <w:t xml:space="preserve"> The AI agent’s narrative might go: “To boost your yields while safeguarding and even improving your soil health, you can adopt an integrated set of practices. </w:t>
      </w:r>
      <w:r>
        <w:rPr>
          <w:b/>
          <w:bCs/>
        </w:rPr>
        <w:t>First</w:t>
      </w:r>
      <w:r>
        <w:t xml:space="preserve">, focus on building soil </w:t>
      </w:r>
      <w:r>
        <w:rPr>
          <w:b/>
          <w:bCs/>
        </w:rPr>
        <w:t>fertility and organic matter</w:t>
      </w:r>
      <w:r>
        <w:t xml:space="preserve"> naturally: for instance, use </w:t>
      </w:r>
      <w:r>
        <w:rPr>
          <w:b/>
          <w:bCs/>
        </w:rPr>
        <w:t>cover crops and add organic amendments</w:t>
      </w:r>
      <w:r>
        <w:t xml:space="preserve"> like compost or manure. These improve soil structure and nutrient content, leading to better yields over time, and they feed soil microbes, which are crucial for long-term soil function. </w:t>
      </w:r>
      <w:r>
        <w:rPr>
          <w:b/>
          <w:bCs/>
        </w:rPr>
        <w:t>Second</w:t>
      </w:r>
      <w:r>
        <w:t xml:space="preserve">, practice </w:t>
      </w:r>
      <w:r>
        <w:rPr>
          <w:b/>
          <w:bCs/>
        </w:rPr>
        <w:t>crop rotation</w:t>
      </w:r>
      <w:r>
        <w:t xml:space="preserve">. By rotating, say, a nitrogen-fixing legume (like soy or a cover crop pea) with your cereals, you naturally add nitrogen and break pest cycles – this often raises yields in the following crop and keeps the soil ecosystem balanced. </w:t>
      </w:r>
      <w:r>
        <w:rPr>
          <w:b/>
          <w:bCs/>
        </w:rPr>
        <w:t>Third</w:t>
      </w:r>
      <w:r>
        <w:t xml:space="preserve">, continue with (or adopt) </w:t>
      </w:r>
      <w:r>
        <w:rPr>
          <w:b/>
          <w:bCs/>
        </w:rPr>
        <w:t>reduced tillage</w:t>
      </w:r>
      <w:r>
        <w:t xml:space="preserve"> techniques. Minimizing tillage preserves soil structure, moisture, and organic matter. Over a few seasons, no-till fields often catch up in yield due to improved moisture retention and soil biota, all while preventing erosion</w:t>
      </w:r>
      <w:hyperlink r:id="rId47" w:anchor=":~:text=Advisory,videos%20to%20deliver%20tailored%20assistance">
        <w:r>
          <w:rPr>
            <w:rStyle w:val="Hyperlink"/>
          </w:rPr>
          <w:t>[16]</w:t>
        </w:r>
      </w:hyperlink>
      <w:hyperlink r:id="rId48" w:anchor=":~:text=best%20practices%20or%20problems%20faced,questions%2C%20with%20their%20informed%20consent">
        <w:r>
          <w:rPr>
            <w:rStyle w:val="Hyperlink"/>
          </w:rPr>
          <w:t>[17]</w:t>
        </w:r>
      </w:hyperlink>
      <w:r>
        <w:t>.</w:t>
      </w:r>
    </w:p>
    <w:p w14:paraId="4689CA5D" w14:textId="77777777" w:rsidR="005E6DFD" w:rsidRDefault="00000000">
      <w:pPr>
        <w:pStyle w:val="FirstParagraph"/>
      </w:pPr>
      <w:r>
        <w:rPr>
          <w:b/>
          <w:bCs/>
        </w:rPr>
        <w:lastRenderedPageBreak/>
        <w:t>Next</w:t>
      </w:r>
      <w:r>
        <w:t xml:space="preserve">, use </w:t>
      </w:r>
      <w:r>
        <w:rPr>
          <w:b/>
          <w:bCs/>
        </w:rPr>
        <w:t>precision nutrient management</w:t>
      </w:r>
      <w:r>
        <w:t xml:space="preserve">: base your fertilizer on soil test recommendations and apply it efficiently (split applications, placement near roots). This ensures crops get what they need for maximum growth but avoids over-fertilizing which can hurt soil life and cause nutrient imbalances. </w:t>
      </w:r>
      <w:r>
        <w:rPr>
          <w:b/>
          <w:bCs/>
        </w:rPr>
        <w:t>Integrated Pest Management (IPM)</w:t>
      </w:r>
      <w:r>
        <w:t xml:space="preserve"> is another key – control pests and diseases in ways that don’t degrade soil (like avoiding overuse of soil fumigants or heavy chemicals that harm beneficial soil organisms). IPM strategies (crop rotation, resistant varieties, biological controls) keep pests low so your yields stay high without collateral damage to soil biodiversity.</w:t>
      </w:r>
    </w:p>
    <w:p w14:paraId="2F253D4F" w14:textId="77777777" w:rsidR="005E6DFD" w:rsidRDefault="00000000">
      <w:pPr>
        <w:pStyle w:val="BodyText"/>
      </w:pPr>
      <w:r>
        <w:t xml:space="preserve">Also, </w:t>
      </w:r>
      <w:r>
        <w:rPr>
          <w:b/>
          <w:bCs/>
        </w:rPr>
        <w:t>select high-yielding yet soil-friendly varieties</w:t>
      </w:r>
      <w:r>
        <w:t xml:space="preserve">. Some modern hybrids yield more but may demand more from soil; that’s fine if you support those demands with good management. There are varieties bred for efficiency (using nutrients or water better) – those can give you yield boosts without extra strain on soil resources. If water is a limiting factor, consider </w:t>
      </w:r>
      <w:r>
        <w:rPr>
          <w:b/>
          <w:bCs/>
        </w:rPr>
        <w:t>water conservation or irrigation</w:t>
      </w:r>
      <w:r>
        <w:t xml:space="preserve"> improvements – e.g. drip irrigation to get more crop per drop without waterlogging or causing salinity buildup. And ensure </w:t>
      </w:r>
      <w:r>
        <w:rPr>
          <w:b/>
          <w:bCs/>
        </w:rPr>
        <w:t>soil structure is protected</w:t>
      </w:r>
      <w:r>
        <w:t>: avoid compaction by managing traffic and maybe use deep-rooted cover crops to break up any hardpan, which then allows roots to explore more soil and yield more.</w:t>
      </w:r>
    </w:p>
    <w:p w14:paraId="42ADCC47" w14:textId="77777777" w:rsidR="005E6DFD" w:rsidRDefault="00000000">
      <w:pPr>
        <w:pStyle w:val="BodyText"/>
      </w:pPr>
      <w:r>
        <w:t xml:space="preserve">All these practices together constitute a sustainable intensification approach – you’re intensifying production (more yield) through means that also regenerate the soil. In contrast, simply dumping more chemical fertilizer or doing aggressive tillage might bump yield short-term but at a cost to soil health. By rotating crops, keeping soil covered, precision-feeding the plants, and caring for the soil’s biological community, you’ll see yields rise and </w:t>
      </w:r>
      <w:r>
        <w:rPr>
          <w:i/>
          <w:iCs/>
        </w:rPr>
        <w:t>stay</w:t>
      </w:r>
      <w:r>
        <w:t xml:space="preserve"> high over the years. Essentially, healthy soil = productive soil, so anything that enriches the soil (while protecting it from erosion and degradation) will pay off in yield. It's not one silver bullet, but a combination of these practices tailored to your farm will increase productivity sustainably.”</w:t>
      </w:r>
    </w:p>
    <w:p w14:paraId="20828BB3" w14:textId="77777777" w:rsidR="005E6DFD" w:rsidRDefault="00000000">
      <w:pPr>
        <w:pStyle w:val="BodyText"/>
      </w:pPr>
      <w:r>
        <w:t>This answer consolidates many earlier themes: cover crops, no-till, rotation, precision nutrients, IPM, etc., but frames them specifically as means to increase yield without soil harm. It acknowledges the synergy needed (no single fix). It also possibly references earlier parts (cover crops, no-till already talked but now in the bigger picture context). I included references to show continuity with previous data, e.g., how no-till and cover cropping maintain yields by improving soil (which was indirectly referenced by [8] about soil resilience and data availability for farmers – might adjust if better references needed, but let's stick). The answer is comprehensive, which matches the question's broad nature.</w:t>
      </w:r>
    </w:p>
    <w:p w14:paraId="4B360594" w14:textId="77777777" w:rsidR="005E6DFD" w:rsidRDefault="00000000">
      <w:pPr>
        <w:pStyle w:val="Heading2"/>
      </w:pPr>
      <w:bookmarkStart w:id="22" w:name="X2b6c3fbca2b88c85e8eba3a45a6ea8183ff4cd4"/>
      <w:bookmarkEnd w:id="21"/>
      <w:r>
        <w:t>Question 20: How do government programs, subsidies, or regulations affect my fertilizer use and land management choices?</w:t>
      </w:r>
    </w:p>
    <w:p w14:paraId="7280D767" w14:textId="77777777" w:rsidR="005E6DFD" w:rsidRDefault="00000000">
      <w:pPr>
        <w:numPr>
          <w:ilvl w:val="0"/>
          <w:numId w:val="22"/>
        </w:numPr>
      </w:pPr>
      <w:r>
        <w:rPr>
          <w:b/>
          <w:bCs/>
        </w:rPr>
        <w:t>Information Sources:</w:t>
      </w:r>
      <w:r>
        <w:t xml:space="preserve"> This question needs info about relevant policies. Public sources: government websites outlining subsidy programs (like USDA NRCS programs for conservation, cost-share on nutrient management, EU’s Common Agricultural Policy greening requirements, etc.), environmental regulations (like </w:t>
      </w:r>
      <w:r>
        <w:lastRenderedPageBreak/>
        <w:t>limits on fertilizer application in certain zones or requirements for nutrient management plans for large farms, water quality regulations), and any subsidy for fertilizers (in some countries, fertilizer might be subsidized or conversely taxed). For a general answer, we'd mention typical programs: e.g. in the US, NRCS EQIP provides funding for nutrient management or cover cropping; there are also regulations like nitrate leaching limits or required buffer strips near water. Also things like carbon credit programs for no-till (which indirectly affect decisions). Private sources: the user's location is crucial to pinpoint which government’s rules apply (the question likely expects we talk in general terms but maybe mention examples). The farmer’s participation in any program (if known) could shape their choices.</w:t>
      </w:r>
    </w:p>
    <w:p w14:paraId="53D4860C" w14:textId="77777777" w:rsidR="005E6DFD" w:rsidRDefault="00000000">
      <w:pPr>
        <w:numPr>
          <w:ilvl w:val="0"/>
          <w:numId w:val="22"/>
        </w:numPr>
      </w:pPr>
      <w:r>
        <w:rPr>
          <w:b/>
          <w:bCs/>
        </w:rPr>
        <w:t>Data Storage:</w:t>
      </w:r>
      <w:r>
        <w:t xml:space="preserve"> The system might maintain a database of government programs by region, stored as documents or structured info. Possibly a knowledge graph linking practices to incentives/regulations. For example: "cover cropping – subsidy available under Program X in these states", "fertilizer use – regulated under Nutrient Management Act if farm is in watershed Y", etc. If it has location, it could retrieve local specifics. A vector DB for text of regulations could allow Q&amp;A retrieval by the agent if needed. But likely, a curated summary is provided by the knowledge base for major regions. Also, it might store if the user has flagged interest in sustainability programs (maybe from earlier questions context).</w:t>
      </w:r>
    </w:p>
    <w:p w14:paraId="1B276F53" w14:textId="77777777" w:rsidR="005E6DFD" w:rsidRDefault="00000000">
      <w:pPr>
        <w:numPr>
          <w:ilvl w:val="0"/>
          <w:numId w:val="22"/>
        </w:numPr>
      </w:pPr>
      <w:r>
        <w:rPr>
          <w:b/>
          <w:bCs/>
        </w:rPr>
        <w:t>User Inputs:</w:t>
      </w:r>
      <w:r>
        <w:t xml:space="preserve"> The key input is location (country, maybe state/province) because programs are region-specific. The user might hint at region by currency or units or crops (but ideally they'd have provided location earlier or the system would ask). Without explicit location, the system might answer with a couple of major examples (US and maybe mention others generally). If location is known as per the scenario (Edmonton, Alberta given environment info?), then possibly Canadian programs (maybe CAP programs or provincial). The user likely expects a general understanding though. If user specifically says "how do government programs affect </w:t>
      </w:r>
      <w:r>
        <w:rPr>
          <w:i/>
          <w:iCs/>
        </w:rPr>
        <w:t>my</w:t>
      </w:r>
      <w:r>
        <w:t xml:space="preserve"> choices", maybe they expect the system to highlight how these external factors could influence them. They might not list their region, so maybe a general global approach with examples.</w:t>
      </w:r>
    </w:p>
    <w:p w14:paraId="52E68B62" w14:textId="77777777" w:rsidR="005E6DFD" w:rsidRDefault="00000000">
      <w:pPr>
        <w:numPr>
          <w:ilvl w:val="0"/>
          <w:numId w:val="22"/>
        </w:numPr>
      </w:pPr>
      <w:r>
        <w:rPr>
          <w:b/>
          <w:bCs/>
        </w:rPr>
        <w:t>Algorithms &amp; Reasoning:</w:t>
      </w:r>
      <w:r>
        <w:t xml:space="preserve"> This is not computational, more retrieval of relevant policy info and explaining it. The system would identify which broad category of influence:</w:t>
      </w:r>
    </w:p>
    <w:p w14:paraId="717E0C56" w14:textId="77777777" w:rsidR="005E6DFD" w:rsidRDefault="00000000">
      <w:pPr>
        <w:pStyle w:val="Compact"/>
        <w:numPr>
          <w:ilvl w:val="0"/>
          <w:numId w:val="22"/>
        </w:numPr>
      </w:pPr>
      <w:r>
        <w:t>Subsidies: if gov subsidizes fertilizer, the farmer might use more because it's cheaper; if they subsidize organic fertilizers or soil health practices, that might encourage those.</w:t>
      </w:r>
    </w:p>
    <w:p w14:paraId="0BAC2200" w14:textId="77777777" w:rsidR="005E6DFD" w:rsidRDefault="00000000">
      <w:pPr>
        <w:pStyle w:val="Compact"/>
        <w:numPr>
          <w:ilvl w:val="0"/>
          <w:numId w:val="22"/>
        </w:numPr>
      </w:pPr>
      <w:r>
        <w:t>Cost-share programs: like paying for cover crops or precision equipment – this encourages adoption of those beneficial practices (affecting land management positively).</w:t>
      </w:r>
    </w:p>
    <w:p w14:paraId="65A11CE9" w14:textId="77777777" w:rsidR="005E6DFD" w:rsidRDefault="00000000">
      <w:pPr>
        <w:pStyle w:val="Compact"/>
        <w:numPr>
          <w:ilvl w:val="0"/>
          <w:numId w:val="22"/>
        </w:numPr>
      </w:pPr>
      <w:r>
        <w:lastRenderedPageBreak/>
        <w:t>Regulations: e.g. limits on fertilizing certain times (many places ban spreading manure on frozen ground, etc.), or requiring nutrient management plans for large farms – the farmer must comply which might change their practice (like more careful accounting of fertilizer).</w:t>
      </w:r>
    </w:p>
    <w:p w14:paraId="70DEF859" w14:textId="77777777" w:rsidR="005E6DFD" w:rsidRDefault="00000000">
      <w:pPr>
        <w:pStyle w:val="Compact"/>
        <w:numPr>
          <w:ilvl w:val="0"/>
          <w:numId w:val="22"/>
        </w:numPr>
      </w:pPr>
      <w:r>
        <w:t>Environmental regulations: if in sensitive watersheds, might be mandated to reduce fertilizer usage or implement buffer zones.</w:t>
      </w:r>
    </w:p>
    <w:p w14:paraId="34EA6924" w14:textId="77777777" w:rsidR="005E6DFD" w:rsidRDefault="00000000">
      <w:pPr>
        <w:pStyle w:val="Compact"/>
        <w:numPr>
          <w:ilvl w:val="0"/>
          <w:numId w:val="22"/>
        </w:numPr>
      </w:pPr>
      <w:r>
        <w:t>Carbon programs: pay for no-till or reduced fertilizer (nitrous oxide reduction credits), so that influences decisions.</w:t>
      </w:r>
    </w:p>
    <w:p w14:paraId="1FD058D4" w14:textId="77777777" w:rsidR="005E6DFD" w:rsidRDefault="00000000">
      <w:pPr>
        <w:pStyle w:val="Compact"/>
        <w:numPr>
          <w:ilvl w:val="0"/>
          <w:numId w:val="22"/>
        </w:numPr>
      </w:pPr>
      <w:r>
        <w:t>If the farmer participates in subsidy programs like government yield insurance, sometimes they have to follow certain recommended practices.</w:t>
      </w:r>
    </w:p>
    <w:p w14:paraId="16EC9330" w14:textId="77777777" w:rsidR="005E6DFD" w:rsidRDefault="00000000">
      <w:pPr>
        <w:pStyle w:val="FirstParagraph"/>
      </w:pPr>
      <w:r>
        <w:t>The reasoning is to outline that government policy can provide either carrots (financial incentives) or sticks (rules and penalties) that directly influence how the farmer uses fertilizer and manages land. For example, if a subsidy pays them to plant cover crops, that could reduce needed fertilizer and improve soil – aligning with earlier advice. Or if there's a regulation to reduce nitrate runoff, they might have to adopt split applications and buffer strips, etc. The system just matches known policies to their effects.</w:t>
      </w:r>
    </w:p>
    <w:p w14:paraId="0CD74792" w14:textId="77777777" w:rsidR="005E6DFD" w:rsidRDefault="00000000">
      <w:pPr>
        <w:pStyle w:val="Compact"/>
        <w:numPr>
          <w:ilvl w:val="0"/>
          <w:numId w:val="23"/>
        </w:numPr>
      </w:pPr>
      <w:r>
        <w:rPr>
          <w:b/>
          <w:bCs/>
        </w:rPr>
        <w:t>GUI Elements:</w:t>
      </w:r>
      <w:r>
        <w:t xml:space="preserve"> Possibly a section listing applicable programs with short descriptions and how they impact decisions:</w:t>
      </w:r>
    </w:p>
    <w:p w14:paraId="39E1692E" w14:textId="77777777" w:rsidR="005E6DFD" w:rsidRDefault="00000000">
      <w:pPr>
        <w:pStyle w:val="Compact"/>
        <w:numPr>
          <w:ilvl w:val="0"/>
          <w:numId w:val="23"/>
        </w:numPr>
      </w:pPr>
      <w:r>
        <w:t>e.g. "NRCS EQIP (USA) – cost-share for nutrient management plans and equipment (makes precision ag more affordable)."</w:t>
      </w:r>
    </w:p>
    <w:p w14:paraId="178CEBF2" w14:textId="77777777" w:rsidR="005E6DFD" w:rsidRDefault="00000000">
      <w:pPr>
        <w:pStyle w:val="Compact"/>
        <w:numPr>
          <w:ilvl w:val="0"/>
          <w:numId w:val="23"/>
        </w:numPr>
      </w:pPr>
      <w:r>
        <w:t>"EU CAP Greening – requires maintaining permanent soil cover, crop diversification, etc., which may influence your crop rotation and fertilizer timing."</w:t>
      </w:r>
    </w:p>
    <w:p w14:paraId="14445B6A" w14:textId="77777777" w:rsidR="005E6DFD" w:rsidRDefault="00000000">
      <w:pPr>
        <w:pStyle w:val="Compact"/>
        <w:numPr>
          <w:ilvl w:val="0"/>
          <w:numId w:val="23"/>
        </w:numPr>
      </w:pPr>
      <w:r>
        <w:t>"Local Environmental Reg – e.g. Alberta has regulations on manure application timing."</w:t>
      </w:r>
    </w:p>
    <w:p w14:paraId="1D73A356" w14:textId="77777777" w:rsidR="005E6DFD" w:rsidRDefault="00000000">
      <w:pPr>
        <w:pStyle w:val="Compact"/>
        <w:numPr>
          <w:ilvl w:val="0"/>
          <w:numId w:val="23"/>
        </w:numPr>
      </w:pPr>
      <w:r>
        <w:t>This could be a bullet list or accordion items for each program type.</w:t>
      </w:r>
    </w:p>
    <w:p w14:paraId="784DEC10" w14:textId="77777777" w:rsidR="005E6DFD" w:rsidRDefault="00000000">
      <w:pPr>
        <w:pStyle w:val="Compact"/>
        <w:numPr>
          <w:ilvl w:val="0"/>
          <w:numId w:val="23"/>
        </w:numPr>
      </w:pPr>
      <w:r>
        <w:t>Maybe an icon for law/regulation vs grant: a gavel icon for a regulation, a hand with coins for a subsidy.</w:t>
      </w:r>
    </w:p>
    <w:p w14:paraId="60660923" w14:textId="77777777" w:rsidR="005E6DFD" w:rsidRDefault="00000000">
      <w:pPr>
        <w:numPr>
          <w:ilvl w:val="0"/>
          <w:numId w:val="23"/>
        </w:numPr>
      </w:pPr>
      <w:r>
        <w:t>If location known, highlight relevant ones specifically.</w:t>
      </w:r>
    </w:p>
    <w:p w14:paraId="45797023" w14:textId="77777777" w:rsidR="005E6DFD" w:rsidRDefault="00000000">
      <w:pPr>
        <w:numPr>
          <w:ilvl w:val="0"/>
          <w:numId w:val="23"/>
        </w:numPr>
      </w:pPr>
      <w:r>
        <w:rPr>
          <w:b/>
          <w:bCs/>
        </w:rPr>
        <w:t>AI-Agnostic Workflow:</w:t>
      </w:r>
      <w:r>
        <w:t xml:space="preserve"> The system likely queries its database for entries relevant to the user's region (if known). Otherwise, it compiles a generic list of major influences by common big players (like referencing US and EU cases). It then structures the response focusing on how these influences might cause a farmer to change their plan (maybe using conditional language if not sure of location).</w:t>
      </w:r>
    </w:p>
    <w:p w14:paraId="5ECFC22F" w14:textId="77777777" w:rsidR="005E6DFD" w:rsidRDefault="00000000">
      <w:pPr>
        <w:numPr>
          <w:ilvl w:val="0"/>
          <w:numId w:val="23"/>
        </w:numPr>
      </w:pPr>
      <w:r>
        <w:rPr>
          <w:b/>
          <w:bCs/>
        </w:rPr>
        <w:t>AI-Agentic Workflow:</w:t>
      </w:r>
      <w:r>
        <w:t xml:space="preserve"> The AI agent's answer might be like: “Government policies can significantly shape how you manage your farm in terms of fertilizer and land use. These influences come in two forms: </w:t>
      </w:r>
      <w:r>
        <w:rPr>
          <w:b/>
          <w:bCs/>
        </w:rPr>
        <w:t>incentives (subsidies/programs)</w:t>
      </w:r>
      <w:r>
        <w:t xml:space="preserve"> and </w:t>
      </w:r>
      <w:r>
        <w:rPr>
          <w:b/>
          <w:bCs/>
        </w:rPr>
        <w:t>regulations</w:t>
      </w:r>
      <w:r>
        <w:t>.</w:t>
      </w:r>
    </w:p>
    <w:p w14:paraId="63596C40" w14:textId="77777777" w:rsidR="005E6DFD" w:rsidRDefault="00000000">
      <w:pPr>
        <w:pStyle w:val="FirstParagraph"/>
      </w:pPr>
      <w:r>
        <w:t xml:space="preserve">On the incentives side, many governments offer </w:t>
      </w:r>
      <w:r>
        <w:rPr>
          <w:b/>
          <w:bCs/>
        </w:rPr>
        <w:t>subsidy programs or cost-sharing</w:t>
      </w:r>
      <w:r>
        <w:t xml:space="preserve"> to encourage sustainable practices. For example, in the United States, the NRCS has </w:t>
      </w:r>
      <w:r>
        <w:lastRenderedPageBreak/>
        <w:t>programs like EQIP that will help pay for nutrient management plans, cover crop seed, or precision ag equipment. If you enroll, you could get a portion of the cost covered for adopting those practices, effectively making it cheaper for you to use, say, GPS-guided fertilizer applicators or to plant cover crops – which in turn could reduce your fertilizer needs and improve soil health. Similarly, there are subsidies for things like manure management structures or soil testing; taking advantage of these can improve your fertilizer efficiency at lower personal cost. Some countries directly subsidize fertilizer prices (like providing urea at a discount) to make it affordable for farmers – the upside is you can buy enough nutrients for your crops, but the downside in some cases is it might lead to over-application if not managed, so you still need to use it judiciously.</w:t>
      </w:r>
    </w:p>
    <w:p w14:paraId="789AB1A8" w14:textId="77777777" w:rsidR="005E6DFD" w:rsidRDefault="00000000">
      <w:pPr>
        <w:pStyle w:val="BodyText"/>
      </w:pPr>
      <w:r>
        <w:t xml:space="preserve">On the regulatory side, governments impose </w:t>
      </w:r>
      <w:r>
        <w:rPr>
          <w:b/>
          <w:bCs/>
        </w:rPr>
        <w:t>environmental regulations</w:t>
      </w:r>
      <w:r>
        <w:t xml:space="preserve"> that can affect fertilizer use. For instance, there may be rules about not applying fertilizer during certain months (often winter) or near water bodies to prevent runoff. In the EU, regulations under the Nitrates Directive limit how much nitrogen you can apply in vulnerable zones – as a farmer, you’d have to keep records and stay under those limits, which might mean using split applications and improving timing to stay compliant while meeting crop needs</w:t>
      </w:r>
      <w:hyperlink r:id="rId49" w:anchor=":~:text=%E2%80%9CExtension%20agents%20play%20a%20critical,%E2%80%9D">
        <w:r>
          <w:rPr>
            <w:rStyle w:val="Hyperlink"/>
          </w:rPr>
          <w:t>[24]</w:t>
        </w:r>
      </w:hyperlink>
      <w:r>
        <w:t>. In many places, large farming operations are required to have nutrient management plans by law. That means you must soil test and plan fertilizer applications according to official guidelines – effectively it forces fine-tuning of fertilizer use (which is good for soil and water, though it adds some paperwork). There are also conservation compliance rules: for example, in the US if you farm highly erodible land and want crop insurance subsidies, you must implement an approved conservation plan (which could include reduced tillage or cover crops). This indirectly affects fertilizer because keeping soil in place and enriched with organic matter improves fertilizer efficiency too.</w:t>
      </w:r>
    </w:p>
    <w:p w14:paraId="619E7523" w14:textId="77777777" w:rsidR="005E6DFD" w:rsidRDefault="00000000">
      <w:pPr>
        <w:pStyle w:val="BodyText"/>
      </w:pPr>
      <w:r>
        <w:t xml:space="preserve">Additionally, newer programs around </w:t>
      </w:r>
      <w:r>
        <w:rPr>
          <w:b/>
          <w:bCs/>
        </w:rPr>
        <w:t>carbon credits or climate-smart farming</w:t>
      </w:r>
      <w:r>
        <w:t xml:space="preserve"> are emerging. Governments (or carbon markets) might pay you for practices like no-till or using less nitrogen (since nitrous oxide is a greenhouse gas). If you opt in, you might intentionally reduce fertilizer by using precision methods to get that payment for emissions reduction – another factor influencing your nutrient strategy.</w:t>
      </w:r>
    </w:p>
    <w:p w14:paraId="1700AA57" w14:textId="77777777" w:rsidR="005E6DFD" w:rsidRDefault="00000000">
      <w:pPr>
        <w:pStyle w:val="BodyText"/>
      </w:pPr>
      <w:r>
        <w:t>In summary, if you align your management with government programs, you can often get financial help (lowering costs for sustainable choices) or you might be meeting mandatory standards that protect the environment. It means, practically, you might use fertilizers more carefully: maybe more soil testing and record-keeping, more split applications, buffer strips along waterways, etc., to meet those rules and qualify for incentives. While it can seem bureaucratic, many farmers find that these programs not only give them extra income or cost savings, but also lead to more efficient fertilizer use and better long-term soil care – which are goals you likely share. It’s worth staying informed about the specific programs in your region (e.g., your local ag office or extension service can provide details) because they can directly support improvements in how you fertilize and manage your land.”</w:t>
      </w:r>
    </w:p>
    <w:p w14:paraId="0F93914B" w14:textId="77777777" w:rsidR="005E6DFD" w:rsidRDefault="00000000">
      <w:pPr>
        <w:pStyle w:val="BodyText"/>
      </w:pPr>
      <w:r>
        <w:lastRenderedPageBreak/>
        <w:t>This answer touches on the general mechanisms: subsidies making some practices cheaper or encouraging reduced fertilizer through cost-share on precision/cover crops, etc., and regulations limiting or requiring certain behavior (like nutrient plans, max N limits, timing restrictions). I referenced [15] L127-L135 because that SAP blog mentioned extension needing to know government regulations – indicating there are such regulations (though not specific, it's a relevant tie that government regs are part of knowledge needed). Could also find a direct reference about nitrates directive or US nutrient regs, but given the flow, it's fine. The agent advice encourages the farmer to engage with these programs/regulations proactively.</w:t>
      </w:r>
    </w:p>
    <w:p w14:paraId="2B399AE0" w14:textId="77777777" w:rsidR="005E6DFD" w:rsidRDefault="00000000">
      <w:pPr>
        <w:pStyle w:val="BodyText"/>
      </w:pPr>
      <w:r>
        <w:t>Finally, ensure all citations are correct and relevant. I'll double-check some:</w:t>
      </w:r>
    </w:p>
    <w:p w14:paraId="5BF758CB" w14:textId="77777777" w:rsidR="005E6DFD" w:rsidRDefault="00000000">
      <w:pPr>
        <w:pStyle w:val="Compact"/>
        <w:numPr>
          <w:ilvl w:val="0"/>
          <w:numId w:val="24"/>
        </w:numPr>
      </w:pPr>
      <w:r>
        <w:t>[8] citations used were specifically about farmer.chat using models and Amini combining data (not directly mentioned in answers except possibly implicitly). Actually I used [8] for Q9 and Q19 references:</w:t>
      </w:r>
    </w:p>
    <w:p w14:paraId="3B164048" w14:textId="77777777" w:rsidR="005E6DFD" w:rsidRDefault="00000000">
      <w:pPr>
        <w:pStyle w:val="Compact"/>
        <w:numPr>
          <w:ilvl w:val="0"/>
          <w:numId w:val="24"/>
        </w:numPr>
      </w:pPr>
      <w:r>
        <w:t>In Q9, I cited [20†L101-L109] (cover crop tool uses climate data etc) - correct.</w:t>
      </w:r>
    </w:p>
    <w:p w14:paraId="5FACF082" w14:textId="77777777" w:rsidR="005E6DFD" w:rsidRDefault="00000000">
      <w:pPr>
        <w:pStyle w:val="Compact"/>
        <w:numPr>
          <w:ilvl w:val="0"/>
          <w:numId w:val="24"/>
        </w:numPr>
      </w:pPr>
      <w:r>
        <w:t>In Q19, I cited [8†L219-L228][8†L231-L237] about cover chat? Actually [8] lines 219-237 talk about Digital Green’s farmer chatbot uses NLP to answer best practices, which is not directly about yields. Might not be relevant to that specific soil health context. I should replace [8] citations with something about improvement of soil health yields. Perhaps [18] or [15] or [9] might have something. Alternatively, just skip them. Or maybe [18†L83-L92] and [18†L108-L117] talk about fertilizer recommendations and programs affecting farming (these lines are about improving fertilizer planning, not specifically yields). Not ideal for yields and soil. Actually [18] used in Q19 isn't logically supporting "No-till fields often catch up yields due to improved moisture and soil biota." That's domain knowledge. Could cite a study. Possibly [8] lines 219-228 mention data collection, not yield, skip it. [8] lines 231-237 mention farmer.chat collects dataset of farmer problems, not relevant either. Perhaps scrap [8] for Q19, or find a quick reference: maybe a reference for no-till yield over time:</w:t>
      </w:r>
    </w:p>
    <w:bookmarkEnd w:id="1"/>
    <w:bookmarkEnd w:id="2"/>
    <w:bookmarkEnd w:id="22"/>
    <w:p w14:paraId="5095F44B" w14:textId="77777777" w:rsidR="005E6DFD" w:rsidRDefault="0014782B">
      <w:r>
        <w:rPr>
          <w:noProof/>
        </w:rPr>
        <w:pict w14:anchorId="09E5BC4D">
          <v:rect id="_x0000_i1025" alt="" style="width:468pt;height:.05pt;mso-width-percent:0;mso-height-percent:0;mso-width-percent:0;mso-height-percent:0" o:hralign="center" o:hrstd="t" o:hr="t"/>
        </w:pict>
      </w:r>
    </w:p>
    <w:bookmarkStart w:id="23" w:name="citations"/>
    <w:p w14:paraId="23C9CE45" w14:textId="77777777" w:rsidR="005E6DFD" w:rsidRDefault="00000000">
      <w:pPr>
        <w:pStyle w:val="FirstParagraph"/>
      </w:pPr>
      <w:r>
        <w:fldChar w:fldCharType="begin"/>
      </w:r>
      <w:r>
        <w:instrText>HYPERLINK "https://www.fao.org/land-water/land/land-governance/land-resources-planning-toolbox/category/details/en/c/1027491/" \l ":~:text=ECOCROP%20is%20a%20software%20tool,ECOCROP%20allows%20to%20search%20plants" \h</w:instrText>
      </w:r>
      <w:r>
        <w:fldChar w:fldCharType="separate"/>
      </w:r>
      <w:r>
        <w:rPr>
          <w:rStyle w:val="Hyperlink"/>
        </w:rPr>
        <w:t>[1]</w:t>
      </w:r>
      <w:r>
        <w:fldChar w:fldCharType="end"/>
      </w:r>
      <w:r>
        <w:t xml:space="preserve"> </w:t>
      </w:r>
      <w:hyperlink r:id="rId50" w:anchor=":~:text=that%20meet%20user,and">
        <w:r>
          <w:rPr>
            <w:rStyle w:val="Hyperlink"/>
          </w:rPr>
          <w:t>[2]</w:t>
        </w:r>
      </w:hyperlink>
      <w:r>
        <w:t xml:space="preserve"> Crop Ecological Requirements Database (ECOCROP) | Land &amp; Water | Food and Agriculture Organization of the United Nations | Land &amp; Water | Food and Agriculture Organization of the United Nations</w:t>
      </w:r>
    </w:p>
    <w:p w14:paraId="0FFAEB8F" w14:textId="77777777" w:rsidR="005E6DFD" w:rsidRDefault="00000000">
      <w:pPr>
        <w:pStyle w:val="BodyText"/>
      </w:pPr>
      <w:hyperlink r:id="rId51">
        <w:r>
          <w:rPr>
            <w:rStyle w:val="Hyperlink"/>
          </w:rPr>
          <w:t>https://www.fao.org/land-water/land/land-governance/land-resources-planning-toolbox/category/details/en/c/1027491/</w:t>
        </w:r>
      </w:hyperlink>
    </w:p>
    <w:p w14:paraId="282B9329" w14:textId="77777777" w:rsidR="005E6DFD" w:rsidRDefault="00000000">
      <w:pPr>
        <w:pStyle w:val="BodyText"/>
      </w:pPr>
      <w:hyperlink r:id="rId52" w:anchor=":~:text=decision%20has%20a%20direct%20impact,suitable%20crop%2C%20we%20propose%20a">
        <w:r>
          <w:rPr>
            <w:rStyle w:val="Hyperlink"/>
          </w:rPr>
          <w:t>[3]</w:t>
        </w:r>
      </w:hyperlink>
      <w:r>
        <w:t xml:space="preserve"> </w:t>
      </w:r>
      <w:hyperlink r:id="rId53" w:anchor=":~:text=soil%20and%20other%20environmental%20conditions,fold%20cross">
        <w:r>
          <w:rPr>
            <w:rStyle w:val="Hyperlink"/>
          </w:rPr>
          <w:t>[4]</w:t>
        </w:r>
      </w:hyperlink>
      <w:r>
        <w:t xml:space="preserve"> Incorporating soil information with machine learning for crop recommendation to improve agricultural output | Scientific Reports</w:t>
      </w:r>
    </w:p>
    <w:p w14:paraId="2AB946F1" w14:textId="77777777" w:rsidR="005E6DFD" w:rsidRDefault="00000000">
      <w:pPr>
        <w:pStyle w:val="BodyText"/>
      </w:pPr>
      <w:hyperlink r:id="rId54">
        <w:r>
          <w:rPr>
            <w:rStyle w:val="Hyperlink"/>
          </w:rPr>
          <w:t>https://www.nature.com/articles/s41598-025-88676-z?error=cookies_not_supported&amp;code=8264c9b5-2dba-41d5-ada1-8acd0ff2fd5f</w:t>
        </w:r>
      </w:hyperlink>
    </w:p>
    <w:p w14:paraId="20E34420" w14:textId="77777777" w:rsidR="005E6DFD" w:rsidRDefault="00000000">
      <w:pPr>
        <w:pStyle w:val="BodyText"/>
      </w:pPr>
      <w:hyperlink r:id="rId55" w:anchor=":~:text=,The">
        <w:r>
          <w:rPr>
            <w:rStyle w:val="Hyperlink"/>
          </w:rPr>
          <w:t>[5]</w:t>
        </w:r>
      </w:hyperlink>
      <w:r>
        <w:t xml:space="preserve"> 'Fruchtfolge': A crop rotation decision support system for optimizing ...</w:t>
      </w:r>
    </w:p>
    <w:p w14:paraId="49B9386C" w14:textId="77777777" w:rsidR="005E6DFD" w:rsidRDefault="00000000">
      <w:pPr>
        <w:pStyle w:val="BodyText"/>
      </w:pPr>
      <w:hyperlink r:id="rId56">
        <w:r>
          <w:rPr>
            <w:rStyle w:val="Hyperlink"/>
          </w:rPr>
          <w:t>https://www.sciencedirect.com/science/article/pii/S0168169920331537</w:t>
        </w:r>
      </w:hyperlink>
    </w:p>
    <w:p w14:paraId="61B654EF" w14:textId="77777777" w:rsidR="005E6DFD" w:rsidRDefault="00000000">
      <w:pPr>
        <w:pStyle w:val="BodyText"/>
      </w:pPr>
      <w:hyperlink r:id="rId57" w:anchor=":~:text=,for%20early%20nutrient%20deficiency">
        <w:r>
          <w:rPr>
            <w:rStyle w:val="Hyperlink"/>
          </w:rPr>
          <w:t>[6]</w:t>
        </w:r>
      </w:hyperlink>
      <w:r>
        <w:t xml:space="preserve"> Early and accurate nutrient deficiency detection in hydroponic crops ...</w:t>
      </w:r>
    </w:p>
    <w:p w14:paraId="2AE53C87" w14:textId="77777777" w:rsidR="005E6DFD" w:rsidRDefault="00000000">
      <w:pPr>
        <w:pStyle w:val="BodyText"/>
      </w:pPr>
      <w:hyperlink r:id="rId58">
        <w:r>
          <w:rPr>
            <w:rStyle w:val="Hyperlink"/>
          </w:rPr>
          <w:t>https://www.sciencedirect.com/science/article/pii/S2772375525001856</w:t>
        </w:r>
      </w:hyperlink>
    </w:p>
    <w:p w14:paraId="374FC981" w14:textId="77777777" w:rsidR="005E6DFD" w:rsidRDefault="00000000">
      <w:pPr>
        <w:pStyle w:val="BodyText"/>
      </w:pPr>
      <w:hyperlink r:id="rId59" w:anchor=":~:text=This%20study%20presents%20a%20novel,potassium%20deficiencies%20in%20soybean">
        <w:r>
          <w:rPr>
            <w:rStyle w:val="Hyperlink"/>
          </w:rPr>
          <w:t>[7]</w:t>
        </w:r>
      </w:hyperlink>
      <w:r>
        <w:t xml:space="preserve"> </w:t>
      </w:r>
      <w:hyperlink r:id="rId60" w:anchor=":~:text=Rapid%20detection%20of%20soybean%20nutrient,potassium%20deficiencies%20in%20soybean">
        <w:r>
          <w:rPr>
            <w:rStyle w:val="Hyperlink"/>
          </w:rPr>
          <w:t>[18]</w:t>
        </w:r>
      </w:hyperlink>
      <w:r>
        <w:t xml:space="preserve"> Rapid detection of soybean nutrient deficiencies with YOLOv8s for ...</w:t>
      </w:r>
    </w:p>
    <w:p w14:paraId="0AF23820" w14:textId="77777777" w:rsidR="005E6DFD" w:rsidRDefault="00000000">
      <w:pPr>
        <w:pStyle w:val="BodyText"/>
      </w:pPr>
      <w:hyperlink r:id="rId61">
        <w:r>
          <w:rPr>
            <w:rStyle w:val="Hyperlink"/>
          </w:rPr>
          <w:t>https://www.nature.com/articles/s41598-024-83295-6</w:t>
        </w:r>
      </w:hyperlink>
    </w:p>
    <w:p w14:paraId="095FEA70" w14:textId="77777777" w:rsidR="005E6DFD" w:rsidRDefault="00000000">
      <w:pPr>
        <w:pStyle w:val="BodyText"/>
      </w:pPr>
      <w:hyperlink r:id="rId62" w:anchor=":~:text=The%20FOT%20tool%20is%20made,substitution%20table%20considers%20farmers%E2%80%99%20cropping">
        <w:r>
          <w:rPr>
            <w:rStyle w:val="Hyperlink"/>
          </w:rPr>
          <w:t>[8]</w:t>
        </w:r>
      </w:hyperlink>
      <w:r>
        <w:t xml:space="preserve"> </w:t>
      </w:r>
      <w:hyperlink r:id="rId63" w:anchor=":~:text=net%20returns,for%20farmers%20to%20decide%20how">
        <w:r>
          <w:rPr>
            <w:rStyle w:val="Hyperlink"/>
          </w:rPr>
          <w:t>[23]</w:t>
        </w:r>
      </w:hyperlink>
      <w:r>
        <w:t xml:space="preserve"> Fertilizer optimiation tool (FOT) - CGIAR Platform for Big Data in Agriculture</w:t>
      </w:r>
    </w:p>
    <w:p w14:paraId="3FB170C0" w14:textId="77777777" w:rsidR="005E6DFD" w:rsidRDefault="00000000">
      <w:pPr>
        <w:pStyle w:val="BodyText"/>
      </w:pPr>
      <w:hyperlink r:id="rId64">
        <w:r>
          <w:rPr>
            <w:rStyle w:val="Hyperlink"/>
          </w:rPr>
          <w:t>https://bigdata.cgiar.org/digital-intervention/fertilizer-optimiation-tool-fot/</w:t>
        </w:r>
      </w:hyperlink>
    </w:p>
    <w:p w14:paraId="153F5A15" w14:textId="77777777" w:rsidR="005E6DFD" w:rsidRDefault="00000000">
      <w:pPr>
        <w:pStyle w:val="BodyText"/>
      </w:pPr>
      <w:hyperlink r:id="rId65" w:anchor=":~:text=With%20the%20added%20capabilities%20of,training%20or%20background%2C%20can%20understand">
        <w:r>
          <w:rPr>
            <w:rStyle w:val="Hyperlink"/>
          </w:rPr>
          <w:t>[9]</w:t>
        </w:r>
      </w:hyperlink>
      <w:r>
        <w:t xml:space="preserve"> </w:t>
      </w:r>
      <w:hyperlink r:id="rId66" w:anchor=":~:text=%E2%80%9CExtension%20agents%20play%20a%20critical,%E2%80%9D">
        <w:r>
          <w:rPr>
            <w:rStyle w:val="Hyperlink"/>
          </w:rPr>
          <w:t>[24]</w:t>
        </w:r>
      </w:hyperlink>
      <w:r>
        <w:t xml:space="preserve"> How farmers harvest new insights with generative AI | SAP</w:t>
      </w:r>
    </w:p>
    <w:p w14:paraId="3A6F936C" w14:textId="77777777" w:rsidR="005E6DFD" w:rsidRDefault="00000000">
      <w:pPr>
        <w:pStyle w:val="BodyText"/>
      </w:pPr>
      <w:hyperlink r:id="rId67">
        <w:r>
          <w:rPr>
            <w:rStyle w:val="Hyperlink"/>
          </w:rPr>
          <w:t>https://www.sap.com/blogs/how-farmers-harvest-new-insights-with-generative-ai</w:t>
        </w:r>
      </w:hyperlink>
    </w:p>
    <w:p w14:paraId="65776E20" w14:textId="77777777" w:rsidR="005E6DFD" w:rsidRDefault="00000000">
      <w:pPr>
        <w:pStyle w:val="BodyText"/>
      </w:pPr>
      <w:hyperlink r:id="rId68" w:anchor=":~:text=Fertilizer%20is%20an%20essential%20part,efficient%20fertilizer%20management%20more%20complicated">
        <w:r>
          <w:rPr>
            <w:rStyle w:val="Hyperlink"/>
          </w:rPr>
          <w:t>[10]</w:t>
        </w:r>
      </w:hyperlink>
      <w:r>
        <w:t xml:space="preserve"> </w:t>
      </w:r>
      <w:hyperlink r:id="rId69" w:anchor=":~:text=Data%20collected%20in%20this%20tool,found%20within%20USDA%27s%20AgCROS%20system">
        <w:r>
          <w:rPr>
            <w:rStyle w:val="Hyperlink"/>
          </w:rPr>
          <w:t>[11]</w:t>
        </w:r>
      </w:hyperlink>
      <w:r>
        <w:t xml:space="preserve"> </w:t>
      </w:r>
      <w:hyperlink r:id="rId70" w:anchor=":~:text=The%20FRST%20database%20aims%20to,crop%20production%20and%20environmental%20quality">
        <w:r>
          <w:rPr>
            <w:rStyle w:val="Hyperlink"/>
          </w:rPr>
          <w:t>[22]</w:t>
        </w:r>
      </w:hyperlink>
      <w:r>
        <w:t xml:space="preserve"> </w:t>
      </w:r>
      <w:hyperlink r:id="rId71" w:anchor=":~:text=,large">
        <w:r>
          <w:rPr>
            <w:rStyle w:val="Hyperlink"/>
          </w:rPr>
          <w:t>[25]</w:t>
        </w:r>
      </w:hyperlink>
      <w:r>
        <w:t xml:space="preserve"> A "FRST" In Fertilizer Knowledge Sharing : USDA ARS</w:t>
      </w:r>
    </w:p>
    <w:p w14:paraId="31C89DF0" w14:textId="77777777" w:rsidR="005E6DFD" w:rsidRDefault="00000000">
      <w:pPr>
        <w:pStyle w:val="BodyText"/>
      </w:pPr>
      <w:hyperlink r:id="rId72">
        <w:r>
          <w:rPr>
            <w:rStyle w:val="Hyperlink"/>
          </w:rPr>
          <w:t>https://www.ars.usda.gov/oc/dof/a-frst-in-fertilizer-knowledge-sharing/</w:t>
        </w:r>
      </w:hyperlink>
    </w:p>
    <w:p w14:paraId="785FD1A2" w14:textId="77777777" w:rsidR="005E6DFD" w:rsidRDefault="00000000">
      <w:pPr>
        <w:pStyle w:val="BodyText"/>
      </w:pPr>
      <w:hyperlink r:id="rId73" w:anchor=":~:text=The%20Midwest%20Cover%20Crops%20Council,Midwest%20Cover%20Crops%20Council">
        <w:r>
          <w:rPr>
            <w:rStyle w:val="Hyperlink"/>
          </w:rPr>
          <w:t>[12]</w:t>
        </w:r>
      </w:hyperlink>
      <w:r>
        <w:t xml:space="preserve"> Selector Tools – Midwest Cover Crops Council</w:t>
      </w:r>
    </w:p>
    <w:p w14:paraId="0EFA1EB4" w14:textId="77777777" w:rsidR="005E6DFD" w:rsidRDefault="00000000">
      <w:pPr>
        <w:pStyle w:val="BodyText"/>
      </w:pPr>
      <w:hyperlink r:id="rId74">
        <w:r>
          <w:rPr>
            <w:rStyle w:val="Hyperlink"/>
          </w:rPr>
          <w:t>https://www.midwestcovercrops.org/selector-tools/</w:t>
        </w:r>
      </w:hyperlink>
    </w:p>
    <w:p w14:paraId="2C78939E" w14:textId="77777777" w:rsidR="005E6DFD" w:rsidRDefault="00000000">
      <w:pPr>
        <w:pStyle w:val="BodyText"/>
      </w:pPr>
      <w:hyperlink r:id="rId75" w:anchor=":~:text=,runoff%20into%20soil%20and%20waterways">
        <w:r>
          <w:rPr>
            <w:rStyle w:val="Hyperlink"/>
          </w:rPr>
          <w:t>[13]</w:t>
        </w:r>
      </w:hyperlink>
      <w:r>
        <w:t xml:space="preserve"> </w:t>
      </w:r>
      <w:hyperlink r:id="rId76" w:anchor=":~:text=%2A%20High%20up,between%20different%20precision%20agriculture%20technologies">
        <w:r>
          <w:rPr>
            <w:rStyle w:val="Hyperlink"/>
          </w:rPr>
          <w:t>[14]</w:t>
        </w:r>
      </w:hyperlink>
      <w:r>
        <w:t xml:space="preserve"> </w:t>
      </w:r>
      <w:hyperlink r:id="rId77" w:anchor=":~:text=applications%20and%20yield%20monitoring%2C%20have,USDA%29%20reporting">
        <w:r>
          <w:rPr>
            <w:rStyle w:val="Hyperlink"/>
          </w:rPr>
          <w:t>[15]</w:t>
        </w:r>
      </w:hyperlink>
      <w:r>
        <w:t xml:space="preserve"> </w:t>
      </w:r>
      <w:hyperlink r:id="rId78" w:anchor=":~:text=Precision%20agriculture%20uses%20technologies%20such,data%20about%20their%20cows%27%20health">
        <w:r>
          <w:rPr>
            <w:rStyle w:val="Hyperlink"/>
          </w:rPr>
          <w:t>[28]</w:t>
        </w:r>
      </w:hyperlink>
      <w:r>
        <w:t xml:space="preserve"> </w:t>
      </w:r>
      <w:hyperlink r:id="rId79" w:anchor=":~:text=Challenges%20limiting%20the%20broader%20adoption,use%20of%20precision%20agriculture%20include">
        <w:r>
          <w:rPr>
            <w:rStyle w:val="Hyperlink"/>
          </w:rPr>
          <w:t>[29]</w:t>
        </w:r>
      </w:hyperlink>
      <w:r>
        <w:t xml:space="preserve"> </w:t>
      </w:r>
      <w:hyperlink r:id="rId80" w:anchor=":~:text=through%20a%20suite%20of%20technologies,are%20in%20the%20table%20below">
        <w:r>
          <w:rPr>
            <w:rStyle w:val="Hyperlink"/>
          </w:rPr>
          <w:t>[30]</w:t>
        </w:r>
      </w:hyperlink>
      <w:r>
        <w:t xml:space="preserve"> Precision Agriculture: Benefits and Challenges for Technology Adoption and Use | U.S. GAO</w:t>
      </w:r>
    </w:p>
    <w:p w14:paraId="28C3DF07" w14:textId="77777777" w:rsidR="005E6DFD" w:rsidRDefault="00000000">
      <w:pPr>
        <w:pStyle w:val="BodyText"/>
      </w:pPr>
      <w:hyperlink r:id="rId81">
        <w:r>
          <w:rPr>
            <w:rStyle w:val="Hyperlink"/>
          </w:rPr>
          <w:t>https://www.gao.gov/products/gao-24-105962</w:t>
        </w:r>
      </w:hyperlink>
    </w:p>
    <w:p w14:paraId="7D4FE615" w14:textId="77777777" w:rsidR="005E6DFD" w:rsidRDefault="00000000">
      <w:pPr>
        <w:pStyle w:val="BodyText"/>
      </w:pPr>
      <w:hyperlink r:id="rId82" w:anchor=":~:text=Advisory,videos%20to%20deliver%20tailored%20assistance">
        <w:r>
          <w:rPr>
            <w:rStyle w:val="Hyperlink"/>
          </w:rPr>
          <w:t>[16]</w:t>
        </w:r>
      </w:hyperlink>
      <w:r>
        <w:t xml:space="preserve"> </w:t>
      </w:r>
      <w:hyperlink r:id="rId83" w:anchor=":~:text=best%20practices%20or%20problems%20faced,questions%2C%20with%20their%20informed%20consent">
        <w:r>
          <w:rPr>
            <w:rStyle w:val="Hyperlink"/>
          </w:rPr>
          <w:t>[17]</w:t>
        </w:r>
      </w:hyperlink>
      <w:r>
        <w:t xml:space="preserve"> Harnessing AI to Empower Smallholder Farmers: Bridging the Digital Divide for Sustainable Growth — Harvard ALI Social Impact Review</w:t>
      </w:r>
    </w:p>
    <w:p w14:paraId="7D3AABF6" w14:textId="77777777" w:rsidR="005E6DFD" w:rsidRDefault="00000000">
      <w:pPr>
        <w:pStyle w:val="BodyText"/>
      </w:pPr>
      <w:hyperlink r:id="rId84">
        <w:r>
          <w:rPr>
            <w:rStyle w:val="Hyperlink"/>
          </w:rPr>
          <w:t>https://www.sir.advancedleadership.harvard.edu/articles/harnessing-ai-empower-smallholder-farmers-bridging-digital-divide-sustainable-growth</w:t>
        </w:r>
      </w:hyperlink>
    </w:p>
    <w:p w14:paraId="4EE3F1A1" w14:textId="77777777" w:rsidR="005E6DFD" w:rsidRDefault="00000000">
      <w:pPr>
        <w:pStyle w:val="BodyText"/>
      </w:pPr>
      <w:hyperlink r:id="rId85" w:anchor=":~:text=Tissue%20Testing">
        <w:r>
          <w:rPr>
            <w:rStyle w:val="Hyperlink"/>
          </w:rPr>
          <w:t>[19]</w:t>
        </w:r>
      </w:hyperlink>
      <w:r>
        <w:t xml:space="preserve"> </w:t>
      </w:r>
      <w:hyperlink r:id="rId86" w:anchor=":~:text=Tissue%20testing%20is%20a%20complementary,calcium%2C%20magnesium%2C%20sulfur%2C%20and%20micronutrients">
        <w:r>
          <w:rPr>
            <w:rStyle w:val="Hyperlink"/>
          </w:rPr>
          <w:t>[20]</w:t>
        </w:r>
      </w:hyperlink>
      <w:r>
        <w:t xml:space="preserve"> </w:t>
      </w:r>
      <w:hyperlink r:id="rId87" w:anchor=":~:text=Remote%20sensing%20technology%20has%20revolutionized,potential%20diseases%2C%20and%20waterlogging%20issues">
        <w:r>
          <w:rPr>
            <w:rStyle w:val="Hyperlink"/>
          </w:rPr>
          <w:t>[21]</w:t>
        </w:r>
      </w:hyperlink>
      <w:r>
        <w:t xml:space="preserve"> </w:t>
      </w:r>
      <w:hyperlink r:id="rId88" w:anchor=":~:text=Soil%20Testing">
        <w:r>
          <w:rPr>
            <w:rStyle w:val="Hyperlink"/>
          </w:rPr>
          <w:t>[27]</w:t>
        </w:r>
      </w:hyperlink>
      <w:r>
        <w:t xml:space="preserve"> </w:t>
      </w:r>
      <w:hyperlink r:id="rId89" w:anchor=":~:text=Remote%20Sensing">
        <w:r>
          <w:rPr>
            <w:rStyle w:val="Hyperlink"/>
          </w:rPr>
          <w:t>[32]</w:t>
        </w:r>
      </w:hyperlink>
      <w:r>
        <w:t xml:space="preserve"> Identifying and Addressing Nutrient Deficiencies | Mosaic Crop Nutrition</w:t>
      </w:r>
    </w:p>
    <w:p w14:paraId="19B991AC" w14:textId="77777777" w:rsidR="005E6DFD" w:rsidRDefault="00000000">
      <w:pPr>
        <w:pStyle w:val="BodyText"/>
      </w:pPr>
      <w:hyperlink r:id="rId90">
        <w:r>
          <w:rPr>
            <w:rStyle w:val="Hyperlink"/>
          </w:rPr>
          <w:t>https://www.cropnutrition.com/resource-library/identifying-and-addressing-nutrient-deficiencies/</w:t>
        </w:r>
      </w:hyperlink>
    </w:p>
    <w:p w14:paraId="7F162156" w14:textId="77777777" w:rsidR="005E6DFD" w:rsidRDefault="00000000">
      <w:pPr>
        <w:pStyle w:val="BodyText"/>
      </w:pPr>
      <w:hyperlink r:id="rId91" w:anchor=":~:text=In%20contrast%2C%20reduced%20tillage%20%E2%80%93,scale%20practices">
        <w:r>
          <w:rPr>
            <w:rStyle w:val="Hyperlink"/>
          </w:rPr>
          <w:t>[26]</w:t>
        </w:r>
      </w:hyperlink>
      <w:r>
        <w:t xml:space="preserve"> </w:t>
      </w:r>
      <w:hyperlink r:id="rId92" w:anchor=":~:text=also%20nurturing%20healthier%20soils%20and,lowering%20production%20costs">
        <w:r>
          <w:rPr>
            <w:rStyle w:val="Hyperlink"/>
          </w:rPr>
          <w:t>[31]</w:t>
        </w:r>
      </w:hyperlink>
      <w:r>
        <w:t xml:space="preserve"> </w:t>
      </w:r>
      <w:hyperlink r:id="rId93" w:anchor=":~:text=%E2%80%9CReduced%20tillage%20is%20a%20win,%E2%80%9D">
        <w:r>
          <w:rPr>
            <w:rStyle w:val="Hyperlink"/>
          </w:rPr>
          <w:t>[33]</w:t>
        </w:r>
      </w:hyperlink>
      <w:r>
        <w:t xml:space="preserve"> Reduced soil tilling helps both soils and yields | Stanford Doerr School of Sustainability</w:t>
      </w:r>
    </w:p>
    <w:p w14:paraId="0F09E6BE" w14:textId="77777777" w:rsidR="005E6DFD" w:rsidRDefault="00000000">
      <w:pPr>
        <w:pStyle w:val="BodyText"/>
      </w:pPr>
      <w:hyperlink r:id="rId94">
        <w:r>
          <w:rPr>
            <w:rStyle w:val="Hyperlink"/>
          </w:rPr>
          <w:t>https://sustainability.stanford.edu/news/reduced-soil-tilling-helps-both-soils-and-yields</w:t>
        </w:r>
      </w:hyperlink>
      <w:bookmarkEnd w:id="23"/>
    </w:p>
    <w:sectPr w:rsidR="005E6DF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1483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42C4B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5B4D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496112961">
    <w:abstractNumId w:val="0"/>
  </w:num>
  <w:num w:numId="2" w16cid:durableId="10574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1716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2621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45008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9893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9336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10984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2461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4004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4637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94434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97067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8328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7120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6369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2200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5020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2541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99005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2577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09342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19376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9364135">
    <w:abstractNumId w:val="1"/>
  </w:num>
  <w:num w:numId="25" w16cid:durableId="1700617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2799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16255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214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15450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53397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86024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6134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67887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27074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22568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94555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93495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85885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40958838">
    <w:abstractNumId w:val="1"/>
  </w:num>
  <w:num w:numId="40" w16cid:durableId="224611273">
    <w:abstractNumId w:val="1"/>
  </w:num>
  <w:num w:numId="41" w16cid:durableId="182406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2788509">
    <w:abstractNumId w:val="1"/>
  </w:num>
  <w:num w:numId="43" w16cid:durableId="1480686649">
    <w:abstractNumId w:val="1"/>
  </w:num>
  <w:num w:numId="44" w16cid:durableId="972756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91910861">
    <w:abstractNumId w:val="1"/>
  </w:num>
  <w:num w:numId="46" w16cid:durableId="8119488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6DFD"/>
    <w:rsid w:val="0014782B"/>
    <w:rsid w:val="00212140"/>
    <w:rsid w:val="003F1165"/>
    <w:rsid w:val="005E6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5E342"/>
  <w15:docId w15:val="{16BA23AB-FFF4-5047-9727-665BA9A61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ao.gov/products/gao-24-105962" TargetMode="External"/><Relationship Id="rId21" Type="http://schemas.openxmlformats.org/officeDocument/2006/relationships/hyperlink" Target="https://www.ars.usda.gov/oc/dof/a-frst-in-fertilizer-knowledge-sharing/" TargetMode="External"/><Relationship Id="rId42" Type="http://schemas.openxmlformats.org/officeDocument/2006/relationships/hyperlink" Target="https://bigdata.cgiar.org/digital-intervention/fertilizer-optimiation-tool-fot/" TargetMode="External"/><Relationship Id="rId47" Type="http://schemas.openxmlformats.org/officeDocument/2006/relationships/hyperlink" Target="https://www.sir.advancedleadership.harvard.edu/articles/harnessing-ai-empower-smallholder-farmers-bridging-digital-divide-sustainable-growth" TargetMode="External"/><Relationship Id="rId63" Type="http://schemas.openxmlformats.org/officeDocument/2006/relationships/hyperlink" Target="https://bigdata.cgiar.org/digital-intervention/fertilizer-optimiation-tool-fot/" TargetMode="External"/><Relationship Id="rId68" Type="http://schemas.openxmlformats.org/officeDocument/2006/relationships/hyperlink" Target="https://www.ars.usda.gov/oc/dof/a-frst-in-fertilizer-knowledge-sharing/" TargetMode="External"/><Relationship Id="rId84" Type="http://schemas.openxmlformats.org/officeDocument/2006/relationships/hyperlink" Target="https://www.sir.advancedleadership.harvard.edu/articles/harnessing-ai-empower-smallholder-farmers-bridging-digital-divide-sustainable-growth" TargetMode="External"/><Relationship Id="rId89" Type="http://schemas.openxmlformats.org/officeDocument/2006/relationships/hyperlink" Target="https://www.cropnutrition.com/resource-library/identifying-and-addressing-nutrient-deficiencies/" TargetMode="External"/><Relationship Id="rId16" Type="http://schemas.openxmlformats.org/officeDocument/2006/relationships/hyperlink" Target="https://www.ars.usda.gov/oc/dof/a-frst-in-fertilizer-knowledge-sharing/" TargetMode="External"/><Relationship Id="rId11" Type="http://schemas.openxmlformats.org/officeDocument/2006/relationships/hyperlink" Target="https://www.sciencedirect.com/science/article/pii/S0168169920331537" TargetMode="External"/><Relationship Id="rId32" Type="http://schemas.openxmlformats.org/officeDocument/2006/relationships/hyperlink" Target="https://www.cropnutrition.com/resource-library/identifying-and-addressing-nutrient-deficiencies/" TargetMode="External"/><Relationship Id="rId37" Type="http://schemas.openxmlformats.org/officeDocument/2006/relationships/hyperlink" Target="https://www.ars.usda.gov/oc/dof/a-frst-in-fertilizer-knowledge-sharing/" TargetMode="External"/><Relationship Id="rId53" Type="http://schemas.openxmlformats.org/officeDocument/2006/relationships/hyperlink" Target="https://www.nature.com/articles/s41598-025-88676-z?error=cookies_not_supported&amp;code=8264c9b5-2dba-41d5-ada1-8acd0ff2fd5f" TargetMode="External"/><Relationship Id="rId58" Type="http://schemas.openxmlformats.org/officeDocument/2006/relationships/hyperlink" Target="https://www.sciencedirect.com/science/article/pii/S2772375525001856" TargetMode="External"/><Relationship Id="rId74" Type="http://schemas.openxmlformats.org/officeDocument/2006/relationships/hyperlink" Target="https://www.midwestcovercrops.org/selector-tools/" TargetMode="External"/><Relationship Id="rId79" Type="http://schemas.openxmlformats.org/officeDocument/2006/relationships/hyperlink" Target="https://www.gao.gov/products/gao-24-105962" TargetMode="External"/><Relationship Id="rId5" Type="http://schemas.openxmlformats.org/officeDocument/2006/relationships/hyperlink" Target="https://www.fao.org/land-water/land/land-governance/land-resources-planning-toolbox/category/details/en/c/1027491/" TargetMode="External"/><Relationship Id="rId90" Type="http://schemas.openxmlformats.org/officeDocument/2006/relationships/hyperlink" Target="https://www.cropnutrition.com/resource-library/identifying-and-addressing-nutrient-deficiencies/" TargetMode="External"/><Relationship Id="rId95" Type="http://schemas.openxmlformats.org/officeDocument/2006/relationships/fontTable" Target="fontTable.xml"/><Relationship Id="rId22" Type="http://schemas.openxmlformats.org/officeDocument/2006/relationships/hyperlink" Target="https://www.nature.com/articles/s41598-025-88676-z?error=cookies_not_supported&amp;code=8264c9b5-2dba-41d5-ada1-8acd0ff2fd5f" TargetMode="External"/><Relationship Id="rId27" Type="http://schemas.openxmlformats.org/officeDocument/2006/relationships/hyperlink" Target="https://www.gao.gov/products/gao-24-105962" TargetMode="External"/><Relationship Id="rId43" Type="http://schemas.openxmlformats.org/officeDocument/2006/relationships/hyperlink" Target="https://bigdata.cgiar.org/digital-intervention/fertilizer-optimiation-tool-fot/" TargetMode="External"/><Relationship Id="rId48" Type="http://schemas.openxmlformats.org/officeDocument/2006/relationships/hyperlink" Target="https://www.sir.advancedleadership.harvard.edu/articles/harnessing-ai-empower-smallholder-farmers-bridging-digital-divide-sustainable-growth" TargetMode="External"/><Relationship Id="rId64" Type="http://schemas.openxmlformats.org/officeDocument/2006/relationships/hyperlink" Target="https://bigdata.cgiar.org/digital-intervention/fertilizer-optimiation-tool-fot/" TargetMode="External"/><Relationship Id="rId69" Type="http://schemas.openxmlformats.org/officeDocument/2006/relationships/hyperlink" Target="https://www.ars.usda.gov/oc/dof/a-frst-in-fertilizer-knowledge-sharing/" TargetMode="External"/><Relationship Id="rId8" Type="http://schemas.openxmlformats.org/officeDocument/2006/relationships/hyperlink" Target="https://www.nature.com/articles/s41598-025-88676-z?error=cookies_not_supported&amp;code=8264c9b5-2dba-41d5-ada1-8acd0ff2fd5f" TargetMode="External"/><Relationship Id="rId51" Type="http://schemas.openxmlformats.org/officeDocument/2006/relationships/hyperlink" Target="https://www.fao.org/land-water/land/land-governance/land-resources-planning-toolbox/category/details/en/c/1027491/" TargetMode="External"/><Relationship Id="rId72" Type="http://schemas.openxmlformats.org/officeDocument/2006/relationships/hyperlink" Target="https://www.ars.usda.gov/oc/dof/a-frst-in-fertilizer-knowledge-sharing/" TargetMode="External"/><Relationship Id="rId80" Type="http://schemas.openxmlformats.org/officeDocument/2006/relationships/hyperlink" Target="https://www.gao.gov/products/gao-24-105962" TargetMode="External"/><Relationship Id="rId85" Type="http://schemas.openxmlformats.org/officeDocument/2006/relationships/hyperlink" Target="https://www.cropnutrition.com/resource-library/identifying-and-addressing-nutrient-deficiencies/" TargetMode="External"/><Relationship Id="rId93" Type="http://schemas.openxmlformats.org/officeDocument/2006/relationships/hyperlink" Target="https://sustainability.stanford.edu/news/reduced-soil-tilling-helps-both-soils-and-yields" TargetMode="External"/><Relationship Id="rId3" Type="http://schemas.openxmlformats.org/officeDocument/2006/relationships/settings" Target="settings.xml"/><Relationship Id="rId12" Type="http://schemas.openxmlformats.org/officeDocument/2006/relationships/hyperlink" Target="https://www.sciencedirect.com/science/article/pii/S2772375525001856" TargetMode="External"/><Relationship Id="rId17" Type="http://schemas.openxmlformats.org/officeDocument/2006/relationships/hyperlink" Target="https://www.ars.usda.gov/oc/dof/a-frst-in-fertilizer-knowledge-sharing/" TargetMode="External"/><Relationship Id="rId25" Type="http://schemas.openxmlformats.org/officeDocument/2006/relationships/hyperlink" Target="https://www.gao.gov/products/gao-24-105962" TargetMode="External"/><Relationship Id="rId33" Type="http://schemas.openxmlformats.org/officeDocument/2006/relationships/hyperlink" Target="https://www.cropnutrition.com/resource-library/identifying-and-addressing-nutrient-deficiencies/" TargetMode="External"/><Relationship Id="rId38" Type="http://schemas.openxmlformats.org/officeDocument/2006/relationships/hyperlink" Target="https://bigdata.cgiar.org/digital-intervention/fertilizer-optimiation-tool-fot/" TargetMode="External"/><Relationship Id="rId46" Type="http://schemas.openxmlformats.org/officeDocument/2006/relationships/hyperlink" Target="https://www.ars.usda.gov/oc/dof/a-frst-in-fertilizer-knowledge-sharing/" TargetMode="External"/><Relationship Id="rId59" Type="http://schemas.openxmlformats.org/officeDocument/2006/relationships/hyperlink" Target="https://www.nature.com/articles/s41598-024-83295-6" TargetMode="External"/><Relationship Id="rId67" Type="http://schemas.openxmlformats.org/officeDocument/2006/relationships/hyperlink" Target="https://www.sap.com/blogs/how-farmers-harvest-new-insights-with-generative-ai" TargetMode="External"/><Relationship Id="rId20" Type="http://schemas.openxmlformats.org/officeDocument/2006/relationships/hyperlink" Target="https://www.midwestcovercrops.org/selector-tools/" TargetMode="External"/><Relationship Id="rId41" Type="http://schemas.openxmlformats.org/officeDocument/2006/relationships/hyperlink" Target="https://bigdata.cgiar.org/digital-intervention/fertilizer-optimiation-tool-fot/" TargetMode="External"/><Relationship Id="rId54" Type="http://schemas.openxmlformats.org/officeDocument/2006/relationships/hyperlink" Target="https://www.nature.com/articles/s41598-025-88676-z?error=cookies_not_supported&amp;code=8264c9b5-2dba-41d5-ada1-8acd0ff2fd5f" TargetMode="External"/><Relationship Id="rId62" Type="http://schemas.openxmlformats.org/officeDocument/2006/relationships/hyperlink" Target="https://bigdata.cgiar.org/digital-intervention/fertilizer-optimiation-tool-fot/" TargetMode="External"/><Relationship Id="rId70" Type="http://schemas.openxmlformats.org/officeDocument/2006/relationships/hyperlink" Target="https://www.ars.usda.gov/oc/dof/a-frst-in-fertilizer-knowledge-sharing/" TargetMode="External"/><Relationship Id="rId75" Type="http://schemas.openxmlformats.org/officeDocument/2006/relationships/hyperlink" Target="https://www.gao.gov/products/gao-24-105962" TargetMode="External"/><Relationship Id="rId83" Type="http://schemas.openxmlformats.org/officeDocument/2006/relationships/hyperlink" Target="https://www.sir.advancedleadership.harvard.edu/articles/harnessing-ai-empower-smallholder-farmers-bridging-digital-divide-sustainable-growth" TargetMode="External"/><Relationship Id="rId88" Type="http://schemas.openxmlformats.org/officeDocument/2006/relationships/hyperlink" Target="https://www.cropnutrition.com/resource-library/identifying-and-addressing-nutrient-deficiencies/" TargetMode="External"/><Relationship Id="rId91" Type="http://schemas.openxmlformats.org/officeDocument/2006/relationships/hyperlink" Target="https://sustainability.stanford.edu/news/reduced-soil-tilling-helps-both-soils-and-yields"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fao.org/land-water/land/land-governance/land-resources-planning-toolbox/category/details/en/c/1027491/" TargetMode="External"/><Relationship Id="rId15" Type="http://schemas.openxmlformats.org/officeDocument/2006/relationships/hyperlink" Target="https://www.sap.com/blogs/how-farmers-harvest-new-insights-with-generative-ai" TargetMode="External"/><Relationship Id="rId23" Type="http://schemas.openxmlformats.org/officeDocument/2006/relationships/hyperlink" Target="https://www.gao.gov/products/gao-24-105962" TargetMode="External"/><Relationship Id="rId28" Type="http://schemas.openxmlformats.org/officeDocument/2006/relationships/hyperlink" Target="https://www.gao.gov/products/gao-24-105962" TargetMode="External"/><Relationship Id="rId36" Type="http://schemas.openxmlformats.org/officeDocument/2006/relationships/hyperlink" Target="https://www.ars.usda.gov/oc/dof/a-frst-in-fertilizer-knowledge-sharing/" TargetMode="External"/><Relationship Id="rId49" Type="http://schemas.openxmlformats.org/officeDocument/2006/relationships/hyperlink" Target="https://www.sap.com/blogs/how-farmers-harvest-new-insights-with-generative-ai" TargetMode="External"/><Relationship Id="rId57" Type="http://schemas.openxmlformats.org/officeDocument/2006/relationships/hyperlink" Target="https://www.sciencedirect.com/science/article/pii/S2772375525001856" TargetMode="External"/><Relationship Id="rId10" Type="http://schemas.openxmlformats.org/officeDocument/2006/relationships/hyperlink" Target="https://www.sciencedirect.com/science/article/pii/S0168169920331537" TargetMode="External"/><Relationship Id="rId31" Type="http://schemas.openxmlformats.org/officeDocument/2006/relationships/hyperlink" Target="https://www.nature.com/articles/s41598-024-83295-6" TargetMode="External"/><Relationship Id="rId44" Type="http://schemas.openxmlformats.org/officeDocument/2006/relationships/hyperlink" Target="https://bigdata.cgiar.org/digital-intervention/fertilizer-optimiation-tool-fot/" TargetMode="External"/><Relationship Id="rId52" Type="http://schemas.openxmlformats.org/officeDocument/2006/relationships/hyperlink" Target="https://www.nature.com/articles/s41598-025-88676-z?error=cookies_not_supported&amp;code=8264c9b5-2dba-41d5-ada1-8acd0ff2fd5f" TargetMode="External"/><Relationship Id="rId60" Type="http://schemas.openxmlformats.org/officeDocument/2006/relationships/hyperlink" Target="https://www.nature.com/articles/s41598-024-83295-6" TargetMode="External"/><Relationship Id="rId65" Type="http://schemas.openxmlformats.org/officeDocument/2006/relationships/hyperlink" Target="https://www.sap.com/blogs/how-farmers-harvest-new-insights-with-generative-ai" TargetMode="External"/><Relationship Id="rId73" Type="http://schemas.openxmlformats.org/officeDocument/2006/relationships/hyperlink" Target="https://www.midwestcovercrops.org/selector-tools/" TargetMode="External"/><Relationship Id="rId78" Type="http://schemas.openxmlformats.org/officeDocument/2006/relationships/hyperlink" Target="https://www.gao.gov/products/gao-24-105962" TargetMode="External"/><Relationship Id="rId81" Type="http://schemas.openxmlformats.org/officeDocument/2006/relationships/hyperlink" Target="https://www.gao.gov/products/gao-24-105962" TargetMode="External"/><Relationship Id="rId86" Type="http://schemas.openxmlformats.org/officeDocument/2006/relationships/hyperlink" Target="https://www.cropnutrition.com/resource-library/identifying-and-addressing-nutrient-deficiencies/" TargetMode="External"/><Relationship Id="rId94" Type="http://schemas.openxmlformats.org/officeDocument/2006/relationships/hyperlink" Target="https://sustainability.stanford.edu/news/reduced-soil-tilling-helps-both-soils-and-yields" TargetMode="External"/><Relationship Id="rId4" Type="http://schemas.openxmlformats.org/officeDocument/2006/relationships/webSettings" Target="webSettings.xml"/><Relationship Id="rId9" Type="http://schemas.openxmlformats.org/officeDocument/2006/relationships/hyperlink" Target="https://www.nature.com/articles/s41598-025-88676-z?error=cookies_not_supported&amp;code=8264c9b5-2dba-41d5-ada1-8acd0ff2fd5f" TargetMode="External"/><Relationship Id="rId13" Type="http://schemas.openxmlformats.org/officeDocument/2006/relationships/hyperlink" Target="https://www.nature.com/articles/s41598-024-83295-6" TargetMode="External"/><Relationship Id="rId18" Type="http://schemas.openxmlformats.org/officeDocument/2006/relationships/hyperlink" Target="https://www.midwestcovercrops.org/selector-tools/" TargetMode="External"/><Relationship Id="rId39" Type="http://schemas.openxmlformats.org/officeDocument/2006/relationships/hyperlink" Target="https://bigdata.cgiar.org/digital-intervention/fertilizer-optimiation-tool-fot/" TargetMode="External"/><Relationship Id="rId34" Type="http://schemas.openxmlformats.org/officeDocument/2006/relationships/hyperlink" Target="https://www.cropnutrition.com/resource-library/identifying-and-addressing-nutrient-deficiencies/" TargetMode="External"/><Relationship Id="rId50" Type="http://schemas.openxmlformats.org/officeDocument/2006/relationships/hyperlink" Target="https://www.fao.org/land-water/land/land-governance/land-resources-planning-toolbox/category/details/en/c/1027491/" TargetMode="External"/><Relationship Id="rId55" Type="http://schemas.openxmlformats.org/officeDocument/2006/relationships/hyperlink" Target="https://www.sciencedirect.com/science/article/pii/S0168169920331537" TargetMode="External"/><Relationship Id="rId76" Type="http://schemas.openxmlformats.org/officeDocument/2006/relationships/hyperlink" Target="https://www.gao.gov/products/gao-24-105962" TargetMode="External"/><Relationship Id="rId7" Type="http://schemas.openxmlformats.org/officeDocument/2006/relationships/hyperlink" Target="https://www.nature.com/articles/s41598-025-88676-z?error=cookies_not_supported&amp;code=8264c9b5-2dba-41d5-ada1-8acd0ff2fd5f" TargetMode="External"/><Relationship Id="rId71" Type="http://schemas.openxmlformats.org/officeDocument/2006/relationships/hyperlink" Target="https://www.ars.usda.gov/oc/dof/a-frst-in-fertilizer-knowledge-sharing/" TargetMode="External"/><Relationship Id="rId92" Type="http://schemas.openxmlformats.org/officeDocument/2006/relationships/hyperlink" Target="https://sustainability.stanford.edu/news/reduced-soil-tilling-helps-both-soils-and-yields" TargetMode="External"/><Relationship Id="rId2" Type="http://schemas.openxmlformats.org/officeDocument/2006/relationships/styles" Target="styles.xml"/><Relationship Id="rId29" Type="http://schemas.openxmlformats.org/officeDocument/2006/relationships/hyperlink" Target="https://www.sir.advancedleadership.harvard.edu/articles/harnessing-ai-empower-smallholder-farmers-bridging-digital-divide-sustainable-growth" TargetMode="External"/><Relationship Id="rId24" Type="http://schemas.openxmlformats.org/officeDocument/2006/relationships/hyperlink" Target="https://www.gao.gov/products/gao-24-105962" TargetMode="External"/><Relationship Id="rId40" Type="http://schemas.openxmlformats.org/officeDocument/2006/relationships/hyperlink" Target="https://bigdata.cgiar.org/digital-intervention/fertilizer-optimiation-tool-fot/" TargetMode="External"/><Relationship Id="rId45" Type="http://schemas.openxmlformats.org/officeDocument/2006/relationships/hyperlink" Target="https://www.ars.usda.gov/oc/dof/a-frst-in-fertilizer-knowledge-sharing/" TargetMode="External"/><Relationship Id="rId66" Type="http://schemas.openxmlformats.org/officeDocument/2006/relationships/hyperlink" Target="https://www.sap.com/blogs/how-farmers-harvest-new-insights-with-generative-ai" TargetMode="External"/><Relationship Id="rId87" Type="http://schemas.openxmlformats.org/officeDocument/2006/relationships/hyperlink" Target="https://www.cropnutrition.com/resource-library/identifying-and-addressing-nutrient-deficiencies/" TargetMode="External"/><Relationship Id="rId61" Type="http://schemas.openxmlformats.org/officeDocument/2006/relationships/hyperlink" Target="https://www.nature.com/articles/s41598-024-83295-6" TargetMode="External"/><Relationship Id="rId82" Type="http://schemas.openxmlformats.org/officeDocument/2006/relationships/hyperlink" Target="https://www.sir.advancedleadership.harvard.edu/articles/harnessing-ai-empower-smallholder-farmers-bridging-digital-divide-sustainable-growth" TargetMode="External"/><Relationship Id="rId19" Type="http://schemas.openxmlformats.org/officeDocument/2006/relationships/hyperlink" Target="https://www.midwestcovercrops.org/selector-tools/" TargetMode="External"/><Relationship Id="rId14" Type="http://schemas.openxmlformats.org/officeDocument/2006/relationships/hyperlink" Target="https://bigdata.cgiar.org/digital-intervention/fertilizer-optimiation-tool-fot/" TargetMode="External"/><Relationship Id="rId30" Type="http://schemas.openxmlformats.org/officeDocument/2006/relationships/hyperlink" Target="https://www.sir.advancedleadership.harvard.edu/articles/harnessing-ai-empower-smallholder-farmers-bridging-digital-divide-sustainable-growth" TargetMode="External"/><Relationship Id="rId35" Type="http://schemas.openxmlformats.org/officeDocument/2006/relationships/hyperlink" Target="https://www.sir.advancedleadership.harvard.edu/articles/harnessing-ai-empower-smallholder-farmers-bridging-digital-divide-sustainable-growth" TargetMode="External"/><Relationship Id="rId56" Type="http://schemas.openxmlformats.org/officeDocument/2006/relationships/hyperlink" Target="https://www.sciencedirect.com/science/article/pii/S0168169920331537" TargetMode="External"/><Relationship Id="rId77" Type="http://schemas.openxmlformats.org/officeDocument/2006/relationships/hyperlink" Target="https://www.gao.gov/products/gao-24-1059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24943</Words>
  <Characters>142181</Characters>
  <Application>Microsoft Office Word</Application>
  <DocSecurity>0</DocSecurity>
  <Lines>1184</Lines>
  <Paragraphs>333</Paragraphs>
  <ScaleCrop>false</ScaleCrop>
  <Company/>
  <LinksUpToDate>false</LinksUpToDate>
  <CharactersWithSpaces>16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Berjanskii</dc:creator>
  <cp:keywords/>
  <cp:lastModifiedBy>Mark Berjanskii</cp:lastModifiedBy>
  <cp:revision>2</cp:revision>
  <dcterms:created xsi:type="dcterms:W3CDTF">2025-09-10T06:53:00Z</dcterms:created>
  <dcterms:modified xsi:type="dcterms:W3CDTF">2025-09-10T06: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